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900692">
      <w:pPr>
        <w:jc w:val="both"/>
        <w:rPr>
          <w:rFonts w:cstheme="minorHAnsi"/>
          <w:b/>
          <w:szCs w:val="20"/>
          <w:lang w:val="ro-RO"/>
        </w:rPr>
      </w:pPr>
      <w:bookmarkStart w:id="0" w:name="_Hlk68691061"/>
      <w:r>
        <w:rPr>
          <w:rFonts w:cstheme="minorHAnsi"/>
          <w:b/>
          <w:bCs/>
          <w:sz w:val="48"/>
          <w:szCs w:val="48"/>
          <w:lang w:val="ro-RO"/>
        </w:rPr>
        <w:t>CERERE DE OFERTE (CDO)</w:t>
      </w:r>
      <w:r>
        <w:rPr>
          <w:rFonts w:cstheme="minorHAnsi"/>
          <w:b/>
          <w:bCs/>
          <w:sz w:val="48"/>
          <w:szCs w:val="48"/>
          <w:lang w:val="ro-RO"/>
        </w:rPr>
        <w:fldChar w:fldCharType="begin"/>
      </w:r>
      <w:r>
        <w:rPr>
          <w:rFonts w:cstheme="minorHAnsi"/>
          <w:b/>
          <w:bCs/>
          <w:sz w:val="48"/>
          <w:szCs w:val="48"/>
          <w:lang w:val="ro-RO"/>
        </w:rPr>
        <w:fldChar w:fldCharType="separate"/>
      </w:r>
      <w:r>
        <w:rPr>
          <w:rFonts w:cstheme="minorHAnsi"/>
          <w:b/>
          <w:bCs/>
          <w:sz w:val="48"/>
          <w:szCs w:val="48"/>
          <w:lang w:val="ro-RO"/>
        </w:rPr>
        <w:pict>
          <v:shape id="_x0000_i1025" o:spt="75" type="#_x0000_t75" style="height:530.4pt;width:481.8pt;" filled="f" o:preferrelative="t" stroked="f" coordsize="21600,21600">
            <v:path/>
            <v:fill on="f" focussize="0,0"/>
            <v:stroke on="f" joinstyle="miter"/>
            <v:imagedata r:id="rId5" o:title=""/>
            <o:lock v:ext="edit" aspectratio="t"/>
            <w10:wrap type="none"/>
            <w10:anchorlock/>
          </v:shape>
        </w:pict>
      </w:r>
      <w:r>
        <w:rPr>
          <w:rFonts w:cstheme="minorHAnsi"/>
          <w:b/>
          <w:bCs/>
          <w:sz w:val="48"/>
          <w:szCs w:val="48"/>
          <w:lang w:val="ro-RO"/>
        </w:rPr>
        <w:fldChar w:fldCharType="end"/>
      </w:r>
    </w:p>
    <w:p w14:paraId="6519265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74"/>
          <w:rFonts w:asciiTheme="minorHAnsi" w:hAnsiTheme="minorHAnsi" w:cstheme="minorHAnsi"/>
          <w:b w:val="0"/>
          <w:sz w:val="24"/>
        </w:rPr>
      </w:pPr>
      <w:r>
        <w:rPr>
          <w:b/>
          <w:bCs/>
          <w:sz w:val="24"/>
          <w:szCs w:val="24"/>
          <w:lang w:val="ro-RO"/>
        </w:rPr>
        <w:t xml:space="preserve">Selectarea companiilor care vor construi și monta 18 (optsprezece) rampe din metal </w:t>
      </w:r>
      <w:r>
        <w:rPr>
          <w:b/>
          <w:bCs/>
          <w:sz w:val="24"/>
          <w:szCs w:val="24"/>
        </w:rPr>
        <w:t xml:space="preserve">negru </w:t>
      </w:r>
      <w:r>
        <w:rPr>
          <w:b/>
          <w:bCs/>
          <w:sz w:val="24"/>
          <w:szCs w:val="24"/>
          <w:lang w:val="ro-RO"/>
        </w:rPr>
        <w:t>pentru asigurarea accesului în incinta clădirlor unde sunt amplasate secții de votare</w:t>
      </w:r>
      <w:r>
        <w:rPr>
          <w:rStyle w:val="74"/>
          <w:rFonts w:asciiTheme="minorHAnsi" w:hAnsiTheme="minorHAnsi" w:cstheme="minorHAnsi"/>
          <w:b w:val="0"/>
          <w:sz w:val="24"/>
        </w:rPr>
        <w:t>.</w:t>
      </w:r>
    </w:p>
    <w:p w14:paraId="58F7B17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74"/>
          <w:rFonts w:asciiTheme="minorHAnsi" w:hAnsiTheme="minorHAnsi" w:cstheme="minorHAnsi"/>
          <w:b w:val="0"/>
          <w:sz w:val="24"/>
          <w:lang w:val="ro-RO"/>
        </w:rPr>
      </w:pPr>
      <w:bookmarkStart w:id="5" w:name="_GoBack"/>
      <w:bookmarkEnd w:id="5"/>
    </w:p>
    <w:p w14:paraId="3601CF26">
      <w:pPr>
        <w:pStyle w:val="57"/>
        <w:shd w:val="clear" w:color="auto" w:fill="FFFFFF"/>
        <w:spacing w:before="120"/>
        <w:ind w:right="-26"/>
        <w:jc w:val="both"/>
        <w:rPr>
          <w:rFonts w:asciiTheme="minorHAnsi" w:hAnsiTheme="minorHAnsi" w:cstheme="minorHAnsi"/>
          <w:color w:val="212121"/>
          <w:sz w:val="22"/>
          <w:szCs w:val="22"/>
          <w:lang w:val="ro-RO"/>
        </w:rPr>
      </w:pPr>
      <w:r>
        <w:rPr>
          <w:rFonts w:asciiTheme="minorHAnsi" w:hAnsiTheme="minorHAnsi" w:cstheme="minorHAnsi"/>
          <w:b/>
          <w:bCs/>
          <w:color w:val="212121"/>
          <w:sz w:val="22"/>
          <w:szCs w:val="22"/>
          <w:lang w:val="ro-RO"/>
        </w:rPr>
        <w:t>Cerere de oferte:</w:t>
      </w:r>
      <w:r>
        <w:rPr>
          <w:rFonts w:asciiTheme="minorHAnsi" w:hAnsiTheme="minorHAnsi" w:cstheme="minorHAnsi"/>
          <w:color w:val="212121"/>
          <w:sz w:val="22"/>
          <w:szCs w:val="22"/>
          <w:lang w:val="ro-RO"/>
        </w:rPr>
        <w:tab/>
      </w:r>
      <w:r>
        <w:rPr>
          <w:rFonts w:asciiTheme="minorHAnsi" w:hAnsiTheme="minorHAnsi" w:eastAsiaTheme="minorHAnsi" w:cstheme="minorHAnsi"/>
          <w:bCs/>
          <w:color w:val="auto"/>
          <w:sz w:val="22"/>
          <w:szCs w:val="22"/>
          <w:lang w:val="ro-RO" w:eastAsia="en-US" w:bidi="ar-SA"/>
        </w:rPr>
        <w:t>2025.INFONET.01</w:t>
      </w:r>
    </w:p>
    <w:p w14:paraId="5CE87276">
      <w:pPr>
        <w:spacing w:before="120"/>
        <w:ind w:left="2160" w:hanging="2160"/>
        <w:jc w:val="both"/>
        <w:rPr>
          <w:rFonts w:cstheme="minorHAnsi"/>
          <w:b/>
          <w:color w:val="212121"/>
          <w:lang w:val="ro-RO"/>
        </w:rPr>
      </w:pPr>
      <w:r>
        <w:rPr>
          <w:b/>
          <w:bCs/>
          <w:lang w:val="ro-RO"/>
        </w:rPr>
        <w:t>Proiect:</w:t>
      </w:r>
      <w:r>
        <w:rPr>
          <w:lang w:val="ro-RO"/>
        </w:rPr>
        <w:t xml:space="preserve"> </w:t>
      </w:r>
      <w:r>
        <w:rPr>
          <w:lang w:val="ro-RO"/>
        </w:rPr>
        <w:tab/>
      </w:r>
      <w:r>
        <w:rPr>
          <w:lang w:val="ro-RO"/>
        </w:rPr>
        <w:t>Alian</w:t>
      </w:r>
      <w:r>
        <w:rPr>
          <w:rFonts w:cstheme="minorHAnsi"/>
          <w:color w:val="212121"/>
          <w:lang w:val="ro-RO"/>
        </w:rPr>
        <w:t>ța INFONET,</w:t>
      </w:r>
      <w:r>
        <w:rPr>
          <w:rFonts w:cstheme="minorHAnsi"/>
          <w:b/>
          <w:color w:val="212121"/>
          <w:lang w:val="ro-RO"/>
        </w:rPr>
        <w:t xml:space="preserve"> </w:t>
      </w:r>
      <w:r>
        <w:rPr>
          <w:rFonts w:cstheme="minorHAnsi"/>
          <w:b/>
          <w:lang w:val="ro-RO"/>
        </w:rPr>
        <w:t>în temeiul Acordului FRNR DD 08.05.2025 EDMITE</w:t>
      </w:r>
      <w:r>
        <w:rPr>
          <w:rFonts w:cstheme="minorHAnsi"/>
          <w:lang w:val="ro-RO"/>
        </w:rPr>
        <w:t>, în parteneriat cu mai multe organizații neguvernamentale și grupuri de inițiativă din Republica Moldova, realizează</w:t>
      </w:r>
      <w:r>
        <w:rPr>
          <w:rFonts w:cstheme="minorHAnsi"/>
          <w:b/>
          <w:lang w:val="ro-RO"/>
        </w:rPr>
        <w:t xml:space="preserve"> campania „ACCES EGAL PENTRU TOȚI”, </w:t>
      </w:r>
      <w:r>
        <w:rPr>
          <w:rFonts w:cstheme="minorHAnsi"/>
          <w:lang w:val="ro-RO"/>
        </w:rPr>
        <w:t xml:space="preserve">în cadrul proiectului </w:t>
      </w:r>
      <w:r>
        <w:rPr>
          <w:rFonts w:cstheme="minorHAnsi"/>
          <w:b/>
          <w:lang w:val="ro-RO"/>
        </w:rPr>
        <w:t>„Consolidarea rezilienței democratice în Moldova”, implementat de PNUD Moldova, cu sprijinul financiar al Norvegiei, Canadei, Suediei și Danemarcei.</w:t>
      </w:r>
    </w:p>
    <w:p w14:paraId="1BAD4953">
      <w:pPr>
        <w:spacing w:before="120"/>
        <w:jc w:val="both"/>
        <w:rPr>
          <w:rFonts w:cstheme="minorHAnsi"/>
          <w:bCs/>
          <w:lang w:val="ro-RO"/>
        </w:rPr>
      </w:pPr>
      <w:r>
        <w:rPr>
          <w:rFonts w:cstheme="minorHAnsi"/>
          <w:b/>
          <w:lang w:val="ro-RO"/>
        </w:rPr>
        <w:t>Aria de acțiune:</w:t>
      </w:r>
      <w:r>
        <w:rPr>
          <w:rFonts w:cstheme="minorHAnsi"/>
          <w:b/>
          <w:lang w:val="ro-RO"/>
        </w:rPr>
        <w:tab/>
      </w:r>
      <w:r>
        <w:rPr>
          <w:rFonts w:cstheme="minorHAnsi"/>
          <w:bCs/>
          <w:lang w:val="ro-RO"/>
        </w:rPr>
        <w:t>Republica Moldova</w:t>
      </w:r>
    </w:p>
    <w:p w14:paraId="4F213D86">
      <w:pPr>
        <w:spacing w:before="120"/>
        <w:ind w:left="2160" w:hanging="2160"/>
        <w:jc w:val="both"/>
        <w:rPr>
          <w:rFonts w:cstheme="minorHAnsi"/>
          <w:bCs/>
          <w:lang w:val="ro-RO"/>
        </w:rPr>
      </w:pPr>
      <w:r>
        <w:rPr>
          <w:rFonts w:cstheme="minorHAnsi"/>
          <w:b/>
          <w:lang w:val="ro-RO"/>
        </w:rPr>
        <w:t>Contractor/Beneficiar:</w:t>
      </w:r>
      <w:r>
        <w:rPr>
          <w:rFonts w:cstheme="minorHAnsi"/>
          <w:bCs/>
          <w:lang w:val="ro-RO"/>
        </w:rPr>
        <w:tab/>
      </w:r>
      <w:r>
        <w:rPr>
          <w:rFonts w:cstheme="minorHAnsi"/>
          <w:bCs/>
          <w:lang w:val="ro-RO"/>
        </w:rPr>
        <w:t>Asociația Obștească „Alianța INFONET” (în continuare Alianța INFONET), în parteneriat cu PNUD Moldova, cu sprijinul financiar al Norvegiei, Canadei, Suediei și Danemarcei.</w:t>
      </w:r>
    </w:p>
    <w:p w14:paraId="064B297A">
      <w:pPr>
        <w:spacing w:before="120"/>
        <w:ind w:left="2160" w:hanging="2160"/>
        <w:jc w:val="both"/>
        <w:rPr>
          <w:lang w:val="ro-RO"/>
        </w:rPr>
      </w:pPr>
      <w:r>
        <w:rPr>
          <w:b/>
          <w:bCs/>
          <w:lang w:val="ro-RO"/>
        </w:rPr>
        <w:t>Contractant:</w:t>
      </w:r>
      <w:r>
        <w:rPr>
          <w:lang w:val="ro-RO"/>
        </w:rPr>
        <w:tab/>
      </w:r>
      <w:r>
        <w:rPr>
          <w:lang w:val="ro-RO"/>
        </w:rPr>
        <w:t>Persoană juridică, rezident al Republicii Moldova</w:t>
      </w:r>
      <w:bookmarkEnd w:id="0"/>
    </w:p>
    <w:p w14:paraId="1413827E">
      <w:pPr>
        <w:pStyle w:val="57"/>
        <w:shd w:val="clear" w:color="auto" w:fill="FFFFFF" w:themeFill="background1"/>
        <w:spacing w:before="120"/>
        <w:ind w:right="-26"/>
        <w:jc w:val="both"/>
        <w:rPr>
          <w:rFonts w:asciiTheme="minorHAnsi" w:hAnsiTheme="minorHAnsi" w:cstheme="minorHAnsi"/>
          <w:color w:val="212121"/>
          <w:sz w:val="22"/>
          <w:szCs w:val="22"/>
        </w:rPr>
      </w:pPr>
      <w:r>
        <w:rPr>
          <w:rFonts w:asciiTheme="minorHAnsi" w:hAnsiTheme="minorHAnsi" w:cstheme="minorHAnsi"/>
          <w:b/>
          <w:bCs/>
          <w:color w:val="212121"/>
          <w:sz w:val="22"/>
          <w:szCs w:val="22"/>
          <w:lang w:val="ro-RO"/>
        </w:rPr>
        <w:t>Data publicării anunțului:</w:t>
      </w:r>
      <w:r>
        <w:rPr>
          <w:rFonts w:asciiTheme="minorHAnsi" w:hAnsiTheme="minorHAnsi" w:cstheme="minorHAnsi"/>
          <w:lang w:val="ro-RO"/>
        </w:rPr>
        <w:tab/>
      </w:r>
      <w:r>
        <w:rPr>
          <w:rFonts w:asciiTheme="minorHAnsi" w:hAnsiTheme="minorHAnsi" w:cstheme="minorHAnsi"/>
          <w:lang w:val="ro-RO"/>
        </w:rPr>
        <w:tab/>
      </w:r>
      <w:r>
        <w:rPr>
          <w:rFonts w:asciiTheme="minorHAnsi" w:hAnsiTheme="minorHAnsi" w:cstheme="minorHAnsi"/>
          <w:lang w:val="ro-RO"/>
        </w:rPr>
        <w:tab/>
      </w:r>
      <w:r>
        <w:rPr>
          <w:rFonts w:asciiTheme="minorHAnsi" w:hAnsiTheme="minorHAnsi" w:cstheme="minorHAnsi"/>
          <w:color w:val="212121"/>
          <w:sz w:val="22"/>
          <w:szCs w:val="22"/>
        </w:rPr>
        <w:t>29</w:t>
      </w:r>
      <w:r>
        <w:rPr>
          <w:rFonts w:asciiTheme="minorHAnsi" w:hAnsiTheme="minorHAnsi" w:cstheme="minorHAnsi"/>
          <w:color w:val="212121"/>
          <w:sz w:val="22"/>
          <w:szCs w:val="22"/>
          <w:lang w:val="ro-RO"/>
        </w:rPr>
        <w:t xml:space="preserve"> </w:t>
      </w:r>
      <w:r>
        <w:rPr>
          <w:rFonts w:asciiTheme="minorHAnsi" w:hAnsiTheme="minorHAnsi" w:cstheme="minorHAnsi"/>
          <w:color w:val="212121"/>
          <w:sz w:val="22"/>
          <w:szCs w:val="22"/>
        </w:rPr>
        <w:t xml:space="preserve">septembrie </w:t>
      </w:r>
      <w:r>
        <w:rPr>
          <w:rFonts w:asciiTheme="minorHAnsi" w:hAnsiTheme="minorHAnsi" w:cstheme="minorHAnsi"/>
          <w:color w:val="212121"/>
          <w:sz w:val="22"/>
          <w:szCs w:val="22"/>
          <w:lang w:val="ro-RO"/>
        </w:rPr>
        <w:t>202</w:t>
      </w:r>
      <w:r>
        <w:rPr>
          <w:rFonts w:asciiTheme="minorHAnsi" w:hAnsiTheme="minorHAnsi" w:cstheme="minorHAnsi"/>
          <w:color w:val="212121"/>
          <w:sz w:val="22"/>
          <w:szCs w:val="22"/>
        </w:rPr>
        <w:t>5</w:t>
      </w:r>
    </w:p>
    <w:p w14:paraId="4D7A219D">
      <w:pPr>
        <w:pStyle w:val="57"/>
        <w:shd w:val="clear" w:color="auto" w:fill="FFFFFF"/>
        <w:spacing w:before="120"/>
        <w:ind w:right="-26"/>
        <w:jc w:val="both"/>
        <w:rPr>
          <w:rFonts w:asciiTheme="minorHAnsi" w:hAnsiTheme="minorHAnsi" w:cstheme="minorHAnsi"/>
          <w:color w:val="212121"/>
          <w:sz w:val="22"/>
          <w:szCs w:val="22"/>
          <w:lang w:val="ro-RO"/>
        </w:rPr>
      </w:pPr>
      <w:r>
        <w:rPr>
          <w:rFonts w:asciiTheme="minorHAnsi" w:hAnsiTheme="minorHAnsi" w:cstheme="minorHAnsi"/>
          <w:b/>
          <w:bCs/>
          <w:color w:val="212121"/>
          <w:sz w:val="22"/>
          <w:szCs w:val="22"/>
          <w:lang w:val="ro-RO"/>
        </w:rPr>
        <w:t>Termenul limită de prezentare a dosarului:</w:t>
      </w:r>
      <w:r>
        <w:rPr>
          <w:rFonts w:asciiTheme="minorHAnsi" w:hAnsiTheme="minorHAnsi" w:cstheme="minorHAnsi"/>
          <w:lang w:val="ro-RO"/>
        </w:rPr>
        <w:tab/>
      </w:r>
      <w:r>
        <w:rPr>
          <w:rFonts w:asciiTheme="minorHAnsi" w:hAnsiTheme="minorHAnsi" w:cstheme="minorHAnsi"/>
          <w:color w:val="212121"/>
          <w:sz w:val="22"/>
          <w:szCs w:val="22"/>
        </w:rPr>
        <w:t xml:space="preserve">8 </w:t>
      </w:r>
      <w:r>
        <w:rPr>
          <w:rFonts w:hint="default" w:asciiTheme="minorHAnsi" w:hAnsiTheme="minorHAnsi" w:cstheme="minorHAnsi"/>
          <w:color w:val="212121"/>
          <w:sz w:val="22"/>
          <w:szCs w:val="22"/>
          <w:lang/>
        </w:rPr>
        <w:t xml:space="preserve">octombrie </w:t>
      </w:r>
      <w:r>
        <w:rPr>
          <w:rFonts w:asciiTheme="minorHAnsi" w:hAnsiTheme="minorHAnsi" w:cstheme="minorHAnsi"/>
          <w:color w:val="212121"/>
          <w:sz w:val="22"/>
          <w:szCs w:val="22"/>
          <w:lang w:val="ro-RO"/>
        </w:rPr>
        <w:t>2025; 23:59</w:t>
      </w:r>
    </w:p>
    <w:p w14:paraId="7A427EED">
      <w:pPr>
        <w:pStyle w:val="57"/>
        <w:shd w:val="clear" w:color="auto" w:fill="FFFFFF"/>
        <w:spacing w:before="120"/>
        <w:ind w:right="-26"/>
        <w:jc w:val="both"/>
        <w:rPr>
          <w:rFonts w:asciiTheme="minorHAnsi" w:hAnsiTheme="minorHAnsi" w:cstheme="minorHAnsi"/>
          <w:color w:val="212121"/>
          <w:sz w:val="22"/>
          <w:szCs w:val="22"/>
          <w:lang w:val="ro-RO"/>
        </w:rPr>
      </w:pPr>
      <w:r>
        <w:rPr>
          <w:rFonts w:asciiTheme="minorHAnsi" w:hAnsiTheme="minorHAnsi" w:cstheme="minorHAnsi"/>
          <w:b/>
          <w:bCs/>
          <w:color w:val="212121"/>
          <w:sz w:val="22"/>
          <w:szCs w:val="22"/>
          <w:lang w:val="ro-RO"/>
        </w:rPr>
        <w:t xml:space="preserve">Procedura de achiziție: </w:t>
      </w:r>
      <w:r>
        <w:rPr>
          <w:rFonts w:asciiTheme="minorHAnsi" w:hAnsiTheme="minorHAnsi" w:cstheme="minorHAnsi"/>
          <w:b/>
          <w:bCs/>
          <w:color w:val="212121"/>
          <w:sz w:val="22"/>
          <w:szCs w:val="22"/>
          <w:lang w:val="ro-RO"/>
        </w:rPr>
        <w:tab/>
      </w:r>
      <w:r>
        <w:rPr>
          <w:rFonts w:asciiTheme="minorHAnsi" w:hAnsiTheme="minorHAnsi" w:cstheme="minorHAnsi"/>
          <w:b/>
          <w:bCs/>
          <w:color w:val="212121"/>
          <w:sz w:val="22"/>
          <w:szCs w:val="22"/>
          <w:lang w:val="ro-RO"/>
        </w:rPr>
        <w:tab/>
      </w:r>
      <w:r>
        <w:rPr>
          <w:rFonts w:asciiTheme="minorHAnsi" w:hAnsiTheme="minorHAnsi" w:cstheme="minorHAnsi"/>
          <w:color w:val="212121"/>
          <w:sz w:val="22"/>
          <w:szCs w:val="22"/>
          <w:lang w:val="ro-RO"/>
        </w:rPr>
        <w:tab/>
      </w:r>
      <w:r>
        <w:rPr>
          <w:rFonts w:asciiTheme="minorHAnsi" w:hAnsiTheme="minorHAnsi" w:cstheme="minorHAnsi"/>
          <w:color w:val="212121"/>
          <w:sz w:val="22"/>
          <w:szCs w:val="22"/>
          <w:lang w:val="ro-RO"/>
        </w:rPr>
        <w:tab/>
      </w:r>
      <w:r>
        <w:rPr>
          <w:rFonts w:asciiTheme="minorHAnsi" w:hAnsiTheme="minorHAnsi" w:cstheme="minorHAnsi"/>
          <w:color w:val="212121"/>
          <w:sz w:val="22"/>
          <w:szCs w:val="22"/>
          <w:lang w:val="ro-RO"/>
        </w:rPr>
        <w:t>Licitație publică, Selecție în baza costului per lot</w:t>
      </w:r>
    </w:p>
    <w:p w14:paraId="6D7C64D6">
      <w:pPr>
        <w:pStyle w:val="57"/>
        <w:shd w:val="clear" w:color="auto" w:fill="FFFFFF"/>
        <w:spacing w:before="120" w:after="120"/>
        <w:ind w:right="-29"/>
        <w:jc w:val="both"/>
        <w:rPr>
          <w:rFonts w:asciiTheme="minorHAnsi" w:hAnsiTheme="minorHAnsi" w:cstheme="minorHAnsi"/>
          <w:color w:val="212121"/>
          <w:sz w:val="22"/>
          <w:szCs w:val="22"/>
          <w:lang w:val="ro-RO"/>
        </w:rPr>
      </w:pPr>
      <w:r>
        <w:rPr>
          <w:rFonts w:asciiTheme="minorHAnsi" w:hAnsiTheme="minorHAnsi" w:cstheme="minorHAnsi"/>
          <w:b/>
          <w:bCs/>
          <w:color w:val="212121"/>
          <w:sz w:val="22"/>
          <w:szCs w:val="22"/>
          <w:lang w:val="ro-RO"/>
        </w:rPr>
        <w:t>Tipul contractului:</w:t>
      </w:r>
      <w:r>
        <w:rPr>
          <w:rFonts w:asciiTheme="minorHAnsi" w:hAnsiTheme="minorHAnsi" w:cstheme="minorHAnsi"/>
          <w:b/>
          <w:bCs/>
          <w:color w:val="212121"/>
          <w:sz w:val="22"/>
          <w:szCs w:val="22"/>
          <w:lang w:val="ro-RO"/>
        </w:rPr>
        <w:tab/>
      </w:r>
      <w:r>
        <w:rPr>
          <w:rFonts w:asciiTheme="minorHAnsi" w:hAnsiTheme="minorHAnsi" w:cstheme="minorHAnsi"/>
          <w:color w:val="212121"/>
          <w:sz w:val="22"/>
          <w:szCs w:val="22"/>
          <w:lang w:val="ro-RO"/>
        </w:rPr>
        <w:tab/>
      </w:r>
      <w:r>
        <w:rPr>
          <w:rFonts w:asciiTheme="minorHAnsi" w:hAnsiTheme="minorHAnsi" w:cstheme="minorHAnsi"/>
          <w:color w:val="212121"/>
          <w:sz w:val="22"/>
          <w:szCs w:val="22"/>
          <w:lang w:val="ro-RO"/>
        </w:rPr>
        <w:tab/>
      </w:r>
      <w:r>
        <w:rPr>
          <w:rFonts w:asciiTheme="minorHAnsi" w:hAnsiTheme="minorHAnsi" w:cstheme="minorHAnsi"/>
          <w:color w:val="212121"/>
          <w:sz w:val="22"/>
          <w:szCs w:val="22"/>
          <w:lang w:val="ro-RO"/>
        </w:rPr>
        <w:tab/>
      </w:r>
      <w:r>
        <w:rPr>
          <w:rFonts w:asciiTheme="minorHAnsi" w:hAnsiTheme="minorHAnsi" w:cstheme="minorHAnsi"/>
          <w:color w:val="212121"/>
          <w:sz w:val="22"/>
          <w:szCs w:val="22"/>
          <w:lang w:val="ro-RO"/>
        </w:rPr>
        <w:t>Contract de prestări servicii</w:t>
      </w:r>
    </w:p>
    <w:p w14:paraId="54012471">
      <w:pPr>
        <w:pStyle w:val="57"/>
        <w:shd w:val="clear" w:color="auto" w:fill="FFFFFF"/>
        <w:spacing w:before="120" w:after="120"/>
        <w:ind w:right="-29"/>
        <w:jc w:val="both"/>
        <w:rPr>
          <w:rFonts w:asciiTheme="minorHAnsi" w:hAnsiTheme="minorHAnsi" w:cstheme="minorHAnsi"/>
          <w:color w:val="212121"/>
          <w:sz w:val="22"/>
          <w:szCs w:val="22"/>
          <w:lang w:val="ro-RO"/>
        </w:rPr>
      </w:pPr>
    </w:p>
    <w:p w14:paraId="08961E93">
      <w:pPr>
        <w:shd w:val="clear" w:color="auto" w:fill="008556"/>
        <w:ind w:right="-26"/>
        <w:jc w:val="both"/>
        <w:rPr>
          <w:rFonts w:cstheme="minorHAnsi"/>
          <w:b/>
          <w:color w:val="FFFFFF" w:themeColor="background1"/>
          <w:lang w:val="ro-RO"/>
          <w14:textFill>
            <w14:solidFill>
              <w14:schemeClr w14:val="bg1"/>
            </w14:solidFill>
          </w14:textFill>
        </w:rPr>
      </w:pPr>
      <w:r>
        <w:rPr>
          <w:rFonts w:cstheme="minorHAnsi"/>
          <w:b/>
          <w:color w:val="FFFFFF" w:themeColor="background1"/>
          <w:lang w:val="ro-RO"/>
          <w14:textFill>
            <w14:solidFill>
              <w14:schemeClr w14:val="bg1"/>
            </w14:solidFill>
          </w14:textFill>
        </w:rPr>
        <w:t>CONTEXT</w:t>
      </w:r>
    </w:p>
    <w:p w14:paraId="021F9EEF">
      <w:pPr>
        <w:jc w:val="both"/>
        <w:rPr>
          <w:rFonts w:cstheme="minorHAnsi"/>
          <w:color w:val="212121"/>
          <w:lang w:val="ro-RO"/>
        </w:rPr>
      </w:pPr>
    </w:p>
    <w:p w14:paraId="1220ECC7">
      <w:pPr>
        <w:jc w:val="both"/>
        <w:rPr>
          <w:rFonts w:cstheme="minorHAnsi"/>
          <w:shd w:val="clear" w:color="auto" w:fill="FFFFFF"/>
        </w:rPr>
      </w:pPr>
      <w:r>
        <w:rPr>
          <w:rFonts w:cstheme="minorHAnsi"/>
          <w:color w:val="1C1C1C"/>
          <w:shd w:val="clear" w:color="auto" w:fill="FFFFFF"/>
        </w:rPr>
        <w:t xml:space="preserve">La 1 ianuarie 2024, conform datelor Casei Naționale de Asigurări Sociale, numărul persoanelor recunoscute ca având dizabilități în Republica Moldova era de </w:t>
      </w:r>
      <w:r>
        <w:rPr>
          <w:rFonts w:cstheme="minorHAnsi"/>
          <w:b/>
          <w:color w:val="1C1C1C"/>
          <w:shd w:val="clear" w:color="auto" w:fill="FFFFFF"/>
        </w:rPr>
        <w:t>161,9 mii persoane</w:t>
      </w:r>
      <w:r>
        <w:rPr>
          <w:rFonts w:cstheme="minorHAnsi"/>
          <w:color w:val="1C1C1C"/>
          <w:shd w:val="clear" w:color="auto" w:fill="FFFFFF"/>
        </w:rPr>
        <w:t xml:space="preserve">, inclusiv 11,4 mii copii cu vârsta 0-17 ani. Persoanele cu dizabilități au reprezentat </w:t>
      </w:r>
      <w:r>
        <w:rPr>
          <w:rFonts w:cstheme="minorHAnsi"/>
          <w:b/>
          <w:color w:val="1C1C1C"/>
          <w:shd w:val="clear" w:color="auto" w:fill="FFFFFF"/>
        </w:rPr>
        <w:t xml:space="preserve">6,7% din totalul populației țării cu reședința obișnuită (150.500 alegători), </w:t>
      </w:r>
      <w:r>
        <w:rPr>
          <w:rFonts w:cstheme="minorHAnsi"/>
          <w:color w:val="1C1C1C"/>
          <w:shd w:val="clear" w:color="auto" w:fill="FFFFFF"/>
        </w:rPr>
        <w:t>iar copiii cu dizabilități au constituit 2,2% din numărul total al copiilor cu reședința obișnuită în Republica Moldova. Î</w:t>
      </w:r>
      <w:r>
        <w:rPr>
          <w:rFonts w:cstheme="minorHAnsi"/>
          <w:shd w:val="clear" w:color="auto" w:fill="FFFFFF"/>
          <w:lang w:val="ro-RO"/>
        </w:rPr>
        <w:t xml:space="preserve">n contextul alegerilor, pe teritoriul republicii sunt organizate circa </w:t>
      </w:r>
      <w:r>
        <w:rPr>
          <w:rFonts w:cstheme="minorHAnsi"/>
          <w:b/>
          <w:shd w:val="clear" w:color="auto" w:fill="FFFFFF"/>
          <w:lang w:val="ro-RO"/>
        </w:rPr>
        <w:t>2.000 de secții de votare</w:t>
      </w:r>
      <w:r>
        <w:rPr>
          <w:rFonts w:cstheme="minorHAnsi"/>
          <w:shd w:val="clear" w:color="auto" w:fill="FFFFFF"/>
          <w:lang w:val="ro-RO"/>
        </w:rPr>
        <w:t>, care sunt amplasate în incinta unor instituții publice: primării, biblioteci, cămine culturale, instituții de educație timpurie, școli primare, gimnazii, licee, colegii, universități, oficii ale medicilor de familie, întreprinderi de stat, centre comunitare, întreprinderi comerciale etc.</w:t>
      </w:r>
    </w:p>
    <w:p w14:paraId="14283962">
      <w:pPr>
        <w:jc w:val="both"/>
        <w:rPr>
          <w:rFonts w:cstheme="minorHAnsi"/>
        </w:rPr>
      </w:pPr>
    </w:p>
    <w:p w14:paraId="662E19B9">
      <w:pPr>
        <w:tabs>
          <w:tab w:val="left" w:pos="426"/>
          <w:tab w:val="left" w:pos="1134"/>
        </w:tabs>
        <w:jc w:val="both"/>
        <w:rPr>
          <w:rFonts w:cstheme="minorHAnsi"/>
        </w:rPr>
      </w:pPr>
      <w:r>
        <w:rPr>
          <w:rFonts w:cstheme="minorHAnsi"/>
        </w:rPr>
        <w:t xml:space="preserve">În perioada 2018-2022, Alianța INFONET și Partenerii au organizat mai multe </w:t>
      </w:r>
      <w:r>
        <w:rPr>
          <w:rFonts w:cstheme="minorHAnsi"/>
          <w:b/>
        </w:rPr>
        <w:t>misiuni de evaluare a condițiilor de accesibilitate a tuturor secțiilor de votare</w:t>
      </w:r>
      <w:r>
        <w:rPr>
          <w:rFonts w:cstheme="minorHAnsi"/>
        </w:rPr>
        <w:t xml:space="preserve"> deschise pe teritoriul Republicii Moldova (cu excepția regiunii de pe malul stâng al Nistrului):</w:t>
      </w:r>
    </w:p>
    <w:p w14:paraId="119DC618">
      <w:pPr>
        <w:tabs>
          <w:tab w:val="left" w:pos="426"/>
          <w:tab w:val="left" w:pos="1134"/>
        </w:tabs>
        <w:jc w:val="both"/>
        <w:rPr>
          <w:rFonts w:cstheme="minorHAnsi"/>
          <w:b/>
          <w:i/>
          <w:color w:val="2E75B6" w:themeColor="accent5" w:themeShade="BF"/>
        </w:rPr>
      </w:pPr>
    </w:p>
    <w:p w14:paraId="6CC5522B">
      <w:pPr>
        <w:jc w:val="both"/>
        <w:rPr>
          <w:rStyle w:val="73"/>
          <w:rFonts w:asciiTheme="minorHAnsi" w:hAnsiTheme="minorHAnsi" w:cstheme="minorHAnsi"/>
          <w:b/>
          <w:lang w:val="ro-RO"/>
        </w:rPr>
      </w:pPr>
      <w:r>
        <w:rPr>
          <w:rStyle w:val="73"/>
          <w:rFonts w:asciiTheme="minorHAnsi" w:hAnsiTheme="minorHAnsi" w:cstheme="minorHAnsi"/>
        </w:rPr>
        <w:t xml:space="preserve">Rezultatele auditului sunt destul de dramatice: </w:t>
      </w:r>
      <w:r>
        <w:rPr>
          <w:rStyle w:val="73"/>
          <w:rFonts w:asciiTheme="minorHAnsi" w:hAnsiTheme="minorHAnsi" w:cstheme="minorHAnsi"/>
          <w:b/>
        </w:rPr>
        <w:t>mai puțin de 1% din clădiri sunt accesibile persoanelor cu dizabilități</w:t>
      </w:r>
      <w:r>
        <w:rPr>
          <w:rStyle w:val="73"/>
          <w:rFonts w:asciiTheme="minorHAnsi" w:hAnsiTheme="minorHAnsi" w:cstheme="minorHAnsi"/>
        </w:rPr>
        <w:t>. Acest indicator semnalează nu doar o încălcare/limitări/bariere în realizarea drepturilor în condiții de egalitate cu ceilalți alegători, ci și o limitare pe termen mediu și lung a dreptului la educație, accesul la servicii medicale și administrative, accesul la informație și cultură etc.</w:t>
      </w:r>
    </w:p>
    <w:p w14:paraId="68EE3873">
      <w:pPr>
        <w:jc w:val="both"/>
        <w:rPr>
          <w:rStyle w:val="73"/>
          <w:rFonts w:asciiTheme="minorHAnsi" w:hAnsiTheme="minorHAnsi" w:cstheme="minorHAnsi"/>
          <w:b/>
          <w:lang w:val="ro-RO"/>
        </w:rPr>
      </w:pPr>
    </w:p>
    <w:p w14:paraId="15F8854C">
      <w:pPr>
        <w:jc w:val="both"/>
        <w:rPr>
          <w:rStyle w:val="73"/>
          <w:rFonts w:asciiTheme="minorHAnsi" w:hAnsiTheme="minorHAnsi" w:cstheme="minorHAnsi"/>
          <w:b/>
          <w:lang w:val="ro-RO"/>
        </w:rPr>
      </w:pPr>
      <w:r>
        <w:rPr>
          <w:rStyle w:val="73"/>
          <w:rFonts w:asciiTheme="minorHAnsi" w:hAnsiTheme="minorHAnsi" w:cstheme="minorHAnsi"/>
          <w:b/>
        </w:rPr>
        <w:t>Secțiile de votare se înființează</w:t>
      </w:r>
      <w:r>
        <w:rPr>
          <w:rStyle w:val="73"/>
          <w:rFonts w:asciiTheme="minorHAnsi" w:hAnsiTheme="minorHAnsi" w:cstheme="minorHAnsi"/>
        </w:rPr>
        <w:t xml:space="preserve"> de către consiliile electorale de circumscripție din localități, </w:t>
      </w:r>
      <w:r>
        <w:rPr>
          <w:rStyle w:val="73"/>
          <w:rFonts w:asciiTheme="minorHAnsi" w:hAnsiTheme="minorHAnsi" w:cstheme="minorHAnsi"/>
          <w:b/>
        </w:rPr>
        <w:t>pe baza propunerilor primarilor de orașe (municipali), sectoare și sate (comune)</w:t>
      </w:r>
      <w:r>
        <w:rPr>
          <w:rStyle w:val="73"/>
          <w:rFonts w:asciiTheme="minorHAnsi" w:hAnsiTheme="minorHAnsi" w:cstheme="minorHAnsi"/>
        </w:rPr>
        <w:t xml:space="preserve"> (...). </w:t>
      </w:r>
      <w:r>
        <w:rPr>
          <w:rStyle w:val="73"/>
          <w:rFonts w:asciiTheme="minorHAnsi" w:hAnsiTheme="minorHAnsi" w:cstheme="minorHAnsi"/>
          <w:i/>
        </w:rPr>
        <w:t>Sediile secțiilor de votare se stabilesc, de regulă, la parterul sediilor aflate în proprietate publică și se amenajează astfel încât să faciliteze accesul în ele al persoanelor în vârstă și cu dizabilități.</w:t>
      </w:r>
      <w:r>
        <w:rPr>
          <w:rStyle w:val="73"/>
          <w:rFonts w:asciiTheme="minorHAnsi" w:hAnsiTheme="minorHAnsi" w:cstheme="minorHAnsi"/>
        </w:rPr>
        <w:t xml:space="preserve"> (art. 38 alin. (2) </w:t>
      </w:r>
      <w:r>
        <w:rPr>
          <w:rStyle w:val="73"/>
          <w:rFonts w:asciiTheme="minorHAnsi" w:hAnsiTheme="minorHAnsi" w:cstheme="minorHAnsi"/>
          <w:i/>
        </w:rPr>
        <w:t>din Codul Electoral</w:t>
      </w:r>
      <w:r>
        <w:rPr>
          <w:rStyle w:val="73"/>
          <w:rFonts w:asciiTheme="minorHAnsi" w:hAnsiTheme="minorHAnsi" w:cstheme="minorHAnsi"/>
        </w:rPr>
        <w:t>).</w:t>
      </w:r>
    </w:p>
    <w:p w14:paraId="7A1E6F33">
      <w:pPr>
        <w:jc w:val="both"/>
        <w:rPr>
          <w:rStyle w:val="73"/>
          <w:rFonts w:asciiTheme="minorHAnsi" w:hAnsiTheme="minorHAnsi" w:cstheme="minorHAnsi"/>
          <w:b/>
          <w:lang w:val="ro-RO"/>
        </w:rPr>
      </w:pPr>
    </w:p>
    <w:p w14:paraId="7C9CF960">
      <w:pPr>
        <w:jc w:val="both"/>
        <w:rPr>
          <w:rStyle w:val="73"/>
          <w:rFonts w:asciiTheme="minorHAnsi" w:hAnsiTheme="minorHAnsi" w:cstheme="minorHAnsi"/>
          <w:b/>
          <w:lang w:val="ro-RO"/>
        </w:rPr>
      </w:pPr>
      <w:r>
        <w:rPr>
          <w:rStyle w:val="73"/>
          <w:rFonts w:asciiTheme="minorHAnsi" w:hAnsiTheme="minorHAnsi" w:cstheme="minorHAnsi"/>
        </w:rPr>
        <w:t>De cele mai multe ori, APL invocă insuficiența resurselor financiare în realizarea condițiilor de accesibilitate în clădirile publice care au fost proiectate anterior. Însă, rezultatele monitorizării și evaluărilor efectuate de Alianța INFONET și Partenerii demonstrează că investițiile realizate în scopul de a face accesibile clădirile nu corespund întotdeauna normelor și standardelor în construcții. Concluzia, care se impune: este necesar să se conlucreze mult mai strâns cu APL-urile, oferirea de sprijin în elaborarea și implementarea politicilor sociale de incluziune a persoanelor cu dizabilități, acordarea sprijinului logistic în elaborarea desenelor tehnice, evaluarea și monitorizarea lucrărilor de construcție și construcția rampelor de acces în clădirile publice.</w:t>
      </w:r>
    </w:p>
    <w:p w14:paraId="2D17CFD6">
      <w:pPr>
        <w:jc w:val="both"/>
        <w:rPr>
          <w:rFonts w:cstheme="minorHAnsi"/>
          <w:color w:val="212121"/>
          <w:lang w:val="ro-RO"/>
        </w:rPr>
      </w:pPr>
    </w:p>
    <w:p w14:paraId="058D173E">
      <w:pPr>
        <w:jc w:val="both"/>
        <w:rPr>
          <w:rFonts w:cstheme="minorHAnsi"/>
          <w:b/>
          <w:color w:val="212121"/>
          <w:lang w:val="ro-RO"/>
        </w:rPr>
      </w:pPr>
      <w:r>
        <w:rPr>
          <w:rFonts w:cstheme="minorHAnsi"/>
          <w:color w:val="212121"/>
          <w:lang w:val="ro-RO"/>
        </w:rPr>
        <w:t>Alianța INFONET,</w:t>
      </w:r>
      <w:r>
        <w:rPr>
          <w:rFonts w:cstheme="minorHAnsi"/>
          <w:b/>
          <w:color w:val="212121"/>
          <w:lang w:val="ro-RO"/>
        </w:rPr>
        <w:t xml:space="preserve"> </w:t>
      </w:r>
      <w:r>
        <w:rPr>
          <w:rFonts w:cstheme="minorHAnsi"/>
          <w:b/>
          <w:lang w:val="ro-RO"/>
        </w:rPr>
        <w:t>în temeiul Acordului FRNR DD 08.05.2025 EDMITE</w:t>
      </w:r>
      <w:r>
        <w:rPr>
          <w:rFonts w:cstheme="minorHAnsi"/>
          <w:lang w:val="ro-RO"/>
        </w:rPr>
        <w:t>, în parteneriat cu mai multe organizații neguvernamentale și grupuri de inițiativă din Republica Moldova, realizează</w:t>
      </w:r>
      <w:r>
        <w:rPr>
          <w:rFonts w:cstheme="minorHAnsi"/>
          <w:b/>
          <w:lang w:val="ro-RO"/>
        </w:rPr>
        <w:t xml:space="preserve"> campania „ACCES EGAL PENTRU TOȚI”, </w:t>
      </w:r>
      <w:r>
        <w:rPr>
          <w:rFonts w:cstheme="minorHAnsi"/>
          <w:lang w:val="ro-RO"/>
        </w:rPr>
        <w:t xml:space="preserve">în cadrul proiectului </w:t>
      </w:r>
      <w:r>
        <w:rPr>
          <w:rFonts w:cstheme="minorHAnsi"/>
          <w:b/>
          <w:lang w:val="ro-RO"/>
        </w:rPr>
        <w:t>„Consolidarea rezilienței democratice în Moldova”, implementat de PNUD Moldova, cu sprijinul financiar al Norvegiei, Canadei, Suediei și Danemarcei.</w:t>
      </w:r>
    </w:p>
    <w:p w14:paraId="10C1587A">
      <w:pPr>
        <w:jc w:val="both"/>
        <w:rPr>
          <w:rStyle w:val="73"/>
          <w:rFonts w:asciiTheme="minorHAnsi" w:hAnsiTheme="minorHAnsi" w:cstheme="minorHAnsi"/>
          <w:b/>
          <w:lang w:val="ro-RO"/>
        </w:rPr>
      </w:pPr>
    </w:p>
    <w:p w14:paraId="646C0793">
      <w:pPr>
        <w:pStyle w:val="57"/>
        <w:shd w:val="clear" w:color="auto" w:fill="FFFFFF"/>
        <w:ind w:right="-26"/>
        <w:jc w:val="both"/>
        <w:rPr>
          <w:rStyle w:val="73"/>
          <w:rFonts w:asciiTheme="minorHAnsi" w:hAnsiTheme="minorHAnsi" w:cstheme="minorHAnsi"/>
          <w:b/>
          <w:lang w:val="ro-RO"/>
        </w:rPr>
      </w:pPr>
      <w:r>
        <w:rPr>
          <w:rStyle w:val="73"/>
          <w:rFonts w:asciiTheme="minorHAnsi" w:hAnsiTheme="minorHAnsi" w:cstheme="minorHAnsi"/>
        </w:rPr>
        <w:t>Pentru a contribui la diminuarea barierelor de acces în incinta secțiilor de votare și a genera valoare adăugată în atingerea acestor scopuri, Alianța INFONET și Partenerii și-au propus următoarele obiective:</w:t>
      </w:r>
    </w:p>
    <w:p w14:paraId="1F6B88A4">
      <w:pPr>
        <w:pStyle w:val="40"/>
        <w:numPr>
          <w:ilvl w:val="0"/>
          <w:numId w:val="1"/>
        </w:numPr>
        <w:jc w:val="both"/>
        <w:rPr>
          <w:rFonts w:cstheme="minorHAnsi"/>
          <w:lang w:val="ro-RO"/>
        </w:rPr>
      </w:pPr>
      <w:r>
        <w:rPr>
          <w:rFonts w:cstheme="minorHAnsi"/>
          <w:b/>
        </w:rPr>
        <w:t xml:space="preserve">Obiectivul 1: </w:t>
      </w:r>
      <w:r>
        <w:rPr>
          <w:rFonts w:cstheme="minorHAnsi"/>
        </w:rPr>
        <w:t>Sprijinul Comisiei Electorale Centrale în elaborarea politicilor electorale pentru includerea alegătorilor cu nevoi speciale.</w:t>
      </w:r>
    </w:p>
    <w:p w14:paraId="7B65C72D">
      <w:pPr>
        <w:pStyle w:val="40"/>
        <w:numPr>
          <w:ilvl w:val="0"/>
          <w:numId w:val="1"/>
        </w:numPr>
        <w:jc w:val="both"/>
        <w:rPr>
          <w:rFonts w:cstheme="minorHAnsi"/>
          <w:lang w:val="en-GB"/>
        </w:rPr>
      </w:pPr>
      <w:r>
        <w:rPr>
          <w:rFonts w:cstheme="minorHAnsi"/>
          <w:b/>
        </w:rPr>
        <w:t xml:space="preserve">Obiectivul 2: </w:t>
      </w:r>
      <w:r>
        <w:rPr>
          <w:rFonts w:cstheme="minorHAnsi"/>
        </w:rPr>
        <w:t xml:space="preserve">Sprijinul administrațiilor publice locale în asigurarea accesibilității </w:t>
      </w:r>
      <w:r>
        <w:rPr>
          <w:rFonts w:cstheme="minorHAnsi"/>
          <w:lang w:val="en-GB"/>
        </w:rPr>
        <w:t>fizice a secțiilor de votare</w:t>
      </w:r>
      <w:r>
        <w:rPr>
          <w:rFonts w:cstheme="minorHAnsi"/>
        </w:rPr>
        <w:t>, elaborarea și promovarea politicilor de incluziune socială a persoanelor cu nevoi speciale</w:t>
      </w:r>
      <w:r>
        <w:rPr>
          <w:rFonts w:cstheme="minorHAnsi"/>
          <w:lang w:val="en-GB"/>
        </w:rPr>
        <w:t>.</w:t>
      </w:r>
    </w:p>
    <w:p w14:paraId="0A97141E">
      <w:pPr>
        <w:pStyle w:val="40"/>
        <w:numPr>
          <w:ilvl w:val="0"/>
          <w:numId w:val="1"/>
        </w:numPr>
        <w:jc w:val="both"/>
        <w:rPr>
          <w:rFonts w:cstheme="minorHAnsi"/>
          <w:lang w:val="ro-RO"/>
        </w:rPr>
      </w:pPr>
      <w:r>
        <w:rPr>
          <w:rFonts w:cstheme="minorHAnsi"/>
          <w:b/>
        </w:rPr>
        <w:t xml:space="preserve">Obiectivul </w:t>
      </w:r>
      <w:r>
        <w:rPr>
          <w:rFonts w:cstheme="minorHAnsi"/>
          <w:b/>
          <w:lang w:val="en-GB"/>
        </w:rPr>
        <w:t>3</w:t>
      </w:r>
      <w:r>
        <w:rPr>
          <w:rFonts w:cstheme="minorHAnsi"/>
          <w:b/>
        </w:rPr>
        <w:t xml:space="preserve">: </w:t>
      </w:r>
      <w:r>
        <w:rPr>
          <w:rFonts w:cstheme="minorHAnsi"/>
        </w:rPr>
        <w:t>Diseminarea bunelor practici și a lecțiilor învățate.</w:t>
      </w:r>
    </w:p>
    <w:p w14:paraId="60EB85A8">
      <w:pPr>
        <w:tabs>
          <w:tab w:val="left" w:pos="1843"/>
        </w:tabs>
        <w:jc w:val="both"/>
        <w:rPr>
          <w:rFonts w:cstheme="minorHAnsi"/>
          <w:shd w:val="clear" w:color="auto" w:fill="FFFFFF"/>
        </w:rPr>
      </w:pPr>
    </w:p>
    <w:p w14:paraId="4673782A">
      <w:pPr>
        <w:jc w:val="both"/>
        <w:rPr>
          <w:rFonts w:ascii="Calibri" w:hAnsi="Calibri" w:cs="Calibri"/>
          <w:color w:val="000000"/>
        </w:rPr>
      </w:pPr>
      <w:r>
        <w:rPr>
          <w:rFonts w:ascii="Calibri" w:hAnsi="Calibri" w:cs="Calibri"/>
          <w:color w:val="000000"/>
        </w:rPr>
        <w:t>Din sursele proiectului urmează să fie:</w:t>
      </w:r>
    </w:p>
    <w:p w14:paraId="56D5BFF1">
      <w:pPr>
        <w:pStyle w:val="40"/>
        <w:numPr>
          <w:ilvl w:val="0"/>
          <w:numId w:val="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szCs w:val="24"/>
          <w:lang w:val="ro-RO"/>
        </w:rPr>
      </w:pPr>
      <w:r>
        <w:rPr>
          <w:rFonts w:ascii="Calibri" w:hAnsi="Calibri" w:cs="Calibri"/>
          <w:color w:val="000000"/>
        </w:rPr>
        <w:t xml:space="preserve">Construite și montate minimum </w:t>
      </w:r>
      <w:r>
        <w:rPr>
          <w:rFonts w:ascii="Calibri" w:hAnsi="Calibri" w:cs="Calibri"/>
          <w:b/>
          <w:color w:val="000000"/>
        </w:rPr>
        <w:t>24*</w:t>
      </w:r>
      <w:r>
        <w:rPr>
          <w:rFonts w:ascii="Calibri" w:hAnsi="Calibri" w:cs="Calibri"/>
          <w:color w:val="000000"/>
        </w:rPr>
        <w:t xml:space="preserve"> </w:t>
      </w:r>
      <w:r>
        <w:rPr>
          <w:b/>
          <w:bCs/>
          <w:szCs w:val="24"/>
          <w:lang w:val="ro-RO"/>
        </w:rPr>
        <w:t>rampe de acces în incinta clădirlor unde sunt amplasate secții de votare</w:t>
      </w:r>
      <w:r>
        <w:rPr>
          <w:rStyle w:val="74"/>
          <w:rFonts w:asciiTheme="minorHAnsi" w:hAnsiTheme="minorHAnsi" w:cstheme="minorHAnsi"/>
          <w:b w:val="0"/>
        </w:rPr>
        <w:t>.</w:t>
      </w:r>
    </w:p>
    <w:p w14:paraId="613174D6">
      <w:pPr>
        <w:pStyle w:val="40"/>
        <w:numPr>
          <w:ilvl w:val="0"/>
          <w:numId w:val="2"/>
        </w:numPr>
        <w:jc w:val="both"/>
        <w:rPr>
          <w:rFonts w:ascii="Calibri" w:hAnsi="Calibri" w:cs="Calibri"/>
          <w:color w:val="000000"/>
        </w:rPr>
      </w:pPr>
      <w:r>
        <w:rPr>
          <w:rFonts w:ascii="Calibri" w:hAnsi="Calibri" w:cs="Calibri"/>
          <w:color w:val="000000"/>
        </w:rPr>
        <w:t>Elaborare schițe de Planuri comunitare de accesibilitate la nivel de APL, unde vor fi construite și montate rampe de acces în cadrul campaniei de informare „ACCES EGAL PENTRU TOȚI”.</w:t>
      </w:r>
    </w:p>
    <w:p w14:paraId="415C3259">
      <w:pPr>
        <w:ind w:left="360"/>
        <w:jc w:val="both"/>
        <w:rPr>
          <w:rFonts w:ascii="Calibri" w:hAnsi="Calibri" w:cs="Calibri"/>
          <w:color w:val="000000"/>
        </w:rPr>
      </w:pPr>
    </w:p>
    <w:p w14:paraId="09045CCC">
      <w:pPr>
        <w:ind w:left="360"/>
        <w:jc w:val="both"/>
        <w:rPr>
          <w:rFonts w:ascii="Calibri" w:hAnsi="Calibri" w:cs="Calibri"/>
          <w:b/>
          <w:i/>
          <w:color w:val="000000"/>
        </w:rPr>
      </w:pPr>
      <w:r>
        <w:rPr>
          <w:rFonts w:ascii="Calibri" w:hAnsi="Calibri" w:cs="Calibri"/>
          <w:b/>
          <w:i/>
          <w:color w:val="000000"/>
        </w:rPr>
        <w:t>*Pentru alte minim 6 rampe de acces va fi anunțat un concurs suplimentar.</w:t>
      </w:r>
    </w:p>
    <w:p w14:paraId="0768B722">
      <w:pPr>
        <w:tabs>
          <w:tab w:val="left" w:pos="426"/>
          <w:tab w:val="left" w:pos="1134"/>
        </w:tabs>
        <w:jc w:val="both"/>
        <w:rPr>
          <w:rFonts w:cstheme="minorHAnsi"/>
          <w:b/>
          <w:i/>
          <w:color w:val="2E75B6" w:themeColor="accent5" w:themeShade="BF"/>
        </w:rPr>
      </w:pPr>
    </w:p>
    <w:p w14:paraId="57464F98">
      <w:pPr>
        <w:shd w:val="clear" w:color="auto" w:fill="008556"/>
        <w:ind w:right="-26"/>
        <w:jc w:val="both"/>
        <w:rPr>
          <w:rFonts w:cstheme="minorHAnsi"/>
          <w:b/>
          <w:color w:val="FFFFFF" w:themeColor="background1"/>
          <w:lang w:val="ro-RO"/>
          <w14:textFill>
            <w14:solidFill>
              <w14:schemeClr w14:val="bg1"/>
            </w14:solidFill>
          </w14:textFill>
        </w:rPr>
      </w:pPr>
      <w:r>
        <w:rPr>
          <w:rFonts w:cstheme="minorHAnsi"/>
          <w:b/>
          <w:color w:val="FFFFFF" w:themeColor="background1"/>
          <w:lang w:val="ro-RO"/>
          <w14:textFill>
            <w14:solidFill>
              <w14:schemeClr w14:val="bg1"/>
            </w14:solidFill>
          </w14:textFill>
        </w:rPr>
        <w:t>DEPUNEREA DOSARULUI</w:t>
      </w:r>
    </w:p>
    <w:p w14:paraId="3F68558F">
      <w:pPr>
        <w:ind w:right="-26"/>
        <w:jc w:val="both"/>
        <w:rPr>
          <w:rFonts w:cstheme="minorHAnsi"/>
          <w:lang w:val="ro-RO"/>
        </w:rPr>
      </w:pPr>
    </w:p>
    <w:p w14:paraId="20A71289">
      <w:pPr>
        <w:ind w:right="-26"/>
        <w:jc w:val="both"/>
        <w:rPr>
          <w:rFonts w:cstheme="minorHAnsi"/>
          <w:lang w:val="ro-RO"/>
        </w:rPr>
      </w:pPr>
      <w:r>
        <w:rPr>
          <w:rFonts w:cstheme="minorHAnsi"/>
          <w:lang w:val="ro-RO"/>
        </w:rPr>
        <w:t>Dosarul de aplicare va cuprinde oferta tehnică și financiară.</w:t>
      </w:r>
    </w:p>
    <w:p w14:paraId="447EE577">
      <w:pPr>
        <w:ind w:right="-26"/>
        <w:jc w:val="both"/>
        <w:rPr>
          <w:rFonts w:cstheme="minorHAnsi"/>
          <w:lang w:val="ro-RO"/>
        </w:rPr>
      </w:pPr>
    </w:p>
    <w:p w14:paraId="5335DBF3">
      <w:pPr>
        <w:ind w:right="-26"/>
        <w:jc w:val="both"/>
        <w:rPr>
          <w:rFonts w:cstheme="minorHAnsi"/>
          <w:lang w:val="ro-RO"/>
        </w:rPr>
      </w:pPr>
      <w:r>
        <w:rPr>
          <w:rFonts w:cstheme="minorHAnsi"/>
          <w:lang w:val="ro-RO"/>
        </w:rPr>
        <w:t>Acesta va fi depus în conformitate cu cerințele din Termenii de Referință și în strictă conformitate cu procedura prevăzută în Instrucțiunile pentru ofertanți.</w:t>
      </w:r>
    </w:p>
    <w:p w14:paraId="5443CB53">
      <w:pPr>
        <w:ind w:right="-26"/>
        <w:jc w:val="both"/>
        <w:rPr>
          <w:rFonts w:cstheme="minorHAnsi"/>
          <w:lang w:val="ro-RO"/>
        </w:rPr>
      </w:pPr>
    </w:p>
    <w:p w14:paraId="47DC0505">
      <w:pPr>
        <w:pStyle w:val="57"/>
        <w:shd w:val="clear" w:color="auto" w:fill="FFFFFF"/>
        <w:ind w:right="-26"/>
        <w:jc w:val="both"/>
        <w:rPr>
          <w:rFonts w:asciiTheme="minorHAnsi" w:hAnsiTheme="minorHAnsi" w:cstheme="minorHAnsi"/>
          <w:sz w:val="22"/>
          <w:szCs w:val="22"/>
          <w:lang w:val="ro-RO"/>
        </w:rPr>
      </w:pPr>
      <w:r>
        <w:rPr>
          <w:rFonts w:asciiTheme="minorHAnsi" w:hAnsiTheme="minorHAnsi" w:cstheme="minorHAnsi"/>
          <w:sz w:val="22"/>
          <w:szCs w:val="22"/>
          <w:lang w:val="ro-RO"/>
        </w:rPr>
        <w:t xml:space="preserve">Dosarul de aplicare va fi transmis prin e-mail la următoarea adresă: </w:t>
      </w:r>
      <w:r>
        <w:rPr>
          <w:rStyle w:val="21"/>
          <w:rFonts w:asciiTheme="minorHAnsi" w:hAnsiTheme="minorHAnsi" w:cstheme="minorHAnsi"/>
          <w:sz w:val="22"/>
          <w:szCs w:val="22"/>
          <w:lang w:val="ro-RO"/>
        </w:rPr>
        <w:t>office@infonet.md</w:t>
      </w:r>
      <w:r>
        <w:rPr>
          <w:rFonts w:asciiTheme="minorHAnsi" w:hAnsiTheme="minorHAnsi" w:cstheme="minorHAnsi"/>
          <w:sz w:val="22"/>
          <w:szCs w:val="22"/>
          <w:lang w:val="ro-RO"/>
        </w:rPr>
        <w:t xml:space="preserve">. </w:t>
      </w:r>
    </w:p>
    <w:p w14:paraId="5EB970CC">
      <w:pPr>
        <w:pStyle w:val="57"/>
        <w:shd w:val="clear" w:color="auto" w:fill="FFFFFF"/>
        <w:ind w:right="-26"/>
        <w:jc w:val="both"/>
        <w:rPr>
          <w:rFonts w:asciiTheme="minorHAnsi" w:hAnsiTheme="minorHAnsi" w:cstheme="minorHAnsi"/>
          <w:color w:val="212121"/>
          <w:sz w:val="22"/>
          <w:szCs w:val="22"/>
          <w:lang w:val="ro-RO"/>
        </w:rPr>
      </w:pPr>
      <w:r>
        <w:rPr>
          <w:rFonts w:asciiTheme="minorHAnsi" w:hAnsiTheme="minorHAnsi" w:cstheme="minorHAnsi"/>
          <w:color w:val="212121"/>
          <w:sz w:val="22"/>
          <w:szCs w:val="22"/>
          <w:lang w:val="ro-RO"/>
        </w:rPr>
        <w:t>Termenul limită de prezentare a dosarului:</w:t>
      </w:r>
      <w:r>
        <w:rPr>
          <w:rFonts w:asciiTheme="minorHAnsi" w:hAnsiTheme="minorHAnsi" w:cstheme="minorHAnsi"/>
          <w:sz w:val="22"/>
          <w:szCs w:val="22"/>
          <w:lang w:val="ro-RO"/>
        </w:rPr>
        <w:t xml:space="preserve"> </w:t>
      </w:r>
      <w:r>
        <w:rPr>
          <w:rFonts w:asciiTheme="minorHAnsi" w:hAnsiTheme="minorHAnsi" w:cstheme="minorHAnsi"/>
          <w:b/>
          <w:sz w:val="22"/>
          <w:szCs w:val="22"/>
        </w:rPr>
        <w:t>8</w:t>
      </w:r>
      <w:r>
        <w:rPr>
          <w:rFonts w:asciiTheme="minorHAnsi" w:hAnsiTheme="minorHAnsi" w:cstheme="minorHAnsi"/>
          <w:b/>
          <w:color w:val="212121"/>
          <w:sz w:val="22"/>
          <w:szCs w:val="22"/>
          <w:lang w:val="ro-RO"/>
        </w:rPr>
        <w:t xml:space="preserve"> </w:t>
      </w:r>
      <w:r>
        <w:rPr>
          <w:rFonts w:asciiTheme="minorHAnsi" w:hAnsiTheme="minorHAnsi" w:cstheme="minorHAnsi"/>
          <w:b/>
          <w:color w:val="212121"/>
          <w:sz w:val="22"/>
          <w:szCs w:val="22"/>
        </w:rPr>
        <w:t xml:space="preserve">octombrie </w:t>
      </w:r>
      <w:r>
        <w:rPr>
          <w:rFonts w:asciiTheme="minorHAnsi" w:hAnsiTheme="minorHAnsi" w:cstheme="minorHAnsi"/>
          <w:b/>
          <w:color w:val="212121"/>
          <w:sz w:val="22"/>
          <w:szCs w:val="22"/>
          <w:lang w:val="ro-RO"/>
        </w:rPr>
        <w:t>202</w:t>
      </w:r>
      <w:r>
        <w:rPr>
          <w:rFonts w:asciiTheme="minorHAnsi" w:hAnsiTheme="minorHAnsi" w:cstheme="minorHAnsi"/>
          <w:b/>
          <w:color w:val="212121"/>
          <w:sz w:val="22"/>
          <w:szCs w:val="22"/>
        </w:rPr>
        <w:t>5</w:t>
      </w:r>
      <w:r>
        <w:rPr>
          <w:rFonts w:asciiTheme="minorHAnsi" w:hAnsiTheme="minorHAnsi" w:cstheme="minorHAnsi"/>
          <w:b/>
          <w:color w:val="212121"/>
          <w:sz w:val="22"/>
          <w:szCs w:val="22"/>
          <w:lang w:val="ro-RO"/>
        </w:rPr>
        <w:t>; 23:59.</w:t>
      </w:r>
      <w:r>
        <w:rPr>
          <w:rFonts w:asciiTheme="minorHAnsi" w:hAnsiTheme="minorHAnsi" w:cstheme="minorHAnsi"/>
          <w:color w:val="212121"/>
          <w:sz w:val="22"/>
          <w:szCs w:val="22"/>
          <w:lang w:val="ro-RO"/>
        </w:rPr>
        <w:t xml:space="preserve"> </w:t>
      </w:r>
      <w:r>
        <w:rPr>
          <w:rFonts w:asciiTheme="minorHAnsi" w:hAnsiTheme="minorHAnsi" w:cstheme="minorHAnsi"/>
          <w:sz w:val="22"/>
          <w:szCs w:val="22"/>
          <w:lang w:val="ro-RO"/>
        </w:rPr>
        <w:t>Dosarele incomplete nu vor fi examinate.</w:t>
      </w:r>
    </w:p>
    <w:p w14:paraId="0B29361A">
      <w:pPr>
        <w:ind w:right="-26"/>
        <w:jc w:val="both"/>
        <w:rPr>
          <w:rFonts w:cstheme="minorHAnsi"/>
          <w:lang w:val="ro-RO"/>
        </w:rPr>
      </w:pPr>
    </w:p>
    <w:p w14:paraId="48847F51">
      <w:pPr>
        <w:ind w:right="-26"/>
        <w:jc w:val="both"/>
        <w:rPr>
          <w:rFonts w:cstheme="minorHAnsi"/>
          <w:lang w:val="ro-RO"/>
        </w:rPr>
      </w:pPr>
      <w:r>
        <w:rPr>
          <w:rFonts w:cstheme="minorHAnsi"/>
          <w:lang w:val="ro-RO"/>
        </w:rPr>
        <w:t>După expedierea ofertelor, vă rugăm să vă asigurați că oferta a fost recepționată de Alianța INFONET sub forma unui e-mail de confirmare. Alianța INFONET este responsabilă numai pentru ofertele confirmate.</w:t>
      </w:r>
    </w:p>
    <w:p w14:paraId="1E1528E2">
      <w:pPr>
        <w:ind w:right="-26"/>
        <w:jc w:val="both"/>
        <w:rPr>
          <w:rFonts w:cstheme="minorHAnsi"/>
          <w:lang w:val="ro-RO"/>
        </w:rPr>
      </w:pPr>
    </w:p>
    <w:p w14:paraId="2CCE3381">
      <w:pPr>
        <w:shd w:val="clear" w:color="auto" w:fill="008556"/>
        <w:ind w:right="-26"/>
        <w:jc w:val="both"/>
        <w:rPr>
          <w:rFonts w:cstheme="minorHAnsi"/>
          <w:b/>
          <w:color w:val="FFFFFF" w:themeColor="background1"/>
          <w:lang w:val="ro-RO"/>
          <w14:textFill>
            <w14:solidFill>
              <w14:schemeClr w14:val="bg1"/>
            </w14:solidFill>
          </w14:textFill>
        </w:rPr>
      </w:pPr>
      <w:r>
        <w:rPr>
          <w:rFonts w:cstheme="minorHAnsi"/>
          <w:b/>
          <w:color w:val="FFFFFF" w:themeColor="background1"/>
          <w:lang w:val="ro-RO"/>
          <w14:textFill>
            <w14:solidFill>
              <w14:schemeClr w14:val="bg1"/>
            </w14:solidFill>
          </w14:textFill>
        </w:rPr>
        <w:t>DATE DE CONTACT</w:t>
      </w:r>
    </w:p>
    <w:p w14:paraId="7D9AA7B0">
      <w:pPr>
        <w:jc w:val="both"/>
        <w:rPr>
          <w:rFonts w:cstheme="minorHAnsi"/>
          <w:lang w:val="ro-RO"/>
        </w:rPr>
      </w:pPr>
      <w:bookmarkStart w:id="1" w:name="CONTACT"/>
      <w:bookmarkEnd w:id="1"/>
      <w:bookmarkStart w:id="2" w:name="_bookmark1"/>
      <w:bookmarkEnd w:id="2"/>
    </w:p>
    <w:p w14:paraId="3120043F">
      <w:pPr>
        <w:jc w:val="both"/>
        <w:rPr>
          <w:rFonts w:cstheme="minorHAnsi"/>
          <w:lang w:val="ro-RO"/>
        </w:rPr>
      </w:pPr>
      <w:r>
        <w:rPr>
          <w:rFonts w:cstheme="minorHAnsi"/>
          <w:lang w:val="ro-RO"/>
        </w:rPr>
        <w:t>Pentru întrebări referitoare la Termenii de Referință și cu privire la modul de depunere a ofertelor,</w:t>
      </w:r>
      <w:r>
        <w:rPr>
          <w:rFonts w:cstheme="minorHAnsi"/>
          <w:b/>
          <w:bCs/>
          <w:lang w:val="ro-RO"/>
        </w:rPr>
        <w:t xml:space="preserve"> </w:t>
      </w:r>
      <w:r>
        <w:rPr>
          <w:rFonts w:cstheme="minorHAnsi"/>
          <w:lang w:val="ro-RO"/>
        </w:rPr>
        <w:t xml:space="preserve">vă rugăm să îl contactați pe Victor Koroli, director de proiect, e-mail: </w:t>
      </w:r>
      <w:r>
        <w:rPr>
          <w:rStyle w:val="21"/>
          <w:lang w:val="ro-RO"/>
        </w:rPr>
        <w:t>office@infonet.md</w:t>
      </w:r>
      <w:r>
        <w:rPr>
          <w:rFonts w:cstheme="minorHAnsi"/>
          <w:lang w:val="ro-RO"/>
        </w:rPr>
        <w:t xml:space="preserve">. </w:t>
      </w:r>
    </w:p>
    <w:p w14:paraId="344FC1B9">
      <w:pPr>
        <w:jc w:val="both"/>
        <w:rPr>
          <w:rFonts w:cstheme="minorHAnsi"/>
          <w:lang w:val="ro-RO"/>
        </w:rPr>
      </w:pPr>
    </w:p>
    <w:p w14:paraId="72C7B211">
      <w:pPr>
        <w:jc w:val="both"/>
        <w:rPr>
          <w:rFonts w:cstheme="minorHAnsi"/>
          <w:lang w:val="ro-RO"/>
        </w:rPr>
      </w:pPr>
      <w:r>
        <w:rPr>
          <w:rFonts w:cstheme="minorHAnsi"/>
          <w:lang w:val="ro-RO"/>
        </w:rPr>
        <w:t xml:space="preserve">Întrebările de clarificare pot fi transmise în formă scrisă pe adresa de e-mail indicată mai sus, până la data de </w:t>
      </w:r>
      <w:r>
        <w:rPr>
          <w:rFonts w:cstheme="minorHAnsi"/>
          <w:b/>
        </w:rPr>
        <w:t>4</w:t>
      </w:r>
      <w:r>
        <w:rPr>
          <w:rFonts w:cstheme="minorHAnsi"/>
          <w:b/>
          <w:lang w:val="ro-RO"/>
        </w:rPr>
        <w:t xml:space="preserve"> </w:t>
      </w:r>
      <w:r>
        <w:rPr>
          <w:rFonts w:cstheme="minorHAnsi"/>
          <w:b/>
        </w:rPr>
        <w:t xml:space="preserve">octombrie </w:t>
      </w:r>
      <w:r>
        <w:rPr>
          <w:rFonts w:cstheme="minorHAnsi"/>
          <w:b/>
          <w:lang w:val="ro-RO"/>
        </w:rPr>
        <w:t>202</w:t>
      </w:r>
      <w:r>
        <w:rPr>
          <w:rFonts w:cstheme="minorHAnsi"/>
          <w:b/>
        </w:rPr>
        <w:t>5</w:t>
      </w:r>
      <w:r>
        <w:rPr>
          <w:rFonts w:cstheme="minorHAnsi"/>
          <w:b/>
          <w:lang w:val="ro-RO"/>
        </w:rPr>
        <w:t>, orele 18:00</w:t>
      </w:r>
      <w:r>
        <w:rPr>
          <w:rFonts w:cstheme="minorHAnsi"/>
          <w:lang w:val="ro-RO"/>
        </w:rPr>
        <w:t>.</w:t>
      </w:r>
    </w:p>
    <w:p w14:paraId="72072A89">
      <w:pPr>
        <w:jc w:val="both"/>
        <w:rPr>
          <w:rFonts w:cstheme="minorHAnsi"/>
          <w:lang w:val="ro-RO"/>
        </w:rPr>
      </w:pPr>
    </w:p>
    <w:p w14:paraId="17F7CD6C">
      <w:pPr>
        <w:jc w:val="both"/>
        <w:rPr>
          <w:rFonts w:cstheme="minorHAnsi"/>
          <w:lang w:val="ro-RO"/>
        </w:rPr>
      </w:pPr>
      <w:r>
        <w:rPr>
          <w:rFonts w:cstheme="minorHAnsi"/>
          <w:lang w:val="ro-RO"/>
        </w:rPr>
        <w:t xml:space="preserve">Răspunsurile la toate întrebările adresate vor fi publicate pe pagina anunțului Concursului în cadrul documentului: </w:t>
      </w:r>
      <w:r>
        <w:rPr>
          <w:rFonts w:cstheme="minorHAnsi"/>
          <w:bCs/>
          <w:lang w:val="ro-RO"/>
        </w:rPr>
        <w:t>2025.INFONET.01</w:t>
      </w:r>
      <w:r>
        <w:rPr>
          <w:rFonts w:cstheme="minorHAnsi"/>
          <w:lang w:val="ro-RO"/>
        </w:rPr>
        <w:t xml:space="preserve">_Întrebări/Răspunsuri până în data de </w:t>
      </w:r>
      <w:bookmarkStart w:id="3" w:name="_bookmark2"/>
      <w:bookmarkEnd w:id="3"/>
      <w:bookmarkStart w:id="4" w:name="INSTRUCTIONS_FOR_APPLICANTS"/>
      <w:bookmarkEnd w:id="4"/>
      <w:r>
        <w:rPr>
          <w:rFonts w:cstheme="minorHAnsi"/>
          <w:b/>
          <w:lang w:val="ro-RO"/>
        </w:rPr>
        <w:t>6 octombrie 2025.</w:t>
      </w:r>
    </w:p>
    <w:sectPr>
      <w:headerReference r:id="rId3" w:type="default"/>
      <w:pgSz w:w="11906" w:h="16838"/>
      <w:pgMar w:top="1134" w:right="1134" w:bottom="1134" w:left="1134" w:header="709" w:footer="709"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游明朝">
    <w:altName w:val="Segoe Print"/>
    <w:panose1 w:val="00000000000000000000"/>
    <w:charset w:val="00"/>
    <w:family w:val="auto"/>
    <w:pitch w:val="default"/>
    <w:sig w:usb0="00000000" w:usb1="00000000" w:usb2="00000000" w:usb3="00000000" w:csb0="00000000" w:csb1="00000000"/>
  </w:font>
  <w:font w:name="Montserrat-Regular">
    <w:altName w:val="Cambria"/>
    <w:panose1 w:val="00000000000000000000"/>
    <w:charset w:val="00"/>
    <w:family w:val="roman"/>
    <w:pitch w:val="default"/>
    <w:sig w:usb0="00000000" w:usb1="00000000" w:usb2="00000000" w:usb3="00000000" w:csb0="00000000" w:csb1="00000000"/>
  </w:font>
  <w:font w:name="Calibri-BoldItalic">
    <w:altName w:val="Calibri"/>
    <w:panose1 w:val="00000000000000000000"/>
    <w:charset w:val="00"/>
    <w:family w:val="roman"/>
    <w:pitch w:val="default"/>
    <w:sig w:usb0="00000000" w:usb1="00000000" w:usb2="00000000" w:usb3="00000000" w:csb0="00000000" w:csb1="00000000"/>
  </w:font>
  <w:font w:name="Calibri-Italic">
    <w:altName w:val="Calibri"/>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13567373"/>
      <w:docPartObj>
        <w:docPartGallery w:val="autotext"/>
      </w:docPartObj>
    </w:sdtPr>
    <w:sdtContent>
      <w:p w14:paraId="24DE11F1">
        <w:pPr>
          <w:pStyle w:val="19"/>
          <w:jc w:val="right"/>
        </w:pPr>
        <w:r>
          <w:fldChar w:fldCharType="begin"/>
        </w:r>
        <w:r>
          <w:instrText xml:space="preserve"> PAGE   \* MERGEFORMAT </w:instrText>
        </w:r>
        <w:r>
          <w:fldChar w:fldCharType="separate"/>
        </w:r>
        <w:r>
          <w:t>15</w:t>
        </w:r>
        <w:r>
          <w:fldChar w:fldCharType="end"/>
        </w:r>
      </w:p>
    </w:sdtContent>
  </w:sdt>
  <w:p w14:paraId="7662FDE0">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C910AA5"/>
    <w:multiLevelType w:val="multilevel"/>
    <w:tmpl w:val="1C910A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90877DD"/>
    <w:multiLevelType w:val="multilevel"/>
    <w:tmpl w:val="790877D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documentProtection w:enforcement="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N7YwMjYyMDU0tjRQ0lEKTi0uzszPAykwMa4FAFAsXYMtAAAA"/>
  </w:docVars>
  <w:rsids>
    <w:rsidRoot w:val="00C6692E"/>
    <w:rsid w:val="000004C5"/>
    <w:rsid w:val="00001DB2"/>
    <w:rsid w:val="00001ED8"/>
    <w:rsid w:val="00002A13"/>
    <w:rsid w:val="00003AA6"/>
    <w:rsid w:val="00004B8D"/>
    <w:rsid w:val="00004DD9"/>
    <w:rsid w:val="0000514A"/>
    <w:rsid w:val="00007082"/>
    <w:rsid w:val="000076E7"/>
    <w:rsid w:val="00007886"/>
    <w:rsid w:val="00007D7A"/>
    <w:rsid w:val="000123F0"/>
    <w:rsid w:val="0001251C"/>
    <w:rsid w:val="00012C81"/>
    <w:rsid w:val="000134BC"/>
    <w:rsid w:val="0001372E"/>
    <w:rsid w:val="00013C89"/>
    <w:rsid w:val="00014F06"/>
    <w:rsid w:val="00015EDC"/>
    <w:rsid w:val="000161C8"/>
    <w:rsid w:val="000169C2"/>
    <w:rsid w:val="0002138F"/>
    <w:rsid w:val="00021B9B"/>
    <w:rsid w:val="00021E82"/>
    <w:rsid w:val="00022B07"/>
    <w:rsid w:val="000248F6"/>
    <w:rsid w:val="00026436"/>
    <w:rsid w:val="0002658D"/>
    <w:rsid w:val="00026ACC"/>
    <w:rsid w:val="00026EC4"/>
    <w:rsid w:val="00027617"/>
    <w:rsid w:val="00027879"/>
    <w:rsid w:val="00030283"/>
    <w:rsid w:val="00030541"/>
    <w:rsid w:val="00030BBD"/>
    <w:rsid w:val="00031494"/>
    <w:rsid w:val="0003168D"/>
    <w:rsid w:val="000325E9"/>
    <w:rsid w:val="00032EEA"/>
    <w:rsid w:val="00033395"/>
    <w:rsid w:val="0003378C"/>
    <w:rsid w:val="00033BFC"/>
    <w:rsid w:val="00034106"/>
    <w:rsid w:val="00035430"/>
    <w:rsid w:val="000362A0"/>
    <w:rsid w:val="000368EF"/>
    <w:rsid w:val="00037B66"/>
    <w:rsid w:val="000404C5"/>
    <w:rsid w:val="000407BA"/>
    <w:rsid w:val="00041174"/>
    <w:rsid w:val="000416C2"/>
    <w:rsid w:val="000418D7"/>
    <w:rsid w:val="000439BC"/>
    <w:rsid w:val="00043FDC"/>
    <w:rsid w:val="00044096"/>
    <w:rsid w:val="000442EE"/>
    <w:rsid w:val="00045579"/>
    <w:rsid w:val="000455FC"/>
    <w:rsid w:val="00045E4D"/>
    <w:rsid w:val="00046446"/>
    <w:rsid w:val="000464E7"/>
    <w:rsid w:val="00046909"/>
    <w:rsid w:val="00046AD1"/>
    <w:rsid w:val="00047C5E"/>
    <w:rsid w:val="00050D60"/>
    <w:rsid w:val="00050FC9"/>
    <w:rsid w:val="00051386"/>
    <w:rsid w:val="0005442F"/>
    <w:rsid w:val="00054677"/>
    <w:rsid w:val="00055B15"/>
    <w:rsid w:val="00055EF1"/>
    <w:rsid w:val="00056A21"/>
    <w:rsid w:val="00057005"/>
    <w:rsid w:val="00060459"/>
    <w:rsid w:val="00060A92"/>
    <w:rsid w:val="00060ED1"/>
    <w:rsid w:val="00061598"/>
    <w:rsid w:val="000618D5"/>
    <w:rsid w:val="00061FB2"/>
    <w:rsid w:val="000621B5"/>
    <w:rsid w:val="00062304"/>
    <w:rsid w:val="0006373F"/>
    <w:rsid w:val="000650FC"/>
    <w:rsid w:val="000654F9"/>
    <w:rsid w:val="00066A6F"/>
    <w:rsid w:val="00067A5E"/>
    <w:rsid w:val="00067F33"/>
    <w:rsid w:val="00070D19"/>
    <w:rsid w:val="00070DDE"/>
    <w:rsid w:val="000714C2"/>
    <w:rsid w:val="00071A67"/>
    <w:rsid w:val="000724B6"/>
    <w:rsid w:val="000731CB"/>
    <w:rsid w:val="00073CCC"/>
    <w:rsid w:val="00074562"/>
    <w:rsid w:val="000747E3"/>
    <w:rsid w:val="00075E21"/>
    <w:rsid w:val="00075F9A"/>
    <w:rsid w:val="0007622E"/>
    <w:rsid w:val="00077464"/>
    <w:rsid w:val="000779EE"/>
    <w:rsid w:val="00080649"/>
    <w:rsid w:val="000813BC"/>
    <w:rsid w:val="00082A01"/>
    <w:rsid w:val="00082E67"/>
    <w:rsid w:val="00084CB3"/>
    <w:rsid w:val="00087900"/>
    <w:rsid w:val="00087B20"/>
    <w:rsid w:val="00087BCA"/>
    <w:rsid w:val="000906AE"/>
    <w:rsid w:val="00091D2C"/>
    <w:rsid w:val="00092CCB"/>
    <w:rsid w:val="00092D5B"/>
    <w:rsid w:val="00092DAD"/>
    <w:rsid w:val="00093545"/>
    <w:rsid w:val="0009374B"/>
    <w:rsid w:val="00094C83"/>
    <w:rsid w:val="000950D0"/>
    <w:rsid w:val="00095EBC"/>
    <w:rsid w:val="00096EB6"/>
    <w:rsid w:val="000A0BD2"/>
    <w:rsid w:val="000A0FB9"/>
    <w:rsid w:val="000A19AB"/>
    <w:rsid w:val="000A3646"/>
    <w:rsid w:val="000A3F3C"/>
    <w:rsid w:val="000A4460"/>
    <w:rsid w:val="000A6296"/>
    <w:rsid w:val="000A6A26"/>
    <w:rsid w:val="000A7BD9"/>
    <w:rsid w:val="000B165D"/>
    <w:rsid w:val="000B3C97"/>
    <w:rsid w:val="000B4032"/>
    <w:rsid w:val="000B480D"/>
    <w:rsid w:val="000B4D46"/>
    <w:rsid w:val="000B518F"/>
    <w:rsid w:val="000B5604"/>
    <w:rsid w:val="000B56E6"/>
    <w:rsid w:val="000B5AC7"/>
    <w:rsid w:val="000B5B4A"/>
    <w:rsid w:val="000B79F3"/>
    <w:rsid w:val="000C0B9F"/>
    <w:rsid w:val="000C0C72"/>
    <w:rsid w:val="000C0D6C"/>
    <w:rsid w:val="000C1320"/>
    <w:rsid w:val="000C261F"/>
    <w:rsid w:val="000C3CA0"/>
    <w:rsid w:val="000C6346"/>
    <w:rsid w:val="000C6962"/>
    <w:rsid w:val="000C6D72"/>
    <w:rsid w:val="000C723E"/>
    <w:rsid w:val="000C76A7"/>
    <w:rsid w:val="000C7FA9"/>
    <w:rsid w:val="000D0EAF"/>
    <w:rsid w:val="000D1D47"/>
    <w:rsid w:val="000D25C4"/>
    <w:rsid w:val="000D29FD"/>
    <w:rsid w:val="000D3225"/>
    <w:rsid w:val="000D34B0"/>
    <w:rsid w:val="000D3B01"/>
    <w:rsid w:val="000D4101"/>
    <w:rsid w:val="000D4D83"/>
    <w:rsid w:val="000D5882"/>
    <w:rsid w:val="000D5A5E"/>
    <w:rsid w:val="000D5A5F"/>
    <w:rsid w:val="000D5C26"/>
    <w:rsid w:val="000D6589"/>
    <w:rsid w:val="000D6A48"/>
    <w:rsid w:val="000D6B4E"/>
    <w:rsid w:val="000D75C6"/>
    <w:rsid w:val="000E084F"/>
    <w:rsid w:val="000E0C53"/>
    <w:rsid w:val="000E12E7"/>
    <w:rsid w:val="000E1C0B"/>
    <w:rsid w:val="000E2084"/>
    <w:rsid w:val="000E312E"/>
    <w:rsid w:val="000E364F"/>
    <w:rsid w:val="000E374D"/>
    <w:rsid w:val="000E43A8"/>
    <w:rsid w:val="000E471E"/>
    <w:rsid w:val="000E4940"/>
    <w:rsid w:val="000E4B7F"/>
    <w:rsid w:val="000E4E68"/>
    <w:rsid w:val="000E5678"/>
    <w:rsid w:val="000E5C8F"/>
    <w:rsid w:val="000E60DB"/>
    <w:rsid w:val="000E7041"/>
    <w:rsid w:val="000E7697"/>
    <w:rsid w:val="000F036E"/>
    <w:rsid w:val="000F0458"/>
    <w:rsid w:val="000F0755"/>
    <w:rsid w:val="000F0A37"/>
    <w:rsid w:val="000F0D5C"/>
    <w:rsid w:val="000F17CB"/>
    <w:rsid w:val="000F1D82"/>
    <w:rsid w:val="000F2400"/>
    <w:rsid w:val="000F2F76"/>
    <w:rsid w:val="000F313D"/>
    <w:rsid w:val="000F3518"/>
    <w:rsid w:val="000F4BC4"/>
    <w:rsid w:val="000F4DE1"/>
    <w:rsid w:val="000F5206"/>
    <w:rsid w:val="000F5638"/>
    <w:rsid w:val="000F57AB"/>
    <w:rsid w:val="000F5F96"/>
    <w:rsid w:val="000F6589"/>
    <w:rsid w:val="000F6B4D"/>
    <w:rsid w:val="000F6BFF"/>
    <w:rsid w:val="0010134E"/>
    <w:rsid w:val="001018A4"/>
    <w:rsid w:val="00101A99"/>
    <w:rsid w:val="00102004"/>
    <w:rsid w:val="001021B4"/>
    <w:rsid w:val="001022B0"/>
    <w:rsid w:val="001024BA"/>
    <w:rsid w:val="001028D2"/>
    <w:rsid w:val="00102A56"/>
    <w:rsid w:val="00103460"/>
    <w:rsid w:val="00103D2E"/>
    <w:rsid w:val="00106064"/>
    <w:rsid w:val="00106656"/>
    <w:rsid w:val="0010677E"/>
    <w:rsid w:val="00106A74"/>
    <w:rsid w:val="001106AA"/>
    <w:rsid w:val="00110A38"/>
    <w:rsid w:val="00112223"/>
    <w:rsid w:val="001123CC"/>
    <w:rsid w:val="001125D9"/>
    <w:rsid w:val="00112CB0"/>
    <w:rsid w:val="001133E3"/>
    <w:rsid w:val="00113F80"/>
    <w:rsid w:val="00114388"/>
    <w:rsid w:val="001149B1"/>
    <w:rsid w:val="00115133"/>
    <w:rsid w:val="00116487"/>
    <w:rsid w:val="001172A0"/>
    <w:rsid w:val="001201DD"/>
    <w:rsid w:val="001207A0"/>
    <w:rsid w:val="00122BF5"/>
    <w:rsid w:val="00122CEB"/>
    <w:rsid w:val="001237BF"/>
    <w:rsid w:val="0012438F"/>
    <w:rsid w:val="00125D0B"/>
    <w:rsid w:val="0012612A"/>
    <w:rsid w:val="00126674"/>
    <w:rsid w:val="00126BA3"/>
    <w:rsid w:val="00130641"/>
    <w:rsid w:val="00130C6C"/>
    <w:rsid w:val="00132710"/>
    <w:rsid w:val="001331C6"/>
    <w:rsid w:val="00133BFB"/>
    <w:rsid w:val="00134B4D"/>
    <w:rsid w:val="00135478"/>
    <w:rsid w:val="00135531"/>
    <w:rsid w:val="00135B20"/>
    <w:rsid w:val="00135BC3"/>
    <w:rsid w:val="0013641F"/>
    <w:rsid w:val="001364E8"/>
    <w:rsid w:val="001371BC"/>
    <w:rsid w:val="0014064D"/>
    <w:rsid w:val="00140818"/>
    <w:rsid w:val="001415BC"/>
    <w:rsid w:val="001419E7"/>
    <w:rsid w:val="00143C67"/>
    <w:rsid w:val="0014404E"/>
    <w:rsid w:val="001443A2"/>
    <w:rsid w:val="0014570F"/>
    <w:rsid w:val="00145B38"/>
    <w:rsid w:val="00146189"/>
    <w:rsid w:val="001468C1"/>
    <w:rsid w:val="00146E95"/>
    <w:rsid w:val="00147284"/>
    <w:rsid w:val="00147E86"/>
    <w:rsid w:val="00150792"/>
    <w:rsid w:val="0015128B"/>
    <w:rsid w:val="00151BAB"/>
    <w:rsid w:val="001528CA"/>
    <w:rsid w:val="0015408A"/>
    <w:rsid w:val="001548CC"/>
    <w:rsid w:val="001556B6"/>
    <w:rsid w:val="001563C9"/>
    <w:rsid w:val="001565AD"/>
    <w:rsid w:val="001576AE"/>
    <w:rsid w:val="0015774E"/>
    <w:rsid w:val="00157A3A"/>
    <w:rsid w:val="00157ACA"/>
    <w:rsid w:val="00157C82"/>
    <w:rsid w:val="00160C07"/>
    <w:rsid w:val="00160DC6"/>
    <w:rsid w:val="00161D29"/>
    <w:rsid w:val="00162983"/>
    <w:rsid w:val="001639FD"/>
    <w:rsid w:val="001652B1"/>
    <w:rsid w:val="00166069"/>
    <w:rsid w:val="00166488"/>
    <w:rsid w:val="00166CE0"/>
    <w:rsid w:val="00167AB4"/>
    <w:rsid w:val="0017073F"/>
    <w:rsid w:val="00171C63"/>
    <w:rsid w:val="00171E98"/>
    <w:rsid w:val="00171F8B"/>
    <w:rsid w:val="00173039"/>
    <w:rsid w:val="00173F35"/>
    <w:rsid w:val="001746ED"/>
    <w:rsid w:val="001749BE"/>
    <w:rsid w:val="00174A4E"/>
    <w:rsid w:val="00175944"/>
    <w:rsid w:val="00176BB4"/>
    <w:rsid w:val="00176C24"/>
    <w:rsid w:val="0017740B"/>
    <w:rsid w:val="00177625"/>
    <w:rsid w:val="0018036A"/>
    <w:rsid w:val="001818C8"/>
    <w:rsid w:val="00182361"/>
    <w:rsid w:val="00183707"/>
    <w:rsid w:val="0018372C"/>
    <w:rsid w:val="00183D83"/>
    <w:rsid w:val="001840A6"/>
    <w:rsid w:val="00185027"/>
    <w:rsid w:val="00186C72"/>
    <w:rsid w:val="00186D82"/>
    <w:rsid w:val="001872CD"/>
    <w:rsid w:val="00187705"/>
    <w:rsid w:val="00187E59"/>
    <w:rsid w:val="001920C4"/>
    <w:rsid w:val="0019266C"/>
    <w:rsid w:val="00192824"/>
    <w:rsid w:val="00193440"/>
    <w:rsid w:val="0019362C"/>
    <w:rsid w:val="00193FAE"/>
    <w:rsid w:val="001949B3"/>
    <w:rsid w:val="00194B62"/>
    <w:rsid w:val="001952E0"/>
    <w:rsid w:val="001959EB"/>
    <w:rsid w:val="00195A6D"/>
    <w:rsid w:val="00196223"/>
    <w:rsid w:val="00196B52"/>
    <w:rsid w:val="00196B67"/>
    <w:rsid w:val="00196EBD"/>
    <w:rsid w:val="001A0ABF"/>
    <w:rsid w:val="001A0D5E"/>
    <w:rsid w:val="001A0EA6"/>
    <w:rsid w:val="001A2737"/>
    <w:rsid w:val="001A3357"/>
    <w:rsid w:val="001A3435"/>
    <w:rsid w:val="001A3487"/>
    <w:rsid w:val="001A4EB4"/>
    <w:rsid w:val="001A63B2"/>
    <w:rsid w:val="001A6714"/>
    <w:rsid w:val="001A7679"/>
    <w:rsid w:val="001B00E3"/>
    <w:rsid w:val="001B0811"/>
    <w:rsid w:val="001B1B70"/>
    <w:rsid w:val="001B1BED"/>
    <w:rsid w:val="001B24DD"/>
    <w:rsid w:val="001B24EC"/>
    <w:rsid w:val="001B3B8E"/>
    <w:rsid w:val="001B3B91"/>
    <w:rsid w:val="001B4D3E"/>
    <w:rsid w:val="001B4ECA"/>
    <w:rsid w:val="001B5EFB"/>
    <w:rsid w:val="001B731A"/>
    <w:rsid w:val="001B74DF"/>
    <w:rsid w:val="001B77C9"/>
    <w:rsid w:val="001C0608"/>
    <w:rsid w:val="001C08CA"/>
    <w:rsid w:val="001C0907"/>
    <w:rsid w:val="001C17DF"/>
    <w:rsid w:val="001C1F2B"/>
    <w:rsid w:val="001C24A3"/>
    <w:rsid w:val="001C38B6"/>
    <w:rsid w:val="001C3EA6"/>
    <w:rsid w:val="001C4518"/>
    <w:rsid w:val="001C4748"/>
    <w:rsid w:val="001C49C0"/>
    <w:rsid w:val="001C5092"/>
    <w:rsid w:val="001C6256"/>
    <w:rsid w:val="001C7345"/>
    <w:rsid w:val="001C781E"/>
    <w:rsid w:val="001C7A62"/>
    <w:rsid w:val="001D1570"/>
    <w:rsid w:val="001D21A0"/>
    <w:rsid w:val="001D2C4A"/>
    <w:rsid w:val="001D4F43"/>
    <w:rsid w:val="001D5661"/>
    <w:rsid w:val="001D5E36"/>
    <w:rsid w:val="001D631F"/>
    <w:rsid w:val="001D691C"/>
    <w:rsid w:val="001D78CE"/>
    <w:rsid w:val="001D7FDA"/>
    <w:rsid w:val="001E01CB"/>
    <w:rsid w:val="001E03B4"/>
    <w:rsid w:val="001E1DEA"/>
    <w:rsid w:val="001E27A1"/>
    <w:rsid w:val="001E2C1A"/>
    <w:rsid w:val="001E2CDB"/>
    <w:rsid w:val="001E39FF"/>
    <w:rsid w:val="001E41D9"/>
    <w:rsid w:val="001E43B4"/>
    <w:rsid w:val="001E483A"/>
    <w:rsid w:val="001E52FD"/>
    <w:rsid w:val="001E551B"/>
    <w:rsid w:val="001E5C4B"/>
    <w:rsid w:val="001F0947"/>
    <w:rsid w:val="001F0968"/>
    <w:rsid w:val="001F13D7"/>
    <w:rsid w:val="001F179D"/>
    <w:rsid w:val="001F19AE"/>
    <w:rsid w:val="001F1E2C"/>
    <w:rsid w:val="001F36CD"/>
    <w:rsid w:val="001F5678"/>
    <w:rsid w:val="001F730F"/>
    <w:rsid w:val="001F7FA2"/>
    <w:rsid w:val="0020086C"/>
    <w:rsid w:val="0020094B"/>
    <w:rsid w:val="00200E36"/>
    <w:rsid w:val="00201A9C"/>
    <w:rsid w:val="0020593C"/>
    <w:rsid w:val="00205CB5"/>
    <w:rsid w:val="00206258"/>
    <w:rsid w:val="0020676C"/>
    <w:rsid w:val="00206B4B"/>
    <w:rsid w:val="00206C90"/>
    <w:rsid w:val="00207440"/>
    <w:rsid w:val="00207FBB"/>
    <w:rsid w:val="0021004D"/>
    <w:rsid w:val="002119DB"/>
    <w:rsid w:val="002125AB"/>
    <w:rsid w:val="002140BA"/>
    <w:rsid w:val="00214178"/>
    <w:rsid w:val="002146E3"/>
    <w:rsid w:val="002147BB"/>
    <w:rsid w:val="00216342"/>
    <w:rsid w:val="002165D1"/>
    <w:rsid w:val="002178B1"/>
    <w:rsid w:val="00220720"/>
    <w:rsid w:val="0022121D"/>
    <w:rsid w:val="00223213"/>
    <w:rsid w:val="00223220"/>
    <w:rsid w:val="00223A4A"/>
    <w:rsid w:val="00225F75"/>
    <w:rsid w:val="0022603C"/>
    <w:rsid w:val="002260D8"/>
    <w:rsid w:val="00226686"/>
    <w:rsid w:val="00226B54"/>
    <w:rsid w:val="00226C92"/>
    <w:rsid w:val="00226FA2"/>
    <w:rsid w:val="002275A7"/>
    <w:rsid w:val="00227C84"/>
    <w:rsid w:val="00231FDA"/>
    <w:rsid w:val="00232587"/>
    <w:rsid w:val="002326BD"/>
    <w:rsid w:val="002330D2"/>
    <w:rsid w:val="002330F3"/>
    <w:rsid w:val="00234EAB"/>
    <w:rsid w:val="00235B23"/>
    <w:rsid w:val="002363A1"/>
    <w:rsid w:val="002368CB"/>
    <w:rsid w:val="00237857"/>
    <w:rsid w:val="002402B8"/>
    <w:rsid w:val="00240466"/>
    <w:rsid w:val="0024071C"/>
    <w:rsid w:val="002418E4"/>
    <w:rsid w:val="00241DFA"/>
    <w:rsid w:val="0024201F"/>
    <w:rsid w:val="00242624"/>
    <w:rsid w:val="0024280A"/>
    <w:rsid w:val="00243ACE"/>
    <w:rsid w:val="00243EFC"/>
    <w:rsid w:val="00243F15"/>
    <w:rsid w:val="00245DB2"/>
    <w:rsid w:val="0024662B"/>
    <w:rsid w:val="0024794A"/>
    <w:rsid w:val="00247AF9"/>
    <w:rsid w:val="00250151"/>
    <w:rsid w:val="00250758"/>
    <w:rsid w:val="0025104F"/>
    <w:rsid w:val="00252196"/>
    <w:rsid w:val="00252663"/>
    <w:rsid w:val="00252B7F"/>
    <w:rsid w:val="00254187"/>
    <w:rsid w:val="00254DA0"/>
    <w:rsid w:val="00255030"/>
    <w:rsid w:val="00255750"/>
    <w:rsid w:val="00256213"/>
    <w:rsid w:val="00256FDD"/>
    <w:rsid w:val="002577C7"/>
    <w:rsid w:val="0025795B"/>
    <w:rsid w:val="00257AF1"/>
    <w:rsid w:val="00260B04"/>
    <w:rsid w:val="00260FB5"/>
    <w:rsid w:val="00261042"/>
    <w:rsid w:val="00261AF3"/>
    <w:rsid w:val="00261C9B"/>
    <w:rsid w:val="00261CE7"/>
    <w:rsid w:val="00264021"/>
    <w:rsid w:val="002645DB"/>
    <w:rsid w:val="00264EF2"/>
    <w:rsid w:val="0026589D"/>
    <w:rsid w:val="00266885"/>
    <w:rsid w:val="002705BB"/>
    <w:rsid w:val="00270B89"/>
    <w:rsid w:val="00270BD0"/>
    <w:rsid w:val="00273454"/>
    <w:rsid w:val="0027428A"/>
    <w:rsid w:val="002744EA"/>
    <w:rsid w:val="002747DC"/>
    <w:rsid w:val="0027530F"/>
    <w:rsid w:val="0027571C"/>
    <w:rsid w:val="00275E80"/>
    <w:rsid w:val="002760DC"/>
    <w:rsid w:val="002802F7"/>
    <w:rsid w:val="00280A4B"/>
    <w:rsid w:val="00281680"/>
    <w:rsid w:val="00282984"/>
    <w:rsid w:val="00282B0D"/>
    <w:rsid w:val="00282CF4"/>
    <w:rsid w:val="00282DA3"/>
    <w:rsid w:val="00283549"/>
    <w:rsid w:val="00283E3E"/>
    <w:rsid w:val="00283E94"/>
    <w:rsid w:val="00283F32"/>
    <w:rsid w:val="00284804"/>
    <w:rsid w:val="00284D33"/>
    <w:rsid w:val="00285C8D"/>
    <w:rsid w:val="00286820"/>
    <w:rsid w:val="00286E36"/>
    <w:rsid w:val="002904F2"/>
    <w:rsid w:val="0029064E"/>
    <w:rsid w:val="00290DF7"/>
    <w:rsid w:val="00292132"/>
    <w:rsid w:val="002923D3"/>
    <w:rsid w:val="002933C2"/>
    <w:rsid w:val="002957B6"/>
    <w:rsid w:val="00296A7A"/>
    <w:rsid w:val="00296CC2"/>
    <w:rsid w:val="002A0920"/>
    <w:rsid w:val="002A273D"/>
    <w:rsid w:val="002A2A3E"/>
    <w:rsid w:val="002A40C5"/>
    <w:rsid w:val="002A431B"/>
    <w:rsid w:val="002A469A"/>
    <w:rsid w:val="002A4EF9"/>
    <w:rsid w:val="002A5B7C"/>
    <w:rsid w:val="002A6937"/>
    <w:rsid w:val="002A6C19"/>
    <w:rsid w:val="002A6C8B"/>
    <w:rsid w:val="002A73D4"/>
    <w:rsid w:val="002B0596"/>
    <w:rsid w:val="002B1343"/>
    <w:rsid w:val="002B24F3"/>
    <w:rsid w:val="002B5328"/>
    <w:rsid w:val="002B56F0"/>
    <w:rsid w:val="002B634D"/>
    <w:rsid w:val="002B6451"/>
    <w:rsid w:val="002B684E"/>
    <w:rsid w:val="002B69B3"/>
    <w:rsid w:val="002B6DDE"/>
    <w:rsid w:val="002B766C"/>
    <w:rsid w:val="002B7D3A"/>
    <w:rsid w:val="002C0364"/>
    <w:rsid w:val="002C16F0"/>
    <w:rsid w:val="002C21F8"/>
    <w:rsid w:val="002C278B"/>
    <w:rsid w:val="002C3E1E"/>
    <w:rsid w:val="002C42E9"/>
    <w:rsid w:val="002C4944"/>
    <w:rsid w:val="002C52CF"/>
    <w:rsid w:val="002C5734"/>
    <w:rsid w:val="002C5B89"/>
    <w:rsid w:val="002CB1B1"/>
    <w:rsid w:val="002D10AA"/>
    <w:rsid w:val="002D18A0"/>
    <w:rsid w:val="002D2243"/>
    <w:rsid w:val="002D2272"/>
    <w:rsid w:val="002D2FFF"/>
    <w:rsid w:val="002D3A04"/>
    <w:rsid w:val="002D3B3E"/>
    <w:rsid w:val="002D3C36"/>
    <w:rsid w:val="002D3FA2"/>
    <w:rsid w:val="002D474E"/>
    <w:rsid w:val="002D49DC"/>
    <w:rsid w:val="002D5BD1"/>
    <w:rsid w:val="002D66D9"/>
    <w:rsid w:val="002E0453"/>
    <w:rsid w:val="002E2509"/>
    <w:rsid w:val="002E32A5"/>
    <w:rsid w:val="002E3EB2"/>
    <w:rsid w:val="002E4AFF"/>
    <w:rsid w:val="002E59B1"/>
    <w:rsid w:val="002E5D38"/>
    <w:rsid w:val="002E611D"/>
    <w:rsid w:val="002E66A7"/>
    <w:rsid w:val="002E6C7B"/>
    <w:rsid w:val="002E6D56"/>
    <w:rsid w:val="002E7D41"/>
    <w:rsid w:val="002F0216"/>
    <w:rsid w:val="002F0CF6"/>
    <w:rsid w:val="002F19D9"/>
    <w:rsid w:val="002F28F0"/>
    <w:rsid w:val="002F3075"/>
    <w:rsid w:val="002F38D2"/>
    <w:rsid w:val="002F427D"/>
    <w:rsid w:val="002F4467"/>
    <w:rsid w:val="002F6031"/>
    <w:rsid w:val="002F71F4"/>
    <w:rsid w:val="002F77CF"/>
    <w:rsid w:val="002F78D7"/>
    <w:rsid w:val="002F7BC9"/>
    <w:rsid w:val="002F7FD2"/>
    <w:rsid w:val="00300FAF"/>
    <w:rsid w:val="00302F7F"/>
    <w:rsid w:val="0030362D"/>
    <w:rsid w:val="003048B9"/>
    <w:rsid w:val="00304B71"/>
    <w:rsid w:val="00305070"/>
    <w:rsid w:val="00305192"/>
    <w:rsid w:val="00306D84"/>
    <w:rsid w:val="0030753C"/>
    <w:rsid w:val="0031095B"/>
    <w:rsid w:val="00310A55"/>
    <w:rsid w:val="003110FC"/>
    <w:rsid w:val="00311592"/>
    <w:rsid w:val="00312663"/>
    <w:rsid w:val="003146A6"/>
    <w:rsid w:val="00315097"/>
    <w:rsid w:val="00315357"/>
    <w:rsid w:val="0031593F"/>
    <w:rsid w:val="00320158"/>
    <w:rsid w:val="003201B3"/>
    <w:rsid w:val="0032021A"/>
    <w:rsid w:val="0032091C"/>
    <w:rsid w:val="00320DAC"/>
    <w:rsid w:val="00320EAC"/>
    <w:rsid w:val="00321681"/>
    <w:rsid w:val="003222D4"/>
    <w:rsid w:val="0032321F"/>
    <w:rsid w:val="0032350A"/>
    <w:rsid w:val="0032368B"/>
    <w:rsid w:val="003239C8"/>
    <w:rsid w:val="00326AD9"/>
    <w:rsid w:val="00327B46"/>
    <w:rsid w:val="00327D48"/>
    <w:rsid w:val="00327D55"/>
    <w:rsid w:val="00330041"/>
    <w:rsid w:val="0033071D"/>
    <w:rsid w:val="0033077C"/>
    <w:rsid w:val="00330BDE"/>
    <w:rsid w:val="00330CA7"/>
    <w:rsid w:val="0033146F"/>
    <w:rsid w:val="0033281A"/>
    <w:rsid w:val="003328AE"/>
    <w:rsid w:val="00332BFD"/>
    <w:rsid w:val="00333A20"/>
    <w:rsid w:val="00333F35"/>
    <w:rsid w:val="003340A6"/>
    <w:rsid w:val="003348B8"/>
    <w:rsid w:val="003350B1"/>
    <w:rsid w:val="003355FC"/>
    <w:rsid w:val="00336573"/>
    <w:rsid w:val="003372EC"/>
    <w:rsid w:val="0033797D"/>
    <w:rsid w:val="00337F5C"/>
    <w:rsid w:val="003406DF"/>
    <w:rsid w:val="0034100D"/>
    <w:rsid w:val="003419CF"/>
    <w:rsid w:val="00341DDA"/>
    <w:rsid w:val="0034284C"/>
    <w:rsid w:val="00342D3E"/>
    <w:rsid w:val="003433A4"/>
    <w:rsid w:val="00343938"/>
    <w:rsid w:val="00343A5D"/>
    <w:rsid w:val="003440C2"/>
    <w:rsid w:val="003458EF"/>
    <w:rsid w:val="00345AD0"/>
    <w:rsid w:val="00346106"/>
    <w:rsid w:val="00346525"/>
    <w:rsid w:val="00346534"/>
    <w:rsid w:val="00346CEF"/>
    <w:rsid w:val="003477B8"/>
    <w:rsid w:val="00350698"/>
    <w:rsid w:val="00350A28"/>
    <w:rsid w:val="00350ED8"/>
    <w:rsid w:val="00351824"/>
    <w:rsid w:val="0035332E"/>
    <w:rsid w:val="00353482"/>
    <w:rsid w:val="00354172"/>
    <w:rsid w:val="0035434D"/>
    <w:rsid w:val="00355337"/>
    <w:rsid w:val="003553BA"/>
    <w:rsid w:val="00356627"/>
    <w:rsid w:val="00356EC8"/>
    <w:rsid w:val="00357464"/>
    <w:rsid w:val="00357549"/>
    <w:rsid w:val="003577A3"/>
    <w:rsid w:val="0035780C"/>
    <w:rsid w:val="00361818"/>
    <w:rsid w:val="00361D8C"/>
    <w:rsid w:val="003625A5"/>
    <w:rsid w:val="00362965"/>
    <w:rsid w:val="00362D81"/>
    <w:rsid w:val="00362FAA"/>
    <w:rsid w:val="0036305C"/>
    <w:rsid w:val="003632FD"/>
    <w:rsid w:val="0036452F"/>
    <w:rsid w:val="0036628C"/>
    <w:rsid w:val="003662A9"/>
    <w:rsid w:val="00366D02"/>
    <w:rsid w:val="0036741E"/>
    <w:rsid w:val="003701E6"/>
    <w:rsid w:val="00370474"/>
    <w:rsid w:val="00370760"/>
    <w:rsid w:val="0037096E"/>
    <w:rsid w:val="00371FED"/>
    <w:rsid w:val="0037228A"/>
    <w:rsid w:val="00372929"/>
    <w:rsid w:val="003735A7"/>
    <w:rsid w:val="003748DE"/>
    <w:rsid w:val="00374FA8"/>
    <w:rsid w:val="0037649B"/>
    <w:rsid w:val="003777FD"/>
    <w:rsid w:val="003800FF"/>
    <w:rsid w:val="00381C92"/>
    <w:rsid w:val="00381DB7"/>
    <w:rsid w:val="003823D8"/>
    <w:rsid w:val="00382D5B"/>
    <w:rsid w:val="00382EFF"/>
    <w:rsid w:val="0038309D"/>
    <w:rsid w:val="0038325B"/>
    <w:rsid w:val="00383957"/>
    <w:rsid w:val="00383CF6"/>
    <w:rsid w:val="00384E23"/>
    <w:rsid w:val="00385391"/>
    <w:rsid w:val="003857E9"/>
    <w:rsid w:val="00385B8F"/>
    <w:rsid w:val="003866E7"/>
    <w:rsid w:val="00390A61"/>
    <w:rsid w:val="00391C1D"/>
    <w:rsid w:val="00392836"/>
    <w:rsid w:val="0039323B"/>
    <w:rsid w:val="003943CB"/>
    <w:rsid w:val="0039548C"/>
    <w:rsid w:val="00396358"/>
    <w:rsid w:val="003976B0"/>
    <w:rsid w:val="003979CF"/>
    <w:rsid w:val="003A04B2"/>
    <w:rsid w:val="003A05D5"/>
    <w:rsid w:val="003A0FD9"/>
    <w:rsid w:val="003A1233"/>
    <w:rsid w:val="003A2378"/>
    <w:rsid w:val="003A2486"/>
    <w:rsid w:val="003A3424"/>
    <w:rsid w:val="003A35FB"/>
    <w:rsid w:val="003A3A8D"/>
    <w:rsid w:val="003A45D3"/>
    <w:rsid w:val="003A5622"/>
    <w:rsid w:val="003A7E0F"/>
    <w:rsid w:val="003A7FCB"/>
    <w:rsid w:val="003B090F"/>
    <w:rsid w:val="003B0BEA"/>
    <w:rsid w:val="003B17A7"/>
    <w:rsid w:val="003B2387"/>
    <w:rsid w:val="003B2EE2"/>
    <w:rsid w:val="003B37FC"/>
    <w:rsid w:val="003B75CC"/>
    <w:rsid w:val="003B7CB0"/>
    <w:rsid w:val="003C0FA9"/>
    <w:rsid w:val="003C18E3"/>
    <w:rsid w:val="003C2B6F"/>
    <w:rsid w:val="003C2C85"/>
    <w:rsid w:val="003C3FC4"/>
    <w:rsid w:val="003C5FC2"/>
    <w:rsid w:val="003C67D5"/>
    <w:rsid w:val="003C739D"/>
    <w:rsid w:val="003C7CF7"/>
    <w:rsid w:val="003D0241"/>
    <w:rsid w:val="003D0B4B"/>
    <w:rsid w:val="003D0CD3"/>
    <w:rsid w:val="003D1173"/>
    <w:rsid w:val="003D1A77"/>
    <w:rsid w:val="003D22B1"/>
    <w:rsid w:val="003D4609"/>
    <w:rsid w:val="003D5007"/>
    <w:rsid w:val="003D5109"/>
    <w:rsid w:val="003D6027"/>
    <w:rsid w:val="003D62AC"/>
    <w:rsid w:val="003D7452"/>
    <w:rsid w:val="003D7DC0"/>
    <w:rsid w:val="003E081D"/>
    <w:rsid w:val="003E11C2"/>
    <w:rsid w:val="003E3C1F"/>
    <w:rsid w:val="003E46CE"/>
    <w:rsid w:val="003E48B2"/>
    <w:rsid w:val="003E574A"/>
    <w:rsid w:val="003E6D11"/>
    <w:rsid w:val="003E6FA7"/>
    <w:rsid w:val="003E7542"/>
    <w:rsid w:val="003E7769"/>
    <w:rsid w:val="003E7813"/>
    <w:rsid w:val="003F0508"/>
    <w:rsid w:val="003F20CD"/>
    <w:rsid w:val="003F2375"/>
    <w:rsid w:val="003F408C"/>
    <w:rsid w:val="003F4383"/>
    <w:rsid w:val="003F46DB"/>
    <w:rsid w:val="003F4918"/>
    <w:rsid w:val="003F4A44"/>
    <w:rsid w:val="003F5B3D"/>
    <w:rsid w:val="00400734"/>
    <w:rsid w:val="00401780"/>
    <w:rsid w:val="004026F8"/>
    <w:rsid w:val="00403E98"/>
    <w:rsid w:val="00404254"/>
    <w:rsid w:val="0040465F"/>
    <w:rsid w:val="00404F94"/>
    <w:rsid w:val="00405368"/>
    <w:rsid w:val="0040570F"/>
    <w:rsid w:val="00405D1B"/>
    <w:rsid w:val="00407A66"/>
    <w:rsid w:val="00411D33"/>
    <w:rsid w:val="004124F6"/>
    <w:rsid w:val="00412C9E"/>
    <w:rsid w:val="00413E72"/>
    <w:rsid w:val="00415FAE"/>
    <w:rsid w:val="0041735C"/>
    <w:rsid w:val="00417591"/>
    <w:rsid w:val="0041777D"/>
    <w:rsid w:val="00417B84"/>
    <w:rsid w:val="00420709"/>
    <w:rsid w:val="00420B33"/>
    <w:rsid w:val="00420FD7"/>
    <w:rsid w:val="00421984"/>
    <w:rsid w:val="00421987"/>
    <w:rsid w:val="004221E3"/>
    <w:rsid w:val="0042279E"/>
    <w:rsid w:val="0042317C"/>
    <w:rsid w:val="00424682"/>
    <w:rsid w:val="00424D9F"/>
    <w:rsid w:val="00425E78"/>
    <w:rsid w:val="004262E5"/>
    <w:rsid w:val="004264A0"/>
    <w:rsid w:val="00426C27"/>
    <w:rsid w:val="00426DAF"/>
    <w:rsid w:val="004274AA"/>
    <w:rsid w:val="004278CF"/>
    <w:rsid w:val="00431807"/>
    <w:rsid w:val="004320CF"/>
    <w:rsid w:val="00432974"/>
    <w:rsid w:val="004335FD"/>
    <w:rsid w:val="004347F1"/>
    <w:rsid w:val="00434FF3"/>
    <w:rsid w:val="00435038"/>
    <w:rsid w:val="004361CF"/>
    <w:rsid w:val="004379FF"/>
    <w:rsid w:val="0044059B"/>
    <w:rsid w:val="00441948"/>
    <w:rsid w:val="00441AFB"/>
    <w:rsid w:val="00441EEE"/>
    <w:rsid w:val="004422A4"/>
    <w:rsid w:val="00442680"/>
    <w:rsid w:val="004426BB"/>
    <w:rsid w:val="00442E54"/>
    <w:rsid w:val="00442F18"/>
    <w:rsid w:val="00443187"/>
    <w:rsid w:val="00444B65"/>
    <w:rsid w:val="004450C0"/>
    <w:rsid w:val="004456B4"/>
    <w:rsid w:val="00445C94"/>
    <w:rsid w:val="0044603A"/>
    <w:rsid w:val="0044608D"/>
    <w:rsid w:val="00446353"/>
    <w:rsid w:val="0044662B"/>
    <w:rsid w:val="00447D8E"/>
    <w:rsid w:val="00450E99"/>
    <w:rsid w:val="004526E8"/>
    <w:rsid w:val="00452933"/>
    <w:rsid w:val="004534E4"/>
    <w:rsid w:val="004536DC"/>
    <w:rsid w:val="00453A65"/>
    <w:rsid w:val="00453DFE"/>
    <w:rsid w:val="00454CD8"/>
    <w:rsid w:val="00454D7C"/>
    <w:rsid w:val="004559B1"/>
    <w:rsid w:val="00455DC3"/>
    <w:rsid w:val="0045604D"/>
    <w:rsid w:val="00456C7E"/>
    <w:rsid w:val="004572D5"/>
    <w:rsid w:val="00460FAA"/>
    <w:rsid w:val="004623F1"/>
    <w:rsid w:val="00462A6D"/>
    <w:rsid w:val="004642A9"/>
    <w:rsid w:val="00465582"/>
    <w:rsid w:val="0046575F"/>
    <w:rsid w:val="004658FC"/>
    <w:rsid w:val="00465D79"/>
    <w:rsid w:val="00466C94"/>
    <w:rsid w:val="00467377"/>
    <w:rsid w:val="004673F2"/>
    <w:rsid w:val="004676BD"/>
    <w:rsid w:val="004708EF"/>
    <w:rsid w:val="0047130F"/>
    <w:rsid w:val="00471320"/>
    <w:rsid w:val="004715A8"/>
    <w:rsid w:val="004715FE"/>
    <w:rsid w:val="004721FB"/>
    <w:rsid w:val="004724F2"/>
    <w:rsid w:val="004727B8"/>
    <w:rsid w:val="004730A5"/>
    <w:rsid w:val="00473CA0"/>
    <w:rsid w:val="00474D7A"/>
    <w:rsid w:val="00475855"/>
    <w:rsid w:val="0048020A"/>
    <w:rsid w:val="0048084C"/>
    <w:rsid w:val="00481127"/>
    <w:rsid w:val="00481614"/>
    <w:rsid w:val="0048161D"/>
    <w:rsid w:val="00484110"/>
    <w:rsid w:val="004841AB"/>
    <w:rsid w:val="0048610A"/>
    <w:rsid w:val="004863CC"/>
    <w:rsid w:val="00486477"/>
    <w:rsid w:val="00487F55"/>
    <w:rsid w:val="004902AA"/>
    <w:rsid w:val="00491735"/>
    <w:rsid w:val="004917C5"/>
    <w:rsid w:val="00492209"/>
    <w:rsid w:val="00492571"/>
    <w:rsid w:val="0049275B"/>
    <w:rsid w:val="00492774"/>
    <w:rsid w:val="00494970"/>
    <w:rsid w:val="00494AED"/>
    <w:rsid w:val="00495025"/>
    <w:rsid w:val="0049530B"/>
    <w:rsid w:val="00495343"/>
    <w:rsid w:val="004953C5"/>
    <w:rsid w:val="004954E5"/>
    <w:rsid w:val="00496024"/>
    <w:rsid w:val="004A0C9F"/>
    <w:rsid w:val="004A0EAA"/>
    <w:rsid w:val="004A151A"/>
    <w:rsid w:val="004A2B9D"/>
    <w:rsid w:val="004A399F"/>
    <w:rsid w:val="004A3FC0"/>
    <w:rsid w:val="004A40EE"/>
    <w:rsid w:val="004A4A80"/>
    <w:rsid w:val="004A53E8"/>
    <w:rsid w:val="004A5E3B"/>
    <w:rsid w:val="004A62B9"/>
    <w:rsid w:val="004A6B8C"/>
    <w:rsid w:val="004A7020"/>
    <w:rsid w:val="004A72C0"/>
    <w:rsid w:val="004A7EC6"/>
    <w:rsid w:val="004B041D"/>
    <w:rsid w:val="004B04D6"/>
    <w:rsid w:val="004B0570"/>
    <w:rsid w:val="004B2123"/>
    <w:rsid w:val="004B255F"/>
    <w:rsid w:val="004B26F1"/>
    <w:rsid w:val="004B271A"/>
    <w:rsid w:val="004B2EB2"/>
    <w:rsid w:val="004B2EFA"/>
    <w:rsid w:val="004B34D7"/>
    <w:rsid w:val="004B3B7D"/>
    <w:rsid w:val="004B515D"/>
    <w:rsid w:val="004B51EF"/>
    <w:rsid w:val="004B6679"/>
    <w:rsid w:val="004B6B8E"/>
    <w:rsid w:val="004B6CB5"/>
    <w:rsid w:val="004B6CCD"/>
    <w:rsid w:val="004B75A8"/>
    <w:rsid w:val="004B79F1"/>
    <w:rsid w:val="004B7A1A"/>
    <w:rsid w:val="004C0656"/>
    <w:rsid w:val="004C08CB"/>
    <w:rsid w:val="004C0F7F"/>
    <w:rsid w:val="004C1AE3"/>
    <w:rsid w:val="004C2633"/>
    <w:rsid w:val="004C425C"/>
    <w:rsid w:val="004C42BB"/>
    <w:rsid w:val="004C485D"/>
    <w:rsid w:val="004C4BB5"/>
    <w:rsid w:val="004C4D3B"/>
    <w:rsid w:val="004C4DD9"/>
    <w:rsid w:val="004C5065"/>
    <w:rsid w:val="004C50DE"/>
    <w:rsid w:val="004C5243"/>
    <w:rsid w:val="004C5756"/>
    <w:rsid w:val="004C5CEE"/>
    <w:rsid w:val="004C600B"/>
    <w:rsid w:val="004C61D9"/>
    <w:rsid w:val="004C6895"/>
    <w:rsid w:val="004C6981"/>
    <w:rsid w:val="004C713B"/>
    <w:rsid w:val="004C754A"/>
    <w:rsid w:val="004D0DDD"/>
    <w:rsid w:val="004D23CD"/>
    <w:rsid w:val="004D3F05"/>
    <w:rsid w:val="004D4F5A"/>
    <w:rsid w:val="004D78B1"/>
    <w:rsid w:val="004E0889"/>
    <w:rsid w:val="004E092E"/>
    <w:rsid w:val="004E0B3F"/>
    <w:rsid w:val="004E19A5"/>
    <w:rsid w:val="004E1A22"/>
    <w:rsid w:val="004E1D3E"/>
    <w:rsid w:val="004E3CF3"/>
    <w:rsid w:val="004E44CB"/>
    <w:rsid w:val="004E518F"/>
    <w:rsid w:val="004E569A"/>
    <w:rsid w:val="004E56ED"/>
    <w:rsid w:val="004E5DD2"/>
    <w:rsid w:val="004E64EC"/>
    <w:rsid w:val="004E6505"/>
    <w:rsid w:val="004E6B41"/>
    <w:rsid w:val="004E79A0"/>
    <w:rsid w:val="004E7DB0"/>
    <w:rsid w:val="004F0EB1"/>
    <w:rsid w:val="004F1462"/>
    <w:rsid w:val="004F1AE8"/>
    <w:rsid w:val="004F1C17"/>
    <w:rsid w:val="004F23C1"/>
    <w:rsid w:val="004F2A16"/>
    <w:rsid w:val="004F3284"/>
    <w:rsid w:val="004F3B30"/>
    <w:rsid w:val="004F3C1E"/>
    <w:rsid w:val="004F4135"/>
    <w:rsid w:val="004F43EB"/>
    <w:rsid w:val="004F4877"/>
    <w:rsid w:val="004F5622"/>
    <w:rsid w:val="004F6958"/>
    <w:rsid w:val="004F7756"/>
    <w:rsid w:val="004F7E3B"/>
    <w:rsid w:val="004F7F27"/>
    <w:rsid w:val="005005A1"/>
    <w:rsid w:val="005012A7"/>
    <w:rsid w:val="005012D7"/>
    <w:rsid w:val="0050286C"/>
    <w:rsid w:val="00503432"/>
    <w:rsid w:val="00503A1B"/>
    <w:rsid w:val="00504197"/>
    <w:rsid w:val="005041FA"/>
    <w:rsid w:val="00504467"/>
    <w:rsid w:val="00505367"/>
    <w:rsid w:val="0050641E"/>
    <w:rsid w:val="005065A2"/>
    <w:rsid w:val="005066C7"/>
    <w:rsid w:val="0050759B"/>
    <w:rsid w:val="00507EAD"/>
    <w:rsid w:val="00511410"/>
    <w:rsid w:val="005119BB"/>
    <w:rsid w:val="00511DEB"/>
    <w:rsid w:val="00512B2F"/>
    <w:rsid w:val="0051340B"/>
    <w:rsid w:val="005140B7"/>
    <w:rsid w:val="00514CB6"/>
    <w:rsid w:val="005155F9"/>
    <w:rsid w:val="00515652"/>
    <w:rsid w:val="00515931"/>
    <w:rsid w:val="00515B07"/>
    <w:rsid w:val="00515FFA"/>
    <w:rsid w:val="00517CCE"/>
    <w:rsid w:val="00517F62"/>
    <w:rsid w:val="005208CE"/>
    <w:rsid w:val="00520B6E"/>
    <w:rsid w:val="00521056"/>
    <w:rsid w:val="00521C27"/>
    <w:rsid w:val="005222C7"/>
    <w:rsid w:val="00522EE3"/>
    <w:rsid w:val="00523ACA"/>
    <w:rsid w:val="005242CC"/>
    <w:rsid w:val="00526066"/>
    <w:rsid w:val="005264A8"/>
    <w:rsid w:val="00526503"/>
    <w:rsid w:val="00526B9F"/>
    <w:rsid w:val="00526F6F"/>
    <w:rsid w:val="005271CA"/>
    <w:rsid w:val="0052733A"/>
    <w:rsid w:val="005302BB"/>
    <w:rsid w:val="00530997"/>
    <w:rsid w:val="0053194F"/>
    <w:rsid w:val="00532388"/>
    <w:rsid w:val="00532788"/>
    <w:rsid w:val="005333F8"/>
    <w:rsid w:val="0053398E"/>
    <w:rsid w:val="005340BB"/>
    <w:rsid w:val="00534DB3"/>
    <w:rsid w:val="00535684"/>
    <w:rsid w:val="00536554"/>
    <w:rsid w:val="005372F0"/>
    <w:rsid w:val="00537C5F"/>
    <w:rsid w:val="00537EC2"/>
    <w:rsid w:val="00540BEB"/>
    <w:rsid w:val="00540F04"/>
    <w:rsid w:val="005411D4"/>
    <w:rsid w:val="005426E4"/>
    <w:rsid w:val="00542BE8"/>
    <w:rsid w:val="005433B5"/>
    <w:rsid w:val="00543543"/>
    <w:rsid w:val="005435BF"/>
    <w:rsid w:val="00543A65"/>
    <w:rsid w:val="00544DD4"/>
    <w:rsid w:val="00546A42"/>
    <w:rsid w:val="00546DAA"/>
    <w:rsid w:val="00546ED7"/>
    <w:rsid w:val="0055102B"/>
    <w:rsid w:val="00551A73"/>
    <w:rsid w:val="00551C04"/>
    <w:rsid w:val="005521B8"/>
    <w:rsid w:val="005522BA"/>
    <w:rsid w:val="005531AF"/>
    <w:rsid w:val="00553859"/>
    <w:rsid w:val="0055404E"/>
    <w:rsid w:val="005547C9"/>
    <w:rsid w:val="00554809"/>
    <w:rsid w:val="00556305"/>
    <w:rsid w:val="00556A55"/>
    <w:rsid w:val="00556F87"/>
    <w:rsid w:val="00560376"/>
    <w:rsid w:val="00560B1E"/>
    <w:rsid w:val="00562405"/>
    <w:rsid w:val="005632BE"/>
    <w:rsid w:val="00563D08"/>
    <w:rsid w:val="00564A1F"/>
    <w:rsid w:val="00565403"/>
    <w:rsid w:val="0056542E"/>
    <w:rsid w:val="00567069"/>
    <w:rsid w:val="00567253"/>
    <w:rsid w:val="00567276"/>
    <w:rsid w:val="00567BA5"/>
    <w:rsid w:val="005711EF"/>
    <w:rsid w:val="0057136D"/>
    <w:rsid w:val="005738D9"/>
    <w:rsid w:val="00573F6F"/>
    <w:rsid w:val="00575343"/>
    <w:rsid w:val="005767C3"/>
    <w:rsid w:val="005772EE"/>
    <w:rsid w:val="005775F1"/>
    <w:rsid w:val="0057768C"/>
    <w:rsid w:val="005807FE"/>
    <w:rsid w:val="00581DF3"/>
    <w:rsid w:val="0058203A"/>
    <w:rsid w:val="005825A4"/>
    <w:rsid w:val="00582A80"/>
    <w:rsid w:val="00582FF0"/>
    <w:rsid w:val="00583204"/>
    <w:rsid w:val="00583355"/>
    <w:rsid w:val="005833A1"/>
    <w:rsid w:val="0058380A"/>
    <w:rsid w:val="00583BA6"/>
    <w:rsid w:val="00584277"/>
    <w:rsid w:val="00584FEA"/>
    <w:rsid w:val="00585761"/>
    <w:rsid w:val="005861CC"/>
    <w:rsid w:val="00586A9C"/>
    <w:rsid w:val="00586FE0"/>
    <w:rsid w:val="00590705"/>
    <w:rsid w:val="00590E10"/>
    <w:rsid w:val="00590F6A"/>
    <w:rsid w:val="00591844"/>
    <w:rsid w:val="00591A8C"/>
    <w:rsid w:val="00592238"/>
    <w:rsid w:val="0059251B"/>
    <w:rsid w:val="00593104"/>
    <w:rsid w:val="00593957"/>
    <w:rsid w:val="00595500"/>
    <w:rsid w:val="00595527"/>
    <w:rsid w:val="005961D3"/>
    <w:rsid w:val="0059630E"/>
    <w:rsid w:val="00596E0F"/>
    <w:rsid w:val="00596FF7"/>
    <w:rsid w:val="005975BA"/>
    <w:rsid w:val="00597840"/>
    <w:rsid w:val="00597D15"/>
    <w:rsid w:val="005A08D2"/>
    <w:rsid w:val="005A0DEF"/>
    <w:rsid w:val="005A10C6"/>
    <w:rsid w:val="005A2363"/>
    <w:rsid w:val="005A283A"/>
    <w:rsid w:val="005A300C"/>
    <w:rsid w:val="005A3D64"/>
    <w:rsid w:val="005A409C"/>
    <w:rsid w:val="005A40B6"/>
    <w:rsid w:val="005A588C"/>
    <w:rsid w:val="005A58B3"/>
    <w:rsid w:val="005A5D36"/>
    <w:rsid w:val="005A6968"/>
    <w:rsid w:val="005B18CA"/>
    <w:rsid w:val="005B1CCC"/>
    <w:rsid w:val="005B1D7D"/>
    <w:rsid w:val="005B1FD9"/>
    <w:rsid w:val="005B3D98"/>
    <w:rsid w:val="005B474A"/>
    <w:rsid w:val="005B5590"/>
    <w:rsid w:val="005B59ED"/>
    <w:rsid w:val="005B6756"/>
    <w:rsid w:val="005B6AF6"/>
    <w:rsid w:val="005B6F8C"/>
    <w:rsid w:val="005B710D"/>
    <w:rsid w:val="005B778F"/>
    <w:rsid w:val="005C076A"/>
    <w:rsid w:val="005C195F"/>
    <w:rsid w:val="005C1C09"/>
    <w:rsid w:val="005C2390"/>
    <w:rsid w:val="005C24A5"/>
    <w:rsid w:val="005C30D8"/>
    <w:rsid w:val="005C7195"/>
    <w:rsid w:val="005C7543"/>
    <w:rsid w:val="005C7897"/>
    <w:rsid w:val="005C7A91"/>
    <w:rsid w:val="005D0850"/>
    <w:rsid w:val="005D0877"/>
    <w:rsid w:val="005D165B"/>
    <w:rsid w:val="005D1F52"/>
    <w:rsid w:val="005D217A"/>
    <w:rsid w:val="005D2A9A"/>
    <w:rsid w:val="005D40DD"/>
    <w:rsid w:val="005D51F6"/>
    <w:rsid w:val="005D5578"/>
    <w:rsid w:val="005D5E50"/>
    <w:rsid w:val="005D67F7"/>
    <w:rsid w:val="005D6F5F"/>
    <w:rsid w:val="005D7A81"/>
    <w:rsid w:val="005D7AB6"/>
    <w:rsid w:val="005E047D"/>
    <w:rsid w:val="005E08A1"/>
    <w:rsid w:val="005E0A3C"/>
    <w:rsid w:val="005E0D09"/>
    <w:rsid w:val="005E1895"/>
    <w:rsid w:val="005E191E"/>
    <w:rsid w:val="005E21B2"/>
    <w:rsid w:val="005E240E"/>
    <w:rsid w:val="005E2532"/>
    <w:rsid w:val="005E27D1"/>
    <w:rsid w:val="005E312E"/>
    <w:rsid w:val="005E34CD"/>
    <w:rsid w:val="005E3B76"/>
    <w:rsid w:val="005E3F5E"/>
    <w:rsid w:val="005E43E3"/>
    <w:rsid w:val="005E4722"/>
    <w:rsid w:val="005E5679"/>
    <w:rsid w:val="005E5870"/>
    <w:rsid w:val="005E58B0"/>
    <w:rsid w:val="005E5DFB"/>
    <w:rsid w:val="005E5E32"/>
    <w:rsid w:val="005E6445"/>
    <w:rsid w:val="005E680F"/>
    <w:rsid w:val="005E7A9C"/>
    <w:rsid w:val="005F049E"/>
    <w:rsid w:val="005F0AE8"/>
    <w:rsid w:val="005F19B0"/>
    <w:rsid w:val="005F2752"/>
    <w:rsid w:val="005F2E3A"/>
    <w:rsid w:val="005F2F37"/>
    <w:rsid w:val="005F3BA0"/>
    <w:rsid w:val="005F42B7"/>
    <w:rsid w:val="005F49AD"/>
    <w:rsid w:val="005F4B47"/>
    <w:rsid w:val="005F5220"/>
    <w:rsid w:val="005F5A0D"/>
    <w:rsid w:val="005F7E89"/>
    <w:rsid w:val="00600ED6"/>
    <w:rsid w:val="006012EE"/>
    <w:rsid w:val="006015B2"/>
    <w:rsid w:val="00602D40"/>
    <w:rsid w:val="00603A7F"/>
    <w:rsid w:val="00603EF5"/>
    <w:rsid w:val="00604E4C"/>
    <w:rsid w:val="00607CF2"/>
    <w:rsid w:val="00607CFE"/>
    <w:rsid w:val="00610CC7"/>
    <w:rsid w:val="0061109A"/>
    <w:rsid w:val="0061207E"/>
    <w:rsid w:val="006124AE"/>
    <w:rsid w:val="0061348D"/>
    <w:rsid w:val="00616FAF"/>
    <w:rsid w:val="0061729A"/>
    <w:rsid w:val="00617ABF"/>
    <w:rsid w:val="00620476"/>
    <w:rsid w:val="00620F20"/>
    <w:rsid w:val="00621780"/>
    <w:rsid w:val="00621CFF"/>
    <w:rsid w:val="00622A39"/>
    <w:rsid w:val="00622DB1"/>
    <w:rsid w:val="006240DC"/>
    <w:rsid w:val="00624910"/>
    <w:rsid w:val="00624E43"/>
    <w:rsid w:val="006251C1"/>
    <w:rsid w:val="0062566C"/>
    <w:rsid w:val="00626999"/>
    <w:rsid w:val="00626B9F"/>
    <w:rsid w:val="00626BE0"/>
    <w:rsid w:val="00627338"/>
    <w:rsid w:val="00627628"/>
    <w:rsid w:val="0062797D"/>
    <w:rsid w:val="00627B02"/>
    <w:rsid w:val="00627C28"/>
    <w:rsid w:val="00630244"/>
    <w:rsid w:val="0063057D"/>
    <w:rsid w:val="0063071F"/>
    <w:rsid w:val="00630C20"/>
    <w:rsid w:val="00630DD4"/>
    <w:rsid w:val="0063191C"/>
    <w:rsid w:val="0063251D"/>
    <w:rsid w:val="0063286F"/>
    <w:rsid w:val="00632CD0"/>
    <w:rsid w:val="00633BEF"/>
    <w:rsid w:val="00634288"/>
    <w:rsid w:val="00634CD6"/>
    <w:rsid w:val="00635B50"/>
    <w:rsid w:val="00640F50"/>
    <w:rsid w:val="00643AF5"/>
    <w:rsid w:val="00644C7B"/>
    <w:rsid w:val="006457DA"/>
    <w:rsid w:val="00645DFF"/>
    <w:rsid w:val="00646116"/>
    <w:rsid w:val="006478CB"/>
    <w:rsid w:val="0064C6C0"/>
    <w:rsid w:val="00650295"/>
    <w:rsid w:val="00650C42"/>
    <w:rsid w:val="00650D67"/>
    <w:rsid w:val="00651263"/>
    <w:rsid w:val="00651848"/>
    <w:rsid w:val="00651FAB"/>
    <w:rsid w:val="00652563"/>
    <w:rsid w:val="00653043"/>
    <w:rsid w:val="00653047"/>
    <w:rsid w:val="0065386B"/>
    <w:rsid w:val="006539BC"/>
    <w:rsid w:val="00653DF2"/>
    <w:rsid w:val="00654F5D"/>
    <w:rsid w:val="006556CA"/>
    <w:rsid w:val="00655F0C"/>
    <w:rsid w:val="00656D5E"/>
    <w:rsid w:val="0065748E"/>
    <w:rsid w:val="00660805"/>
    <w:rsid w:val="00660DAC"/>
    <w:rsid w:val="00660E55"/>
    <w:rsid w:val="006611AB"/>
    <w:rsid w:val="0066196A"/>
    <w:rsid w:val="006619A7"/>
    <w:rsid w:val="00661FC4"/>
    <w:rsid w:val="00662A8D"/>
    <w:rsid w:val="006632B6"/>
    <w:rsid w:val="00663B5C"/>
    <w:rsid w:val="00664738"/>
    <w:rsid w:val="00664D87"/>
    <w:rsid w:val="0066594E"/>
    <w:rsid w:val="00665B23"/>
    <w:rsid w:val="006666C5"/>
    <w:rsid w:val="00666723"/>
    <w:rsid w:val="00666905"/>
    <w:rsid w:val="00666ADE"/>
    <w:rsid w:val="006670CE"/>
    <w:rsid w:val="00667ABB"/>
    <w:rsid w:val="00670071"/>
    <w:rsid w:val="00670121"/>
    <w:rsid w:val="0067136D"/>
    <w:rsid w:val="00671505"/>
    <w:rsid w:val="00671EDD"/>
    <w:rsid w:val="006726CD"/>
    <w:rsid w:val="00673EC6"/>
    <w:rsid w:val="00674062"/>
    <w:rsid w:val="00674286"/>
    <w:rsid w:val="00674459"/>
    <w:rsid w:val="00674C44"/>
    <w:rsid w:val="00675620"/>
    <w:rsid w:val="0067747B"/>
    <w:rsid w:val="006807C6"/>
    <w:rsid w:val="0068111F"/>
    <w:rsid w:val="00681A25"/>
    <w:rsid w:val="0068366F"/>
    <w:rsid w:val="00683B3B"/>
    <w:rsid w:val="006854F3"/>
    <w:rsid w:val="00685506"/>
    <w:rsid w:val="00685522"/>
    <w:rsid w:val="00686286"/>
    <w:rsid w:val="00687072"/>
    <w:rsid w:val="00687C6A"/>
    <w:rsid w:val="00687DF1"/>
    <w:rsid w:val="00690BC6"/>
    <w:rsid w:val="00690F9F"/>
    <w:rsid w:val="00691F0D"/>
    <w:rsid w:val="006933CA"/>
    <w:rsid w:val="006937A9"/>
    <w:rsid w:val="00694E1F"/>
    <w:rsid w:val="006958B4"/>
    <w:rsid w:val="00696198"/>
    <w:rsid w:val="00696510"/>
    <w:rsid w:val="006977EB"/>
    <w:rsid w:val="006A0A02"/>
    <w:rsid w:val="006A0B97"/>
    <w:rsid w:val="006A0C0E"/>
    <w:rsid w:val="006A0DE7"/>
    <w:rsid w:val="006A1778"/>
    <w:rsid w:val="006A1F42"/>
    <w:rsid w:val="006A1F76"/>
    <w:rsid w:val="006A25D3"/>
    <w:rsid w:val="006A4B23"/>
    <w:rsid w:val="006A4C95"/>
    <w:rsid w:val="006A4F84"/>
    <w:rsid w:val="006A59C9"/>
    <w:rsid w:val="006A619D"/>
    <w:rsid w:val="006A644B"/>
    <w:rsid w:val="006A6CE1"/>
    <w:rsid w:val="006A6CF6"/>
    <w:rsid w:val="006A75F7"/>
    <w:rsid w:val="006B075D"/>
    <w:rsid w:val="006B0907"/>
    <w:rsid w:val="006B1570"/>
    <w:rsid w:val="006B2F54"/>
    <w:rsid w:val="006B35DD"/>
    <w:rsid w:val="006B3B05"/>
    <w:rsid w:val="006B3EB5"/>
    <w:rsid w:val="006B4025"/>
    <w:rsid w:val="006B53BF"/>
    <w:rsid w:val="006B6F64"/>
    <w:rsid w:val="006B73F5"/>
    <w:rsid w:val="006B7527"/>
    <w:rsid w:val="006B7645"/>
    <w:rsid w:val="006C10E6"/>
    <w:rsid w:val="006C1579"/>
    <w:rsid w:val="006C1A73"/>
    <w:rsid w:val="006C2926"/>
    <w:rsid w:val="006C3C77"/>
    <w:rsid w:val="006C40BD"/>
    <w:rsid w:val="006C4D42"/>
    <w:rsid w:val="006C590E"/>
    <w:rsid w:val="006C61E1"/>
    <w:rsid w:val="006C674D"/>
    <w:rsid w:val="006C6A0E"/>
    <w:rsid w:val="006C6EE3"/>
    <w:rsid w:val="006C7575"/>
    <w:rsid w:val="006C782E"/>
    <w:rsid w:val="006C7A4F"/>
    <w:rsid w:val="006D017D"/>
    <w:rsid w:val="006D0296"/>
    <w:rsid w:val="006D0443"/>
    <w:rsid w:val="006D08A7"/>
    <w:rsid w:val="006D0925"/>
    <w:rsid w:val="006D0FC3"/>
    <w:rsid w:val="006D266D"/>
    <w:rsid w:val="006D2FBE"/>
    <w:rsid w:val="006D31B7"/>
    <w:rsid w:val="006D38DD"/>
    <w:rsid w:val="006D497E"/>
    <w:rsid w:val="006D4C1C"/>
    <w:rsid w:val="006D57AD"/>
    <w:rsid w:val="006D6A93"/>
    <w:rsid w:val="006D6E06"/>
    <w:rsid w:val="006D6F35"/>
    <w:rsid w:val="006E0184"/>
    <w:rsid w:val="006E0DE1"/>
    <w:rsid w:val="006E11F4"/>
    <w:rsid w:val="006E2331"/>
    <w:rsid w:val="006E248F"/>
    <w:rsid w:val="006E2A03"/>
    <w:rsid w:val="006E48A7"/>
    <w:rsid w:val="006E559D"/>
    <w:rsid w:val="006E5BF1"/>
    <w:rsid w:val="006E5DAB"/>
    <w:rsid w:val="006E6019"/>
    <w:rsid w:val="006E6275"/>
    <w:rsid w:val="006F006C"/>
    <w:rsid w:val="006F05AD"/>
    <w:rsid w:val="006F0729"/>
    <w:rsid w:val="006F10B9"/>
    <w:rsid w:val="006F13CE"/>
    <w:rsid w:val="006F2D60"/>
    <w:rsid w:val="006F301F"/>
    <w:rsid w:val="006F342A"/>
    <w:rsid w:val="006F44D3"/>
    <w:rsid w:val="006F4BDD"/>
    <w:rsid w:val="006F4EFD"/>
    <w:rsid w:val="006F533B"/>
    <w:rsid w:val="006F5F02"/>
    <w:rsid w:val="006F7ADE"/>
    <w:rsid w:val="0070086A"/>
    <w:rsid w:val="0070136B"/>
    <w:rsid w:val="007018C5"/>
    <w:rsid w:val="007038E8"/>
    <w:rsid w:val="00703B72"/>
    <w:rsid w:val="00703FF2"/>
    <w:rsid w:val="007040CA"/>
    <w:rsid w:val="00705C31"/>
    <w:rsid w:val="00705CBD"/>
    <w:rsid w:val="00705FD5"/>
    <w:rsid w:val="00706B75"/>
    <w:rsid w:val="007072F6"/>
    <w:rsid w:val="00707E21"/>
    <w:rsid w:val="00710299"/>
    <w:rsid w:val="00710EDC"/>
    <w:rsid w:val="007117FC"/>
    <w:rsid w:val="00711A1E"/>
    <w:rsid w:val="00711F35"/>
    <w:rsid w:val="007122DB"/>
    <w:rsid w:val="0071236E"/>
    <w:rsid w:val="00712A43"/>
    <w:rsid w:val="00712B97"/>
    <w:rsid w:val="007131F6"/>
    <w:rsid w:val="007150F5"/>
    <w:rsid w:val="00715574"/>
    <w:rsid w:val="00715B78"/>
    <w:rsid w:val="00715B87"/>
    <w:rsid w:val="007167F0"/>
    <w:rsid w:val="007168FD"/>
    <w:rsid w:val="007173EA"/>
    <w:rsid w:val="00720922"/>
    <w:rsid w:val="00720F35"/>
    <w:rsid w:val="007217F8"/>
    <w:rsid w:val="00722F30"/>
    <w:rsid w:val="0072319D"/>
    <w:rsid w:val="007238F9"/>
    <w:rsid w:val="007251E9"/>
    <w:rsid w:val="007252ED"/>
    <w:rsid w:val="007256CB"/>
    <w:rsid w:val="007260B9"/>
    <w:rsid w:val="00726566"/>
    <w:rsid w:val="00726623"/>
    <w:rsid w:val="00726809"/>
    <w:rsid w:val="00726B6C"/>
    <w:rsid w:val="0073062D"/>
    <w:rsid w:val="00730A27"/>
    <w:rsid w:val="00730BB5"/>
    <w:rsid w:val="00730D7B"/>
    <w:rsid w:val="00731456"/>
    <w:rsid w:val="00731E41"/>
    <w:rsid w:val="00732082"/>
    <w:rsid w:val="00732624"/>
    <w:rsid w:val="00733A2E"/>
    <w:rsid w:val="00735E12"/>
    <w:rsid w:val="0073661E"/>
    <w:rsid w:val="007367E8"/>
    <w:rsid w:val="0073686B"/>
    <w:rsid w:val="00736E0F"/>
    <w:rsid w:val="00737335"/>
    <w:rsid w:val="007376BE"/>
    <w:rsid w:val="00740701"/>
    <w:rsid w:val="00741213"/>
    <w:rsid w:val="00742DBD"/>
    <w:rsid w:val="007431D4"/>
    <w:rsid w:val="00743244"/>
    <w:rsid w:val="00743B14"/>
    <w:rsid w:val="00743EF7"/>
    <w:rsid w:val="0074465F"/>
    <w:rsid w:val="0074491A"/>
    <w:rsid w:val="007454D8"/>
    <w:rsid w:val="007464C2"/>
    <w:rsid w:val="007465EA"/>
    <w:rsid w:val="00746A0B"/>
    <w:rsid w:val="00746A3F"/>
    <w:rsid w:val="00747745"/>
    <w:rsid w:val="00747C8F"/>
    <w:rsid w:val="00750FA8"/>
    <w:rsid w:val="00751436"/>
    <w:rsid w:val="007519A0"/>
    <w:rsid w:val="00752CE2"/>
    <w:rsid w:val="007532A7"/>
    <w:rsid w:val="00753DC0"/>
    <w:rsid w:val="007550F5"/>
    <w:rsid w:val="00755161"/>
    <w:rsid w:val="00756539"/>
    <w:rsid w:val="007565B0"/>
    <w:rsid w:val="007575F3"/>
    <w:rsid w:val="00757BF5"/>
    <w:rsid w:val="00757D32"/>
    <w:rsid w:val="0076052F"/>
    <w:rsid w:val="007617A8"/>
    <w:rsid w:val="007624FB"/>
    <w:rsid w:val="00762AD5"/>
    <w:rsid w:val="00762BE8"/>
    <w:rsid w:val="0076303F"/>
    <w:rsid w:val="0076329A"/>
    <w:rsid w:val="007637EE"/>
    <w:rsid w:val="0076441B"/>
    <w:rsid w:val="007651D4"/>
    <w:rsid w:val="007664B7"/>
    <w:rsid w:val="007665DD"/>
    <w:rsid w:val="00766C3E"/>
    <w:rsid w:val="00767917"/>
    <w:rsid w:val="0077080C"/>
    <w:rsid w:val="00771615"/>
    <w:rsid w:val="007718B7"/>
    <w:rsid w:val="00771CFD"/>
    <w:rsid w:val="00771D54"/>
    <w:rsid w:val="00772543"/>
    <w:rsid w:val="007732C3"/>
    <w:rsid w:val="00774329"/>
    <w:rsid w:val="00776319"/>
    <w:rsid w:val="00776970"/>
    <w:rsid w:val="007813D4"/>
    <w:rsid w:val="00781F2E"/>
    <w:rsid w:val="00782112"/>
    <w:rsid w:val="00783140"/>
    <w:rsid w:val="007834A6"/>
    <w:rsid w:val="0078362B"/>
    <w:rsid w:val="00783D60"/>
    <w:rsid w:val="007852BF"/>
    <w:rsid w:val="00785A0F"/>
    <w:rsid w:val="00785DB7"/>
    <w:rsid w:val="007863BC"/>
    <w:rsid w:val="0078682F"/>
    <w:rsid w:val="00786A4E"/>
    <w:rsid w:val="00786CD4"/>
    <w:rsid w:val="00786D86"/>
    <w:rsid w:val="007872A9"/>
    <w:rsid w:val="00790625"/>
    <w:rsid w:val="00790F76"/>
    <w:rsid w:val="0079181C"/>
    <w:rsid w:val="00791D2E"/>
    <w:rsid w:val="00791D7E"/>
    <w:rsid w:val="00792343"/>
    <w:rsid w:val="007934E4"/>
    <w:rsid w:val="007937D4"/>
    <w:rsid w:val="00793D60"/>
    <w:rsid w:val="007945B1"/>
    <w:rsid w:val="00794883"/>
    <w:rsid w:val="0079488B"/>
    <w:rsid w:val="00794D90"/>
    <w:rsid w:val="00795A0A"/>
    <w:rsid w:val="007A0352"/>
    <w:rsid w:val="007A038E"/>
    <w:rsid w:val="007A05D1"/>
    <w:rsid w:val="007A07D3"/>
    <w:rsid w:val="007A1AE3"/>
    <w:rsid w:val="007A37CD"/>
    <w:rsid w:val="007A38D1"/>
    <w:rsid w:val="007A3CD2"/>
    <w:rsid w:val="007A413C"/>
    <w:rsid w:val="007A46E7"/>
    <w:rsid w:val="007A4868"/>
    <w:rsid w:val="007A4A41"/>
    <w:rsid w:val="007B04CA"/>
    <w:rsid w:val="007B2467"/>
    <w:rsid w:val="007B2F84"/>
    <w:rsid w:val="007B304D"/>
    <w:rsid w:val="007B37B4"/>
    <w:rsid w:val="007B38DD"/>
    <w:rsid w:val="007B3A47"/>
    <w:rsid w:val="007B3C9A"/>
    <w:rsid w:val="007B43F7"/>
    <w:rsid w:val="007B47B7"/>
    <w:rsid w:val="007B4F10"/>
    <w:rsid w:val="007B500B"/>
    <w:rsid w:val="007B570B"/>
    <w:rsid w:val="007B5777"/>
    <w:rsid w:val="007B5B8C"/>
    <w:rsid w:val="007B5C63"/>
    <w:rsid w:val="007B7D88"/>
    <w:rsid w:val="007C099D"/>
    <w:rsid w:val="007C1A8A"/>
    <w:rsid w:val="007C1D15"/>
    <w:rsid w:val="007C216F"/>
    <w:rsid w:val="007C3679"/>
    <w:rsid w:val="007C3C20"/>
    <w:rsid w:val="007C403B"/>
    <w:rsid w:val="007C47DE"/>
    <w:rsid w:val="007C5E47"/>
    <w:rsid w:val="007C7057"/>
    <w:rsid w:val="007C75A2"/>
    <w:rsid w:val="007D0AD0"/>
    <w:rsid w:val="007D0E17"/>
    <w:rsid w:val="007D21CD"/>
    <w:rsid w:val="007D21EA"/>
    <w:rsid w:val="007D2206"/>
    <w:rsid w:val="007D2214"/>
    <w:rsid w:val="007D2679"/>
    <w:rsid w:val="007D32E7"/>
    <w:rsid w:val="007D4045"/>
    <w:rsid w:val="007D52C0"/>
    <w:rsid w:val="007D5DA8"/>
    <w:rsid w:val="007D691C"/>
    <w:rsid w:val="007D6C2C"/>
    <w:rsid w:val="007D72D6"/>
    <w:rsid w:val="007D746E"/>
    <w:rsid w:val="007D757B"/>
    <w:rsid w:val="007E0128"/>
    <w:rsid w:val="007E0E10"/>
    <w:rsid w:val="007E145B"/>
    <w:rsid w:val="007E14D3"/>
    <w:rsid w:val="007E1793"/>
    <w:rsid w:val="007E1969"/>
    <w:rsid w:val="007E21B2"/>
    <w:rsid w:val="007E34E0"/>
    <w:rsid w:val="007E43D1"/>
    <w:rsid w:val="007E46BD"/>
    <w:rsid w:val="007E5E21"/>
    <w:rsid w:val="007E60D3"/>
    <w:rsid w:val="007E7CB0"/>
    <w:rsid w:val="007F00B0"/>
    <w:rsid w:val="007F017C"/>
    <w:rsid w:val="007F0515"/>
    <w:rsid w:val="007F0E25"/>
    <w:rsid w:val="007F307C"/>
    <w:rsid w:val="007F3AC6"/>
    <w:rsid w:val="007F425F"/>
    <w:rsid w:val="007F483F"/>
    <w:rsid w:val="007F5428"/>
    <w:rsid w:val="007F5570"/>
    <w:rsid w:val="007F5C42"/>
    <w:rsid w:val="007F5D4E"/>
    <w:rsid w:val="007F6E5A"/>
    <w:rsid w:val="007F7970"/>
    <w:rsid w:val="0080028A"/>
    <w:rsid w:val="00800F1A"/>
    <w:rsid w:val="008011B2"/>
    <w:rsid w:val="008027D4"/>
    <w:rsid w:val="008027FE"/>
    <w:rsid w:val="00802B44"/>
    <w:rsid w:val="008049C6"/>
    <w:rsid w:val="0080653A"/>
    <w:rsid w:val="008105C4"/>
    <w:rsid w:val="00811224"/>
    <w:rsid w:val="008114D5"/>
    <w:rsid w:val="00812532"/>
    <w:rsid w:val="00813234"/>
    <w:rsid w:val="0081333B"/>
    <w:rsid w:val="00813F90"/>
    <w:rsid w:val="008148FF"/>
    <w:rsid w:val="00817138"/>
    <w:rsid w:val="00817582"/>
    <w:rsid w:val="00817663"/>
    <w:rsid w:val="0081777A"/>
    <w:rsid w:val="0082014F"/>
    <w:rsid w:val="00820285"/>
    <w:rsid w:val="008218FE"/>
    <w:rsid w:val="00822208"/>
    <w:rsid w:val="008236AB"/>
    <w:rsid w:val="00823D06"/>
    <w:rsid w:val="0082416B"/>
    <w:rsid w:val="0082434D"/>
    <w:rsid w:val="008243A3"/>
    <w:rsid w:val="00825243"/>
    <w:rsid w:val="008263B7"/>
    <w:rsid w:val="00826C29"/>
    <w:rsid w:val="00827583"/>
    <w:rsid w:val="00830411"/>
    <w:rsid w:val="00830E42"/>
    <w:rsid w:val="00831330"/>
    <w:rsid w:val="00831544"/>
    <w:rsid w:val="008317E7"/>
    <w:rsid w:val="00832058"/>
    <w:rsid w:val="00832146"/>
    <w:rsid w:val="00832207"/>
    <w:rsid w:val="00832A8F"/>
    <w:rsid w:val="00832C22"/>
    <w:rsid w:val="00833566"/>
    <w:rsid w:val="00834FD8"/>
    <w:rsid w:val="0083505D"/>
    <w:rsid w:val="00835431"/>
    <w:rsid w:val="00835CB8"/>
    <w:rsid w:val="0083605E"/>
    <w:rsid w:val="00836145"/>
    <w:rsid w:val="00836C9F"/>
    <w:rsid w:val="00837034"/>
    <w:rsid w:val="008374B7"/>
    <w:rsid w:val="008374EA"/>
    <w:rsid w:val="00837862"/>
    <w:rsid w:val="00837A9B"/>
    <w:rsid w:val="00838654"/>
    <w:rsid w:val="00841F7A"/>
    <w:rsid w:val="00842019"/>
    <w:rsid w:val="00842176"/>
    <w:rsid w:val="008422E2"/>
    <w:rsid w:val="00842D09"/>
    <w:rsid w:val="00842DCF"/>
    <w:rsid w:val="00843AEF"/>
    <w:rsid w:val="00843B34"/>
    <w:rsid w:val="00844094"/>
    <w:rsid w:val="00844960"/>
    <w:rsid w:val="00845903"/>
    <w:rsid w:val="00846ECA"/>
    <w:rsid w:val="0085022E"/>
    <w:rsid w:val="0085088E"/>
    <w:rsid w:val="00851A44"/>
    <w:rsid w:val="008521A6"/>
    <w:rsid w:val="0085238D"/>
    <w:rsid w:val="00852523"/>
    <w:rsid w:val="00852ECD"/>
    <w:rsid w:val="00852F9C"/>
    <w:rsid w:val="008531E7"/>
    <w:rsid w:val="00853597"/>
    <w:rsid w:val="00853DFD"/>
    <w:rsid w:val="0085474E"/>
    <w:rsid w:val="00854B29"/>
    <w:rsid w:val="00855633"/>
    <w:rsid w:val="0085583B"/>
    <w:rsid w:val="008576F4"/>
    <w:rsid w:val="00857B0F"/>
    <w:rsid w:val="00857C17"/>
    <w:rsid w:val="00860128"/>
    <w:rsid w:val="00861811"/>
    <w:rsid w:val="00862097"/>
    <w:rsid w:val="0086425E"/>
    <w:rsid w:val="00864662"/>
    <w:rsid w:val="00864763"/>
    <w:rsid w:val="008653E2"/>
    <w:rsid w:val="008654EA"/>
    <w:rsid w:val="008660A2"/>
    <w:rsid w:val="00866193"/>
    <w:rsid w:val="0086729B"/>
    <w:rsid w:val="00867537"/>
    <w:rsid w:val="008700CD"/>
    <w:rsid w:val="0087116E"/>
    <w:rsid w:val="00871997"/>
    <w:rsid w:val="00872277"/>
    <w:rsid w:val="00872AAE"/>
    <w:rsid w:val="00872D71"/>
    <w:rsid w:val="0087314B"/>
    <w:rsid w:val="00873150"/>
    <w:rsid w:val="008731E0"/>
    <w:rsid w:val="00873D49"/>
    <w:rsid w:val="00873F21"/>
    <w:rsid w:val="00875699"/>
    <w:rsid w:val="008761AD"/>
    <w:rsid w:val="00876D73"/>
    <w:rsid w:val="00877159"/>
    <w:rsid w:val="008773A8"/>
    <w:rsid w:val="0087778F"/>
    <w:rsid w:val="00880454"/>
    <w:rsid w:val="00880AA5"/>
    <w:rsid w:val="00880B6B"/>
    <w:rsid w:val="0088132A"/>
    <w:rsid w:val="00881634"/>
    <w:rsid w:val="00881635"/>
    <w:rsid w:val="00881A07"/>
    <w:rsid w:val="00882079"/>
    <w:rsid w:val="0088326F"/>
    <w:rsid w:val="00883A86"/>
    <w:rsid w:val="00883CCE"/>
    <w:rsid w:val="00885A96"/>
    <w:rsid w:val="0088639D"/>
    <w:rsid w:val="00886B3F"/>
    <w:rsid w:val="00887005"/>
    <w:rsid w:val="008879B4"/>
    <w:rsid w:val="00890735"/>
    <w:rsid w:val="008908F0"/>
    <w:rsid w:val="00891B5B"/>
    <w:rsid w:val="008921F7"/>
    <w:rsid w:val="00892750"/>
    <w:rsid w:val="0089276F"/>
    <w:rsid w:val="00892FB3"/>
    <w:rsid w:val="00893627"/>
    <w:rsid w:val="00893702"/>
    <w:rsid w:val="00893FA1"/>
    <w:rsid w:val="00894205"/>
    <w:rsid w:val="00894885"/>
    <w:rsid w:val="00895284"/>
    <w:rsid w:val="0089754A"/>
    <w:rsid w:val="00897B70"/>
    <w:rsid w:val="008A06F7"/>
    <w:rsid w:val="008A0E80"/>
    <w:rsid w:val="008A153F"/>
    <w:rsid w:val="008A1D12"/>
    <w:rsid w:val="008A1D7C"/>
    <w:rsid w:val="008A215E"/>
    <w:rsid w:val="008A3627"/>
    <w:rsid w:val="008A3732"/>
    <w:rsid w:val="008A3C9C"/>
    <w:rsid w:val="008A4424"/>
    <w:rsid w:val="008A5073"/>
    <w:rsid w:val="008A5A1B"/>
    <w:rsid w:val="008A60EE"/>
    <w:rsid w:val="008A6379"/>
    <w:rsid w:val="008A6A7A"/>
    <w:rsid w:val="008A74C3"/>
    <w:rsid w:val="008A769B"/>
    <w:rsid w:val="008A7E4E"/>
    <w:rsid w:val="008B078F"/>
    <w:rsid w:val="008B1308"/>
    <w:rsid w:val="008B1AC8"/>
    <w:rsid w:val="008B1B01"/>
    <w:rsid w:val="008B3B0F"/>
    <w:rsid w:val="008B433F"/>
    <w:rsid w:val="008B688A"/>
    <w:rsid w:val="008B6BBA"/>
    <w:rsid w:val="008B76B4"/>
    <w:rsid w:val="008C0798"/>
    <w:rsid w:val="008C0E2C"/>
    <w:rsid w:val="008C0EE2"/>
    <w:rsid w:val="008C153F"/>
    <w:rsid w:val="008C1AD8"/>
    <w:rsid w:val="008C3741"/>
    <w:rsid w:val="008C3829"/>
    <w:rsid w:val="008C44E9"/>
    <w:rsid w:val="008C4DBD"/>
    <w:rsid w:val="008C5A02"/>
    <w:rsid w:val="008C5F43"/>
    <w:rsid w:val="008C6231"/>
    <w:rsid w:val="008C6988"/>
    <w:rsid w:val="008C6D20"/>
    <w:rsid w:val="008C700D"/>
    <w:rsid w:val="008C7151"/>
    <w:rsid w:val="008C7425"/>
    <w:rsid w:val="008D10C0"/>
    <w:rsid w:val="008D21A2"/>
    <w:rsid w:val="008D2229"/>
    <w:rsid w:val="008D2B46"/>
    <w:rsid w:val="008D34D4"/>
    <w:rsid w:val="008D4046"/>
    <w:rsid w:val="008D462C"/>
    <w:rsid w:val="008D4C86"/>
    <w:rsid w:val="008D6F5E"/>
    <w:rsid w:val="008D7133"/>
    <w:rsid w:val="008D7DB3"/>
    <w:rsid w:val="008E071A"/>
    <w:rsid w:val="008E0EF1"/>
    <w:rsid w:val="008E1B7B"/>
    <w:rsid w:val="008E2344"/>
    <w:rsid w:val="008E27C2"/>
    <w:rsid w:val="008E3594"/>
    <w:rsid w:val="008E3747"/>
    <w:rsid w:val="008E4855"/>
    <w:rsid w:val="008E4C3D"/>
    <w:rsid w:val="008E5572"/>
    <w:rsid w:val="008E557D"/>
    <w:rsid w:val="008E67B0"/>
    <w:rsid w:val="008E7281"/>
    <w:rsid w:val="008E79F2"/>
    <w:rsid w:val="008F3B20"/>
    <w:rsid w:val="008F43E2"/>
    <w:rsid w:val="008F45E3"/>
    <w:rsid w:val="008F57EB"/>
    <w:rsid w:val="008F6B40"/>
    <w:rsid w:val="008F73B7"/>
    <w:rsid w:val="008F76C8"/>
    <w:rsid w:val="008F77AA"/>
    <w:rsid w:val="008F7CCA"/>
    <w:rsid w:val="00901174"/>
    <w:rsid w:val="009015C4"/>
    <w:rsid w:val="0090321D"/>
    <w:rsid w:val="009032DF"/>
    <w:rsid w:val="00904A5A"/>
    <w:rsid w:val="009062AE"/>
    <w:rsid w:val="00907304"/>
    <w:rsid w:val="0091063D"/>
    <w:rsid w:val="009112CD"/>
    <w:rsid w:val="00911746"/>
    <w:rsid w:val="00911BBD"/>
    <w:rsid w:val="00911D8F"/>
    <w:rsid w:val="009122A0"/>
    <w:rsid w:val="0091230F"/>
    <w:rsid w:val="00913D6D"/>
    <w:rsid w:val="009143F9"/>
    <w:rsid w:val="0091487F"/>
    <w:rsid w:val="00914A61"/>
    <w:rsid w:val="009160BB"/>
    <w:rsid w:val="00916667"/>
    <w:rsid w:val="00916B4D"/>
    <w:rsid w:val="00917036"/>
    <w:rsid w:val="0091714D"/>
    <w:rsid w:val="009176D5"/>
    <w:rsid w:val="00917AEA"/>
    <w:rsid w:val="00917EDF"/>
    <w:rsid w:val="009205AF"/>
    <w:rsid w:val="00920DEE"/>
    <w:rsid w:val="0092105D"/>
    <w:rsid w:val="0092177F"/>
    <w:rsid w:val="00921B67"/>
    <w:rsid w:val="0092274E"/>
    <w:rsid w:val="009250A7"/>
    <w:rsid w:val="00925445"/>
    <w:rsid w:val="00925481"/>
    <w:rsid w:val="0092577E"/>
    <w:rsid w:val="00926C7F"/>
    <w:rsid w:val="00927DFF"/>
    <w:rsid w:val="00931D1F"/>
    <w:rsid w:val="009328B6"/>
    <w:rsid w:val="00932BD0"/>
    <w:rsid w:val="00934CA6"/>
    <w:rsid w:val="00934D9F"/>
    <w:rsid w:val="00934E3C"/>
    <w:rsid w:val="00935346"/>
    <w:rsid w:val="00935A1A"/>
    <w:rsid w:val="00936794"/>
    <w:rsid w:val="00937FF8"/>
    <w:rsid w:val="00940DB0"/>
    <w:rsid w:val="00941AAD"/>
    <w:rsid w:val="00942B72"/>
    <w:rsid w:val="00942CD2"/>
    <w:rsid w:val="00944724"/>
    <w:rsid w:val="009454B0"/>
    <w:rsid w:val="0094597B"/>
    <w:rsid w:val="009459B0"/>
    <w:rsid w:val="00946317"/>
    <w:rsid w:val="009471CA"/>
    <w:rsid w:val="009473AD"/>
    <w:rsid w:val="00950129"/>
    <w:rsid w:val="0095044E"/>
    <w:rsid w:val="0095105B"/>
    <w:rsid w:val="00952079"/>
    <w:rsid w:val="009527E5"/>
    <w:rsid w:val="00952A46"/>
    <w:rsid w:val="009537B7"/>
    <w:rsid w:val="00953DBF"/>
    <w:rsid w:val="00955F11"/>
    <w:rsid w:val="00956695"/>
    <w:rsid w:val="00957A5D"/>
    <w:rsid w:val="00957E3E"/>
    <w:rsid w:val="00957EFF"/>
    <w:rsid w:val="00960335"/>
    <w:rsid w:val="009603FF"/>
    <w:rsid w:val="0096092E"/>
    <w:rsid w:val="00960DE3"/>
    <w:rsid w:val="00960E21"/>
    <w:rsid w:val="009610A1"/>
    <w:rsid w:val="00961934"/>
    <w:rsid w:val="00962508"/>
    <w:rsid w:val="00962F51"/>
    <w:rsid w:val="0096306A"/>
    <w:rsid w:val="00963CCE"/>
    <w:rsid w:val="00964068"/>
    <w:rsid w:val="00965475"/>
    <w:rsid w:val="00965BF4"/>
    <w:rsid w:val="00966116"/>
    <w:rsid w:val="009664A7"/>
    <w:rsid w:val="00966771"/>
    <w:rsid w:val="00966A94"/>
    <w:rsid w:val="0096767F"/>
    <w:rsid w:val="00970369"/>
    <w:rsid w:val="00970A3A"/>
    <w:rsid w:val="00970B03"/>
    <w:rsid w:val="009717A4"/>
    <w:rsid w:val="009728F8"/>
    <w:rsid w:val="00973094"/>
    <w:rsid w:val="009737D8"/>
    <w:rsid w:val="00973A34"/>
    <w:rsid w:val="009755CB"/>
    <w:rsid w:val="00975D2D"/>
    <w:rsid w:val="009825D9"/>
    <w:rsid w:val="00982AD6"/>
    <w:rsid w:val="00982BFC"/>
    <w:rsid w:val="00984778"/>
    <w:rsid w:val="00984A5B"/>
    <w:rsid w:val="00985222"/>
    <w:rsid w:val="00985FFB"/>
    <w:rsid w:val="00986619"/>
    <w:rsid w:val="009866B6"/>
    <w:rsid w:val="00986C7A"/>
    <w:rsid w:val="00986D36"/>
    <w:rsid w:val="009906CE"/>
    <w:rsid w:val="00990B53"/>
    <w:rsid w:val="00992800"/>
    <w:rsid w:val="00993607"/>
    <w:rsid w:val="009936B8"/>
    <w:rsid w:val="00993B38"/>
    <w:rsid w:val="00993CB7"/>
    <w:rsid w:val="009946D2"/>
    <w:rsid w:val="00994981"/>
    <w:rsid w:val="00995375"/>
    <w:rsid w:val="00997CD8"/>
    <w:rsid w:val="009A0E53"/>
    <w:rsid w:val="009A0F20"/>
    <w:rsid w:val="009A111D"/>
    <w:rsid w:val="009A15F6"/>
    <w:rsid w:val="009A1748"/>
    <w:rsid w:val="009A180A"/>
    <w:rsid w:val="009A1AF7"/>
    <w:rsid w:val="009A1DCF"/>
    <w:rsid w:val="009A255C"/>
    <w:rsid w:val="009A3B14"/>
    <w:rsid w:val="009A3FBB"/>
    <w:rsid w:val="009A4FF3"/>
    <w:rsid w:val="009A5283"/>
    <w:rsid w:val="009B02C7"/>
    <w:rsid w:val="009B070F"/>
    <w:rsid w:val="009B09EE"/>
    <w:rsid w:val="009B0C88"/>
    <w:rsid w:val="009B16E4"/>
    <w:rsid w:val="009B24B5"/>
    <w:rsid w:val="009B252E"/>
    <w:rsid w:val="009B30F9"/>
    <w:rsid w:val="009B3780"/>
    <w:rsid w:val="009B3C63"/>
    <w:rsid w:val="009B46D8"/>
    <w:rsid w:val="009B496B"/>
    <w:rsid w:val="009B512B"/>
    <w:rsid w:val="009B5627"/>
    <w:rsid w:val="009B5906"/>
    <w:rsid w:val="009B634A"/>
    <w:rsid w:val="009B6807"/>
    <w:rsid w:val="009B6A53"/>
    <w:rsid w:val="009B6A85"/>
    <w:rsid w:val="009B6BF7"/>
    <w:rsid w:val="009B7207"/>
    <w:rsid w:val="009B7D8E"/>
    <w:rsid w:val="009C050F"/>
    <w:rsid w:val="009C1644"/>
    <w:rsid w:val="009C227F"/>
    <w:rsid w:val="009C2F9F"/>
    <w:rsid w:val="009C43AB"/>
    <w:rsid w:val="009C4D0E"/>
    <w:rsid w:val="009C5B82"/>
    <w:rsid w:val="009C5C25"/>
    <w:rsid w:val="009C7430"/>
    <w:rsid w:val="009C76E4"/>
    <w:rsid w:val="009D07E5"/>
    <w:rsid w:val="009D08D5"/>
    <w:rsid w:val="009D0CA6"/>
    <w:rsid w:val="009D0D76"/>
    <w:rsid w:val="009D13C0"/>
    <w:rsid w:val="009D1CCC"/>
    <w:rsid w:val="009D2400"/>
    <w:rsid w:val="009D294D"/>
    <w:rsid w:val="009D29E4"/>
    <w:rsid w:val="009D3556"/>
    <w:rsid w:val="009D439F"/>
    <w:rsid w:val="009D4562"/>
    <w:rsid w:val="009D4A17"/>
    <w:rsid w:val="009D6D02"/>
    <w:rsid w:val="009E03E4"/>
    <w:rsid w:val="009E0595"/>
    <w:rsid w:val="009E0AF8"/>
    <w:rsid w:val="009E1077"/>
    <w:rsid w:val="009E129D"/>
    <w:rsid w:val="009E13E5"/>
    <w:rsid w:val="009E183B"/>
    <w:rsid w:val="009E1A64"/>
    <w:rsid w:val="009E2C2B"/>
    <w:rsid w:val="009E2FAF"/>
    <w:rsid w:val="009E3346"/>
    <w:rsid w:val="009E3E66"/>
    <w:rsid w:val="009E5F14"/>
    <w:rsid w:val="009F0401"/>
    <w:rsid w:val="009F0B27"/>
    <w:rsid w:val="009F0B4F"/>
    <w:rsid w:val="009F1DBB"/>
    <w:rsid w:val="009F24D0"/>
    <w:rsid w:val="009F26D8"/>
    <w:rsid w:val="009F4031"/>
    <w:rsid w:val="009F4B48"/>
    <w:rsid w:val="009F4C7D"/>
    <w:rsid w:val="009F5CB0"/>
    <w:rsid w:val="00A0004E"/>
    <w:rsid w:val="00A002C6"/>
    <w:rsid w:val="00A01761"/>
    <w:rsid w:val="00A0259A"/>
    <w:rsid w:val="00A02A8C"/>
    <w:rsid w:val="00A02F7D"/>
    <w:rsid w:val="00A02FC9"/>
    <w:rsid w:val="00A038E0"/>
    <w:rsid w:val="00A039B7"/>
    <w:rsid w:val="00A03B6A"/>
    <w:rsid w:val="00A04DF6"/>
    <w:rsid w:val="00A05E88"/>
    <w:rsid w:val="00A06201"/>
    <w:rsid w:val="00A0633F"/>
    <w:rsid w:val="00A070C9"/>
    <w:rsid w:val="00A100BD"/>
    <w:rsid w:val="00A109DF"/>
    <w:rsid w:val="00A118EC"/>
    <w:rsid w:val="00A11AA8"/>
    <w:rsid w:val="00A126A8"/>
    <w:rsid w:val="00A1304A"/>
    <w:rsid w:val="00A136E6"/>
    <w:rsid w:val="00A140C4"/>
    <w:rsid w:val="00A1532F"/>
    <w:rsid w:val="00A15A98"/>
    <w:rsid w:val="00A1608D"/>
    <w:rsid w:val="00A16A05"/>
    <w:rsid w:val="00A16CA7"/>
    <w:rsid w:val="00A171B1"/>
    <w:rsid w:val="00A20E46"/>
    <w:rsid w:val="00A21138"/>
    <w:rsid w:val="00A21303"/>
    <w:rsid w:val="00A21877"/>
    <w:rsid w:val="00A21DD4"/>
    <w:rsid w:val="00A22867"/>
    <w:rsid w:val="00A22E3B"/>
    <w:rsid w:val="00A24BF6"/>
    <w:rsid w:val="00A25927"/>
    <w:rsid w:val="00A26A1B"/>
    <w:rsid w:val="00A26D9A"/>
    <w:rsid w:val="00A30536"/>
    <w:rsid w:val="00A306E7"/>
    <w:rsid w:val="00A31A08"/>
    <w:rsid w:val="00A31B64"/>
    <w:rsid w:val="00A32629"/>
    <w:rsid w:val="00A328FC"/>
    <w:rsid w:val="00A32FDF"/>
    <w:rsid w:val="00A34203"/>
    <w:rsid w:val="00A361D1"/>
    <w:rsid w:val="00A379BE"/>
    <w:rsid w:val="00A37CDB"/>
    <w:rsid w:val="00A40405"/>
    <w:rsid w:val="00A408AE"/>
    <w:rsid w:val="00A40E4C"/>
    <w:rsid w:val="00A418F5"/>
    <w:rsid w:val="00A420EE"/>
    <w:rsid w:val="00A4213F"/>
    <w:rsid w:val="00A425B8"/>
    <w:rsid w:val="00A426BF"/>
    <w:rsid w:val="00A42FCC"/>
    <w:rsid w:val="00A43892"/>
    <w:rsid w:val="00A43B86"/>
    <w:rsid w:val="00A44429"/>
    <w:rsid w:val="00A4464D"/>
    <w:rsid w:val="00A44C12"/>
    <w:rsid w:val="00A44C5D"/>
    <w:rsid w:val="00A453C7"/>
    <w:rsid w:val="00A45D9C"/>
    <w:rsid w:val="00A4633F"/>
    <w:rsid w:val="00A46B7F"/>
    <w:rsid w:val="00A46C4C"/>
    <w:rsid w:val="00A47999"/>
    <w:rsid w:val="00A47F84"/>
    <w:rsid w:val="00A5055B"/>
    <w:rsid w:val="00A5161A"/>
    <w:rsid w:val="00A52617"/>
    <w:rsid w:val="00A545B6"/>
    <w:rsid w:val="00A54837"/>
    <w:rsid w:val="00A5496A"/>
    <w:rsid w:val="00A55A23"/>
    <w:rsid w:val="00A56429"/>
    <w:rsid w:val="00A56A21"/>
    <w:rsid w:val="00A5725E"/>
    <w:rsid w:val="00A57294"/>
    <w:rsid w:val="00A5746B"/>
    <w:rsid w:val="00A60964"/>
    <w:rsid w:val="00A60E3A"/>
    <w:rsid w:val="00A62B04"/>
    <w:rsid w:val="00A62EE3"/>
    <w:rsid w:val="00A63312"/>
    <w:rsid w:val="00A638EE"/>
    <w:rsid w:val="00A63BB0"/>
    <w:rsid w:val="00A63E79"/>
    <w:rsid w:val="00A64411"/>
    <w:rsid w:val="00A648A0"/>
    <w:rsid w:val="00A65820"/>
    <w:rsid w:val="00A65907"/>
    <w:rsid w:val="00A66139"/>
    <w:rsid w:val="00A67071"/>
    <w:rsid w:val="00A67191"/>
    <w:rsid w:val="00A6737F"/>
    <w:rsid w:val="00A674F6"/>
    <w:rsid w:val="00A679FA"/>
    <w:rsid w:val="00A702E8"/>
    <w:rsid w:val="00A7069F"/>
    <w:rsid w:val="00A730CC"/>
    <w:rsid w:val="00A73B6B"/>
    <w:rsid w:val="00A74A45"/>
    <w:rsid w:val="00A74FAD"/>
    <w:rsid w:val="00A75091"/>
    <w:rsid w:val="00A75340"/>
    <w:rsid w:val="00A75601"/>
    <w:rsid w:val="00A7561A"/>
    <w:rsid w:val="00A76722"/>
    <w:rsid w:val="00A768DB"/>
    <w:rsid w:val="00A814C4"/>
    <w:rsid w:val="00A81E3E"/>
    <w:rsid w:val="00A82024"/>
    <w:rsid w:val="00A822F5"/>
    <w:rsid w:val="00A82C94"/>
    <w:rsid w:val="00A82F29"/>
    <w:rsid w:val="00A83BE3"/>
    <w:rsid w:val="00A83BFF"/>
    <w:rsid w:val="00A83DD0"/>
    <w:rsid w:val="00A84F4C"/>
    <w:rsid w:val="00A8723F"/>
    <w:rsid w:val="00A87580"/>
    <w:rsid w:val="00A87E03"/>
    <w:rsid w:val="00A914CD"/>
    <w:rsid w:val="00A929D4"/>
    <w:rsid w:val="00A92BB2"/>
    <w:rsid w:val="00A92D56"/>
    <w:rsid w:val="00A93A7F"/>
    <w:rsid w:val="00A93B4D"/>
    <w:rsid w:val="00A93D37"/>
    <w:rsid w:val="00A94C83"/>
    <w:rsid w:val="00A94E64"/>
    <w:rsid w:val="00A96A04"/>
    <w:rsid w:val="00A973B7"/>
    <w:rsid w:val="00A979E8"/>
    <w:rsid w:val="00A97F1B"/>
    <w:rsid w:val="00AA0AC6"/>
    <w:rsid w:val="00AA0CB3"/>
    <w:rsid w:val="00AA0ECF"/>
    <w:rsid w:val="00AA19A0"/>
    <w:rsid w:val="00AA1EC4"/>
    <w:rsid w:val="00AA35D5"/>
    <w:rsid w:val="00AA4293"/>
    <w:rsid w:val="00AA498B"/>
    <w:rsid w:val="00AA4AED"/>
    <w:rsid w:val="00AA5378"/>
    <w:rsid w:val="00AA63AD"/>
    <w:rsid w:val="00AA72A7"/>
    <w:rsid w:val="00AA735A"/>
    <w:rsid w:val="00AAD1F5"/>
    <w:rsid w:val="00AB0535"/>
    <w:rsid w:val="00AB0ABD"/>
    <w:rsid w:val="00AB0ABE"/>
    <w:rsid w:val="00AB10DD"/>
    <w:rsid w:val="00AB123F"/>
    <w:rsid w:val="00AB1B44"/>
    <w:rsid w:val="00AB200D"/>
    <w:rsid w:val="00AB25F5"/>
    <w:rsid w:val="00AB387B"/>
    <w:rsid w:val="00AB51C2"/>
    <w:rsid w:val="00AB5611"/>
    <w:rsid w:val="00AB56CE"/>
    <w:rsid w:val="00AB58A0"/>
    <w:rsid w:val="00AB636C"/>
    <w:rsid w:val="00AB638A"/>
    <w:rsid w:val="00AB66F8"/>
    <w:rsid w:val="00AC020C"/>
    <w:rsid w:val="00AC042F"/>
    <w:rsid w:val="00AC0C9E"/>
    <w:rsid w:val="00AC0D3B"/>
    <w:rsid w:val="00AC17C2"/>
    <w:rsid w:val="00AC2004"/>
    <w:rsid w:val="00AC3A3E"/>
    <w:rsid w:val="00AC3F94"/>
    <w:rsid w:val="00AC450F"/>
    <w:rsid w:val="00AC5CCA"/>
    <w:rsid w:val="00AC6227"/>
    <w:rsid w:val="00AC6F16"/>
    <w:rsid w:val="00AC7987"/>
    <w:rsid w:val="00AC7C4C"/>
    <w:rsid w:val="00AD0949"/>
    <w:rsid w:val="00AD0BDB"/>
    <w:rsid w:val="00AD0C44"/>
    <w:rsid w:val="00AD1408"/>
    <w:rsid w:val="00AD231B"/>
    <w:rsid w:val="00AD3859"/>
    <w:rsid w:val="00AD417E"/>
    <w:rsid w:val="00AD4481"/>
    <w:rsid w:val="00AD54B8"/>
    <w:rsid w:val="00AD5539"/>
    <w:rsid w:val="00AD6578"/>
    <w:rsid w:val="00AD6593"/>
    <w:rsid w:val="00AD6AF0"/>
    <w:rsid w:val="00AD7C4F"/>
    <w:rsid w:val="00AE03D0"/>
    <w:rsid w:val="00AE05F7"/>
    <w:rsid w:val="00AE0C64"/>
    <w:rsid w:val="00AE126C"/>
    <w:rsid w:val="00AE28BF"/>
    <w:rsid w:val="00AE2DB5"/>
    <w:rsid w:val="00AE306B"/>
    <w:rsid w:val="00AE30C2"/>
    <w:rsid w:val="00AE35FE"/>
    <w:rsid w:val="00AE3B77"/>
    <w:rsid w:val="00AE3E44"/>
    <w:rsid w:val="00AE45A7"/>
    <w:rsid w:val="00AE5158"/>
    <w:rsid w:val="00AE54D5"/>
    <w:rsid w:val="00AE674D"/>
    <w:rsid w:val="00AE6B6F"/>
    <w:rsid w:val="00AE6EE1"/>
    <w:rsid w:val="00AE7C2A"/>
    <w:rsid w:val="00AF178A"/>
    <w:rsid w:val="00AF1F2B"/>
    <w:rsid w:val="00AF21ED"/>
    <w:rsid w:val="00AF2CF5"/>
    <w:rsid w:val="00AF4448"/>
    <w:rsid w:val="00AF466B"/>
    <w:rsid w:val="00AF4AED"/>
    <w:rsid w:val="00AF4E55"/>
    <w:rsid w:val="00AF6A3D"/>
    <w:rsid w:val="00AF70BA"/>
    <w:rsid w:val="00AF7113"/>
    <w:rsid w:val="00AF7372"/>
    <w:rsid w:val="00AF76E4"/>
    <w:rsid w:val="00B0176A"/>
    <w:rsid w:val="00B01D45"/>
    <w:rsid w:val="00B01F81"/>
    <w:rsid w:val="00B028FF"/>
    <w:rsid w:val="00B02A45"/>
    <w:rsid w:val="00B02C78"/>
    <w:rsid w:val="00B03451"/>
    <w:rsid w:val="00B0518F"/>
    <w:rsid w:val="00B055C5"/>
    <w:rsid w:val="00B05E99"/>
    <w:rsid w:val="00B0626E"/>
    <w:rsid w:val="00B06AC1"/>
    <w:rsid w:val="00B06B9F"/>
    <w:rsid w:val="00B070C7"/>
    <w:rsid w:val="00B0787A"/>
    <w:rsid w:val="00B07F74"/>
    <w:rsid w:val="00B10B97"/>
    <w:rsid w:val="00B10F17"/>
    <w:rsid w:val="00B119F6"/>
    <w:rsid w:val="00B12E87"/>
    <w:rsid w:val="00B15036"/>
    <w:rsid w:val="00B15F07"/>
    <w:rsid w:val="00B15FD9"/>
    <w:rsid w:val="00B16158"/>
    <w:rsid w:val="00B163A9"/>
    <w:rsid w:val="00B16C71"/>
    <w:rsid w:val="00B172D7"/>
    <w:rsid w:val="00B1775B"/>
    <w:rsid w:val="00B17BC0"/>
    <w:rsid w:val="00B20529"/>
    <w:rsid w:val="00B20CB7"/>
    <w:rsid w:val="00B21380"/>
    <w:rsid w:val="00B2182E"/>
    <w:rsid w:val="00B219BC"/>
    <w:rsid w:val="00B21CAB"/>
    <w:rsid w:val="00B22C29"/>
    <w:rsid w:val="00B22DBA"/>
    <w:rsid w:val="00B23144"/>
    <w:rsid w:val="00B2323B"/>
    <w:rsid w:val="00B237B4"/>
    <w:rsid w:val="00B24BA7"/>
    <w:rsid w:val="00B2531E"/>
    <w:rsid w:val="00B267A1"/>
    <w:rsid w:val="00B26B0B"/>
    <w:rsid w:val="00B273AC"/>
    <w:rsid w:val="00B31772"/>
    <w:rsid w:val="00B31C78"/>
    <w:rsid w:val="00B326DF"/>
    <w:rsid w:val="00B32AFD"/>
    <w:rsid w:val="00B333B9"/>
    <w:rsid w:val="00B342BD"/>
    <w:rsid w:val="00B34482"/>
    <w:rsid w:val="00B3465C"/>
    <w:rsid w:val="00B34C7E"/>
    <w:rsid w:val="00B35195"/>
    <w:rsid w:val="00B357E4"/>
    <w:rsid w:val="00B35A18"/>
    <w:rsid w:val="00B37820"/>
    <w:rsid w:val="00B37B4A"/>
    <w:rsid w:val="00B42706"/>
    <w:rsid w:val="00B4310A"/>
    <w:rsid w:val="00B431CF"/>
    <w:rsid w:val="00B461E3"/>
    <w:rsid w:val="00B46329"/>
    <w:rsid w:val="00B4709A"/>
    <w:rsid w:val="00B4799C"/>
    <w:rsid w:val="00B47ED7"/>
    <w:rsid w:val="00B47FCC"/>
    <w:rsid w:val="00B50719"/>
    <w:rsid w:val="00B51548"/>
    <w:rsid w:val="00B517A4"/>
    <w:rsid w:val="00B5198D"/>
    <w:rsid w:val="00B51B25"/>
    <w:rsid w:val="00B51B89"/>
    <w:rsid w:val="00B51FD6"/>
    <w:rsid w:val="00B52055"/>
    <w:rsid w:val="00B5235A"/>
    <w:rsid w:val="00B529F8"/>
    <w:rsid w:val="00B5365A"/>
    <w:rsid w:val="00B54820"/>
    <w:rsid w:val="00B551CA"/>
    <w:rsid w:val="00B55586"/>
    <w:rsid w:val="00B5708D"/>
    <w:rsid w:val="00B605C0"/>
    <w:rsid w:val="00B608F5"/>
    <w:rsid w:val="00B6100C"/>
    <w:rsid w:val="00B6111F"/>
    <w:rsid w:val="00B61CFE"/>
    <w:rsid w:val="00B629EB"/>
    <w:rsid w:val="00B62AC1"/>
    <w:rsid w:val="00B63454"/>
    <w:rsid w:val="00B63881"/>
    <w:rsid w:val="00B63DA3"/>
    <w:rsid w:val="00B64084"/>
    <w:rsid w:val="00B64C7B"/>
    <w:rsid w:val="00B65157"/>
    <w:rsid w:val="00B66157"/>
    <w:rsid w:val="00B669F0"/>
    <w:rsid w:val="00B66ACA"/>
    <w:rsid w:val="00B66B9B"/>
    <w:rsid w:val="00B67952"/>
    <w:rsid w:val="00B67FF3"/>
    <w:rsid w:val="00B7112C"/>
    <w:rsid w:val="00B712B0"/>
    <w:rsid w:val="00B71FBF"/>
    <w:rsid w:val="00B7260F"/>
    <w:rsid w:val="00B72CED"/>
    <w:rsid w:val="00B73EFA"/>
    <w:rsid w:val="00B74832"/>
    <w:rsid w:val="00B74992"/>
    <w:rsid w:val="00B749DD"/>
    <w:rsid w:val="00B74DCD"/>
    <w:rsid w:val="00B762B8"/>
    <w:rsid w:val="00B7663D"/>
    <w:rsid w:val="00B76883"/>
    <w:rsid w:val="00B774FC"/>
    <w:rsid w:val="00B77DC4"/>
    <w:rsid w:val="00B81BBB"/>
    <w:rsid w:val="00B82137"/>
    <w:rsid w:val="00B82EDC"/>
    <w:rsid w:val="00B8379F"/>
    <w:rsid w:val="00B8459A"/>
    <w:rsid w:val="00B84CF5"/>
    <w:rsid w:val="00B85C26"/>
    <w:rsid w:val="00B85E24"/>
    <w:rsid w:val="00B863AA"/>
    <w:rsid w:val="00B865B7"/>
    <w:rsid w:val="00B86C47"/>
    <w:rsid w:val="00B86D04"/>
    <w:rsid w:val="00B86F9D"/>
    <w:rsid w:val="00B87D42"/>
    <w:rsid w:val="00B90723"/>
    <w:rsid w:val="00B90CCF"/>
    <w:rsid w:val="00B90FC8"/>
    <w:rsid w:val="00B9310B"/>
    <w:rsid w:val="00B94011"/>
    <w:rsid w:val="00B94133"/>
    <w:rsid w:val="00B942F4"/>
    <w:rsid w:val="00B9576C"/>
    <w:rsid w:val="00B95C9C"/>
    <w:rsid w:val="00B964F2"/>
    <w:rsid w:val="00B96946"/>
    <w:rsid w:val="00B975EC"/>
    <w:rsid w:val="00BA02AC"/>
    <w:rsid w:val="00BA04CC"/>
    <w:rsid w:val="00BA065B"/>
    <w:rsid w:val="00BA0D6B"/>
    <w:rsid w:val="00BA0E70"/>
    <w:rsid w:val="00BA34DD"/>
    <w:rsid w:val="00BA3DE3"/>
    <w:rsid w:val="00BA480C"/>
    <w:rsid w:val="00BA6363"/>
    <w:rsid w:val="00BA6AA3"/>
    <w:rsid w:val="00BA7655"/>
    <w:rsid w:val="00BA785E"/>
    <w:rsid w:val="00BA7A4D"/>
    <w:rsid w:val="00BB077C"/>
    <w:rsid w:val="00BB29CB"/>
    <w:rsid w:val="00BB2C1D"/>
    <w:rsid w:val="00BB31B5"/>
    <w:rsid w:val="00BB41B6"/>
    <w:rsid w:val="00BB42A8"/>
    <w:rsid w:val="00BB47C5"/>
    <w:rsid w:val="00BB4EF3"/>
    <w:rsid w:val="00BB580D"/>
    <w:rsid w:val="00BB5A62"/>
    <w:rsid w:val="00BB5DEE"/>
    <w:rsid w:val="00BB725A"/>
    <w:rsid w:val="00BC0E45"/>
    <w:rsid w:val="00BC1EF9"/>
    <w:rsid w:val="00BC4683"/>
    <w:rsid w:val="00BC46CB"/>
    <w:rsid w:val="00BC48CC"/>
    <w:rsid w:val="00BC49FD"/>
    <w:rsid w:val="00BC5142"/>
    <w:rsid w:val="00BD010F"/>
    <w:rsid w:val="00BD1ED5"/>
    <w:rsid w:val="00BD2C66"/>
    <w:rsid w:val="00BD48D4"/>
    <w:rsid w:val="00BD537C"/>
    <w:rsid w:val="00BD5B34"/>
    <w:rsid w:val="00BD6555"/>
    <w:rsid w:val="00BD6AB3"/>
    <w:rsid w:val="00BD774D"/>
    <w:rsid w:val="00BD7D29"/>
    <w:rsid w:val="00BE06B2"/>
    <w:rsid w:val="00BE12B4"/>
    <w:rsid w:val="00BE2071"/>
    <w:rsid w:val="00BE37DE"/>
    <w:rsid w:val="00BE3877"/>
    <w:rsid w:val="00BE629A"/>
    <w:rsid w:val="00BE6437"/>
    <w:rsid w:val="00BE6C16"/>
    <w:rsid w:val="00BE7777"/>
    <w:rsid w:val="00BE78A5"/>
    <w:rsid w:val="00BE7C94"/>
    <w:rsid w:val="00BF08D7"/>
    <w:rsid w:val="00BF0BA9"/>
    <w:rsid w:val="00BF1AFE"/>
    <w:rsid w:val="00BF34BD"/>
    <w:rsid w:val="00BF3B63"/>
    <w:rsid w:val="00BF3C53"/>
    <w:rsid w:val="00BF479B"/>
    <w:rsid w:val="00BF5128"/>
    <w:rsid w:val="00BF54FD"/>
    <w:rsid w:val="00BF62ED"/>
    <w:rsid w:val="00BF6BD4"/>
    <w:rsid w:val="00BF727B"/>
    <w:rsid w:val="00BF76AE"/>
    <w:rsid w:val="00BF7B13"/>
    <w:rsid w:val="00BF7C0E"/>
    <w:rsid w:val="00C007CD"/>
    <w:rsid w:val="00C008B2"/>
    <w:rsid w:val="00C008BA"/>
    <w:rsid w:val="00C00A2C"/>
    <w:rsid w:val="00C0164C"/>
    <w:rsid w:val="00C01DA8"/>
    <w:rsid w:val="00C01E13"/>
    <w:rsid w:val="00C03BF5"/>
    <w:rsid w:val="00C050EA"/>
    <w:rsid w:val="00C05770"/>
    <w:rsid w:val="00C05EA9"/>
    <w:rsid w:val="00C078F9"/>
    <w:rsid w:val="00C1012D"/>
    <w:rsid w:val="00C10266"/>
    <w:rsid w:val="00C107B0"/>
    <w:rsid w:val="00C10923"/>
    <w:rsid w:val="00C10B7B"/>
    <w:rsid w:val="00C11510"/>
    <w:rsid w:val="00C11919"/>
    <w:rsid w:val="00C11D6D"/>
    <w:rsid w:val="00C1201C"/>
    <w:rsid w:val="00C12066"/>
    <w:rsid w:val="00C1272E"/>
    <w:rsid w:val="00C138AC"/>
    <w:rsid w:val="00C142C0"/>
    <w:rsid w:val="00C15124"/>
    <w:rsid w:val="00C15376"/>
    <w:rsid w:val="00C1540F"/>
    <w:rsid w:val="00C16752"/>
    <w:rsid w:val="00C169F8"/>
    <w:rsid w:val="00C1757F"/>
    <w:rsid w:val="00C17B6E"/>
    <w:rsid w:val="00C2104E"/>
    <w:rsid w:val="00C21190"/>
    <w:rsid w:val="00C211A3"/>
    <w:rsid w:val="00C21D77"/>
    <w:rsid w:val="00C2273C"/>
    <w:rsid w:val="00C23B66"/>
    <w:rsid w:val="00C24DF8"/>
    <w:rsid w:val="00C2554F"/>
    <w:rsid w:val="00C257AC"/>
    <w:rsid w:val="00C25AED"/>
    <w:rsid w:val="00C2603B"/>
    <w:rsid w:val="00C2779B"/>
    <w:rsid w:val="00C303EA"/>
    <w:rsid w:val="00C30647"/>
    <w:rsid w:val="00C31511"/>
    <w:rsid w:val="00C33850"/>
    <w:rsid w:val="00C338EC"/>
    <w:rsid w:val="00C33B62"/>
    <w:rsid w:val="00C33B7B"/>
    <w:rsid w:val="00C34109"/>
    <w:rsid w:val="00C35483"/>
    <w:rsid w:val="00C3572E"/>
    <w:rsid w:val="00C35A34"/>
    <w:rsid w:val="00C36959"/>
    <w:rsid w:val="00C36FDA"/>
    <w:rsid w:val="00C37459"/>
    <w:rsid w:val="00C40022"/>
    <w:rsid w:val="00C401A2"/>
    <w:rsid w:val="00C401A9"/>
    <w:rsid w:val="00C4060C"/>
    <w:rsid w:val="00C41EBD"/>
    <w:rsid w:val="00C41EC0"/>
    <w:rsid w:val="00C42260"/>
    <w:rsid w:val="00C42D3F"/>
    <w:rsid w:val="00C43CEE"/>
    <w:rsid w:val="00C45E3A"/>
    <w:rsid w:val="00C46569"/>
    <w:rsid w:val="00C46F7F"/>
    <w:rsid w:val="00C470C6"/>
    <w:rsid w:val="00C479C2"/>
    <w:rsid w:val="00C479D3"/>
    <w:rsid w:val="00C47C07"/>
    <w:rsid w:val="00C51235"/>
    <w:rsid w:val="00C513AB"/>
    <w:rsid w:val="00C52066"/>
    <w:rsid w:val="00C5350B"/>
    <w:rsid w:val="00C54CEF"/>
    <w:rsid w:val="00C54F33"/>
    <w:rsid w:val="00C55384"/>
    <w:rsid w:val="00C56CD4"/>
    <w:rsid w:val="00C57B67"/>
    <w:rsid w:val="00C60FA3"/>
    <w:rsid w:val="00C61118"/>
    <w:rsid w:val="00C61C49"/>
    <w:rsid w:val="00C61C8C"/>
    <w:rsid w:val="00C62B15"/>
    <w:rsid w:val="00C639AF"/>
    <w:rsid w:val="00C64082"/>
    <w:rsid w:val="00C6469D"/>
    <w:rsid w:val="00C649AF"/>
    <w:rsid w:val="00C65357"/>
    <w:rsid w:val="00C6692E"/>
    <w:rsid w:val="00C66FD3"/>
    <w:rsid w:val="00C6704C"/>
    <w:rsid w:val="00C71F7C"/>
    <w:rsid w:val="00C72A09"/>
    <w:rsid w:val="00C72F4F"/>
    <w:rsid w:val="00C73BBF"/>
    <w:rsid w:val="00C73F81"/>
    <w:rsid w:val="00C74794"/>
    <w:rsid w:val="00C74980"/>
    <w:rsid w:val="00C74EB4"/>
    <w:rsid w:val="00C75CC3"/>
    <w:rsid w:val="00C76534"/>
    <w:rsid w:val="00C7706A"/>
    <w:rsid w:val="00C7706E"/>
    <w:rsid w:val="00C7721D"/>
    <w:rsid w:val="00C80B70"/>
    <w:rsid w:val="00C80C84"/>
    <w:rsid w:val="00C80FE4"/>
    <w:rsid w:val="00C81055"/>
    <w:rsid w:val="00C81256"/>
    <w:rsid w:val="00C81C6C"/>
    <w:rsid w:val="00C81E77"/>
    <w:rsid w:val="00C84181"/>
    <w:rsid w:val="00C846E7"/>
    <w:rsid w:val="00C84DDA"/>
    <w:rsid w:val="00C854CA"/>
    <w:rsid w:val="00C86235"/>
    <w:rsid w:val="00C86317"/>
    <w:rsid w:val="00C86665"/>
    <w:rsid w:val="00C91CAD"/>
    <w:rsid w:val="00C923F1"/>
    <w:rsid w:val="00C93058"/>
    <w:rsid w:val="00C93200"/>
    <w:rsid w:val="00C9381E"/>
    <w:rsid w:val="00C938A4"/>
    <w:rsid w:val="00C943A3"/>
    <w:rsid w:val="00C94880"/>
    <w:rsid w:val="00C97141"/>
    <w:rsid w:val="00CA116A"/>
    <w:rsid w:val="00CA1D9E"/>
    <w:rsid w:val="00CA1FEB"/>
    <w:rsid w:val="00CA282F"/>
    <w:rsid w:val="00CA3075"/>
    <w:rsid w:val="00CA3792"/>
    <w:rsid w:val="00CA37BB"/>
    <w:rsid w:val="00CA38D7"/>
    <w:rsid w:val="00CA3A0A"/>
    <w:rsid w:val="00CA4550"/>
    <w:rsid w:val="00CA5379"/>
    <w:rsid w:val="00CA5EA5"/>
    <w:rsid w:val="00CA620B"/>
    <w:rsid w:val="00CA737C"/>
    <w:rsid w:val="00CB0128"/>
    <w:rsid w:val="00CB0896"/>
    <w:rsid w:val="00CB1028"/>
    <w:rsid w:val="00CB153E"/>
    <w:rsid w:val="00CB1972"/>
    <w:rsid w:val="00CB2827"/>
    <w:rsid w:val="00CB3005"/>
    <w:rsid w:val="00CB3861"/>
    <w:rsid w:val="00CB4ABE"/>
    <w:rsid w:val="00CB4F7F"/>
    <w:rsid w:val="00CB53E9"/>
    <w:rsid w:val="00CB612B"/>
    <w:rsid w:val="00CB7604"/>
    <w:rsid w:val="00CC0AC1"/>
    <w:rsid w:val="00CC14EC"/>
    <w:rsid w:val="00CC1BF9"/>
    <w:rsid w:val="00CC2258"/>
    <w:rsid w:val="00CC2506"/>
    <w:rsid w:val="00CC258C"/>
    <w:rsid w:val="00CC2606"/>
    <w:rsid w:val="00CC38C6"/>
    <w:rsid w:val="00CC53FB"/>
    <w:rsid w:val="00CC5E52"/>
    <w:rsid w:val="00CD07EA"/>
    <w:rsid w:val="00CD1C6D"/>
    <w:rsid w:val="00CD1D01"/>
    <w:rsid w:val="00CD1FE4"/>
    <w:rsid w:val="00CD25EB"/>
    <w:rsid w:val="00CD2D88"/>
    <w:rsid w:val="00CD3696"/>
    <w:rsid w:val="00CD36F8"/>
    <w:rsid w:val="00CD4198"/>
    <w:rsid w:val="00CD444B"/>
    <w:rsid w:val="00CD4D0A"/>
    <w:rsid w:val="00CD516E"/>
    <w:rsid w:val="00CD6594"/>
    <w:rsid w:val="00CD77AB"/>
    <w:rsid w:val="00CE06B2"/>
    <w:rsid w:val="00CE127B"/>
    <w:rsid w:val="00CE3C16"/>
    <w:rsid w:val="00CE4C76"/>
    <w:rsid w:val="00CE4D09"/>
    <w:rsid w:val="00CE536A"/>
    <w:rsid w:val="00CE546D"/>
    <w:rsid w:val="00CE5E15"/>
    <w:rsid w:val="00CE6FDC"/>
    <w:rsid w:val="00CF01FD"/>
    <w:rsid w:val="00CF0330"/>
    <w:rsid w:val="00CF0B40"/>
    <w:rsid w:val="00CF0C33"/>
    <w:rsid w:val="00CF2326"/>
    <w:rsid w:val="00CF27E6"/>
    <w:rsid w:val="00CF2954"/>
    <w:rsid w:val="00CF2C66"/>
    <w:rsid w:val="00CF3D99"/>
    <w:rsid w:val="00CF3DF7"/>
    <w:rsid w:val="00CF3F40"/>
    <w:rsid w:val="00CF5AD4"/>
    <w:rsid w:val="00CF6454"/>
    <w:rsid w:val="00CF68B3"/>
    <w:rsid w:val="00CF776B"/>
    <w:rsid w:val="00CF7CEB"/>
    <w:rsid w:val="00CF7EB7"/>
    <w:rsid w:val="00D01981"/>
    <w:rsid w:val="00D02001"/>
    <w:rsid w:val="00D02587"/>
    <w:rsid w:val="00D036B2"/>
    <w:rsid w:val="00D045E0"/>
    <w:rsid w:val="00D04FFB"/>
    <w:rsid w:val="00D05091"/>
    <w:rsid w:val="00D10D59"/>
    <w:rsid w:val="00D11436"/>
    <w:rsid w:val="00D12A53"/>
    <w:rsid w:val="00D12A6E"/>
    <w:rsid w:val="00D12C74"/>
    <w:rsid w:val="00D12EB1"/>
    <w:rsid w:val="00D133F8"/>
    <w:rsid w:val="00D14224"/>
    <w:rsid w:val="00D1431C"/>
    <w:rsid w:val="00D15676"/>
    <w:rsid w:val="00D156A9"/>
    <w:rsid w:val="00D1626C"/>
    <w:rsid w:val="00D1706D"/>
    <w:rsid w:val="00D17711"/>
    <w:rsid w:val="00D20314"/>
    <w:rsid w:val="00D21A92"/>
    <w:rsid w:val="00D235A5"/>
    <w:rsid w:val="00D23723"/>
    <w:rsid w:val="00D23D9C"/>
    <w:rsid w:val="00D24039"/>
    <w:rsid w:val="00D24949"/>
    <w:rsid w:val="00D24FF0"/>
    <w:rsid w:val="00D250DD"/>
    <w:rsid w:val="00D253CE"/>
    <w:rsid w:val="00D25EC0"/>
    <w:rsid w:val="00D267CA"/>
    <w:rsid w:val="00D27740"/>
    <w:rsid w:val="00D2ADAD"/>
    <w:rsid w:val="00D3049B"/>
    <w:rsid w:val="00D30699"/>
    <w:rsid w:val="00D30D61"/>
    <w:rsid w:val="00D30D91"/>
    <w:rsid w:val="00D31AEA"/>
    <w:rsid w:val="00D31CB3"/>
    <w:rsid w:val="00D32169"/>
    <w:rsid w:val="00D3283A"/>
    <w:rsid w:val="00D33CE2"/>
    <w:rsid w:val="00D34641"/>
    <w:rsid w:val="00D34C50"/>
    <w:rsid w:val="00D354CD"/>
    <w:rsid w:val="00D35966"/>
    <w:rsid w:val="00D35E7F"/>
    <w:rsid w:val="00D361DA"/>
    <w:rsid w:val="00D368E5"/>
    <w:rsid w:val="00D37366"/>
    <w:rsid w:val="00D401A3"/>
    <w:rsid w:val="00D413FD"/>
    <w:rsid w:val="00D41457"/>
    <w:rsid w:val="00D41A8B"/>
    <w:rsid w:val="00D421D1"/>
    <w:rsid w:val="00D429F4"/>
    <w:rsid w:val="00D42C7D"/>
    <w:rsid w:val="00D42D28"/>
    <w:rsid w:val="00D43A9B"/>
    <w:rsid w:val="00D445C6"/>
    <w:rsid w:val="00D44F90"/>
    <w:rsid w:val="00D4505E"/>
    <w:rsid w:val="00D45325"/>
    <w:rsid w:val="00D45424"/>
    <w:rsid w:val="00D46325"/>
    <w:rsid w:val="00D46C3F"/>
    <w:rsid w:val="00D46C75"/>
    <w:rsid w:val="00D471AB"/>
    <w:rsid w:val="00D47D01"/>
    <w:rsid w:val="00D5078C"/>
    <w:rsid w:val="00D50837"/>
    <w:rsid w:val="00D50FCD"/>
    <w:rsid w:val="00D51A18"/>
    <w:rsid w:val="00D53ABB"/>
    <w:rsid w:val="00D53E6B"/>
    <w:rsid w:val="00D5628B"/>
    <w:rsid w:val="00D57E3E"/>
    <w:rsid w:val="00D60789"/>
    <w:rsid w:val="00D61571"/>
    <w:rsid w:val="00D61661"/>
    <w:rsid w:val="00D62316"/>
    <w:rsid w:val="00D6345D"/>
    <w:rsid w:val="00D6394D"/>
    <w:rsid w:val="00D63E43"/>
    <w:rsid w:val="00D63F82"/>
    <w:rsid w:val="00D64C30"/>
    <w:rsid w:val="00D65136"/>
    <w:rsid w:val="00D65B59"/>
    <w:rsid w:val="00D66D43"/>
    <w:rsid w:val="00D6751B"/>
    <w:rsid w:val="00D71012"/>
    <w:rsid w:val="00D71A8C"/>
    <w:rsid w:val="00D71C62"/>
    <w:rsid w:val="00D71F86"/>
    <w:rsid w:val="00D7249B"/>
    <w:rsid w:val="00D7272F"/>
    <w:rsid w:val="00D7309F"/>
    <w:rsid w:val="00D73A0B"/>
    <w:rsid w:val="00D75ADF"/>
    <w:rsid w:val="00D7699F"/>
    <w:rsid w:val="00D76A69"/>
    <w:rsid w:val="00D7738F"/>
    <w:rsid w:val="00D77A81"/>
    <w:rsid w:val="00D77C2A"/>
    <w:rsid w:val="00D80669"/>
    <w:rsid w:val="00D80877"/>
    <w:rsid w:val="00D81B59"/>
    <w:rsid w:val="00D81C75"/>
    <w:rsid w:val="00D82235"/>
    <w:rsid w:val="00D82611"/>
    <w:rsid w:val="00D82E5D"/>
    <w:rsid w:val="00D83FF1"/>
    <w:rsid w:val="00D841DC"/>
    <w:rsid w:val="00D8466B"/>
    <w:rsid w:val="00D8482C"/>
    <w:rsid w:val="00D84D12"/>
    <w:rsid w:val="00D85646"/>
    <w:rsid w:val="00D85B2D"/>
    <w:rsid w:val="00D85C03"/>
    <w:rsid w:val="00D85EFE"/>
    <w:rsid w:val="00D85FE0"/>
    <w:rsid w:val="00D860CB"/>
    <w:rsid w:val="00D871BC"/>
    <w:rsid w:val="00D872D8"/>
    <w:rsid w:val="00D878D3"/>
    <w:rsid w:val="00D87EF7"/>
    <w:rsid w:val="00D90F3C"/>
    <w:rsid w:val="00D91B81"/>
    <w:rsid w:val="00D92C6E"/>
    <w:rsid w:val="00D93D3C"/>
    <w:rsid w:val="00D93EE8"/>
    <w:rsid w:val="00D944DE"/>
    <w:rsid w:val="00D950F1"/>
    <w:rsid w:val="00D952E6"/>
    <w:rsid w:val="00D95BFC"/>
    <w:rsid w:val="00D96123"/>
    <w:rsid w:val="00D971FB"/>
    <w:rsid w:val="00D97B0A"/>
    <w:rsid w:val="00DA0272"/>
    <w:rsid w:val="00DA07C1"/>
    <w:rsid w:val="00DA1305"/>
    <w:rsid w:val="00DA1FD3"/>
    <w:rsid w:val="00DA2708"/>
    <w:rsid w:val="00DA29BC"/>
    <w:rsid w:val="00DA2B3F"/>
    <w:rsid w:val="00DA42C6"/>
    <w:rsid w:val="00DA4961"/>
    <w:rsid w:val="00DA49B9"/>
    <w:rsid w:val="00DA4A39"/>
    <w:rsid w:val="00DA6250"/>
    <w:rsid w:val="00DA6363"/>
    <w:rsid w:val="00DB06EF"/>
    <w:rsid w:val="00DB0903"/>
    <w:rsid w:val="00DB09B4"/>
    <w:rsid w:val="00DB10BD"/>
    <w:rsid w:val="00DB184A"/>
    <w:rsid w:val="00DB1CD3"/>
    <w:rsid w:val="00DB2C4B"/>
    <w:rsid w:val="00DB3589"/>
    <w:rsid w:val="00DB4206"/>
    <w:rsid w:val="00DB4AC5"/>
    <w:rsid w:val="00DB5091"/>
    <w:rsid w:val="00DB5334"/>
    <w:rsid w:val="00DB6B8B"/>
    <w:rsid w:val="00DC0156"/>
    <w:rsid w:val="00DC03FF"/>
    <w:rsid w:val="00DC1505"/>
    <w:rsid w:val="00DC15A1"/>
    <w:rsid w:val="00DC1E3C"/>
    <w:rsid w:val="00DC1FA6"/>
    <w:rsid w:val="00DC26BB"/>
    <w:rsid w:val="00DC2CBF"/>
    <w:rsid w:val="00DC305B"/>
    <w:rsid w:val="00DC3865"/>
    <w:rsid w:val="00DC4F3F"/>
    <w:rsid w:val="00DC6457"/>
    <w:rsid w:val="00DC6AD2"/>
    <w:rsid w:val="00DC7FAB"/>
    <w:rsid w:val="00DD0752"/>
    <w:rsid w:val="00DD0F60"/>
    <w:rsid w:val="00DD14A7"/>
    <w:rsid w:val="00DD272E"/>
    <w:rsid w:val="00DD2B43"/>
    <w:rsid w:val="00DD2CAA"/>
    <w:rsid w:val="00DD581E"/>
    <w:rsid w:val="00DD5BC7"/>
    <w:rsid w:val="00DD5C78"/>
    <w:rsid w:val="00DD654C"/>
    <w:rsid w:val="00DD692E"/>
    <w:rsid w:val="00DD6D0C"/>
    <w:rsid w:val="00DD6D16"/>
    <w:rsid w:val="00DD6E36"/>
    <w:rsid w:val="00DD7A80"/>
    <w:rsid w:val="00DE0881"/>
    <w:rsid w:val="00DE09BA"/>
    <w:rsid w:val="00DE0FA7"/>
    <w:rsid w:val="00DE2096"/>
    <w:rsid w:val="00DE2138"/>
    <w:rsid w:val="00DE28C7"/>
    <w:rsid w:val="00DE361A"/>
    <w:rsid w:val="00DE4061"/>
    <w:rsid w:val="00DE4789"/>
    <w:rsid w:val="00DE4A92"/>
    <w:rsid w:val="00DE4D19"/>
    <w:rsid w:val="00DE5805"/>
    <w:rsid w:val="00DE5D6C"/>
    <w:rsid w:val="00DE61CE"/>
    <w:rsid w:val="00DE62A4"/>
    <w:rsid w:val="00DE66B4"/>
    <w:rsid w:val="00DE6787"/>
    <w:rsid w:val="00DE7C36"/>
    <w:rsid w:val="00DF08A2"/>
    <w:rsid w:val="00DF0950"/>
    <w:rsid w:val="00DF0F29"/>
    <w:rsid w:val="00DF2538"/>
    <w:rsid w:val="00DF45DC"/>
    <w:rsid w:val="00DF4681"/>
    <w:rsid w:val="00DF5072"/>
    <w:rsid w:val="00DF5407"/>
    <w:rsid w:val="00DF7235"/>
    <w:rsid w:val="00E01C0E"/>
    <w:rsid w:val="00E01C73"/>
    <w:rsid w:val="00E034BB"/>
    <w:rsid w:val="00E03E31"/>
    <w:rsid w:val="00E0427F"/>
    <w:rsid w:val="00E04E20"/>
    <w:rsid w:val="00E066EB"/>
    <w:rsid w:val="00E118C2"/>
    <w:rsid w:val="00E11CF8"/>
    <w:rsid w:val="00E11EF0"/>
    <w:rsid w:val="00E12B2E"/>
    <w:rsid w:val="00E12D47"/>
    <w:rsid w:val="00E13D8E"/>
    <w:rsid w:val="00E15312"/>
    <w:rsid w:val="00E171F5"/>
    <w:rsid w:val="00E17EE8"/>
    <w:rsid w:val="00E20A75"/>
    <w:rsid w:val="00E2139B"/>
    <w:rsid w:val="00E21578"/>
    <w:rsid w:val="00E2279C"/>
    <w:rsid w:val="00E2296C"/>
    <w:rsid w:val="00E234C2"/>
    <w:rsid w:val="00E245B8"/>
    <w:rsid w:val="00E24AA3"/>
    <w:rsid w:val="00E250C0"/>
    <w:rsid w:val="00E2537A"/>
    <w:rsid w:val="00E25833"/>
    <w:rsid w:val="00E25A50"/>
    <w:rsid w:val="00E25CC7"/>
    <w:rsid w:val="00E27404"/>
    <w:rsid w:val="00E2783B"/>
    <w:rsid w:val="00E27879"/>
    <w:rsid w:val="00E27F9E"/>
    <w:rsid w:val="00E316D1"/>
    <w:rsid w:val="00E31716"/>
    <w:rsid w:val="00E324DF"/>
    <w:rsid w:val="00E332D9"/>
    <w:rsid w:val="00E33649"/>
    <w:rsid w:val="00E33B96"/>
    <w:rsid w:val="00E34B17"/>
    <w:rsid w:val="00E3532B"/>
    <w:rsid w:val="00E358E3"/>
    <w:rsid w:val="00E36F83"/>
    <w:rsid w:val="00E378D8"/>
    <w:rsid w:val="00E40E15"/>
    <w:rsid w:val="00E42026"/>
    <w:rsid w:val="00E4295E"/>
    <w:rsid w:val="00E43458"/>
    <w:rsid w:val="00E4426D"/>
    <w:rsid w:val="00E45B8D"/>
    <w:rsid w:val="00E45BE9"/>
    <w:rsid w:val="00E461FA"/>
    <w:rsid w:val="00E46A11"/>
    <w:rsid w:val="00E47615"/>
    <w:rsid w:val="00E47BD3"/>
    <w:rsid w:val="00E49278"/>
    <w:rsid w:val="00E506C3"/>
    <w:rsid w:val="00E52101"/>
    <w:rsid w:val="00E52F58"/>
    <w:rsid w:val="00E53B4A"/>
    <w:rsid w:val="00E53F18"/>
    <w:rsid w:val="00E543E6"/>
    <w:rsid w:val="00E566E5"/>
    <w:rsid w:val="00E575DF"/>
    <w:rsid w:val="00E605B9"/>
    <w:rsid w:val="00E61764"/>
    <w:rsid w:val="00E6197B"/>
    <w:rsid w:val="00E61B21"/>
    <w:rsid w:val="00E625AF"/>
    <w:rsid w:val="00E627A9"/>
    <w:rsid w:val="00E6371A"/>
    <w:rsid w:val="00E645C7"/>
    <w:rsid w:val="00E65140"/>
    <w:rsid w:val="00E65344"/>
    <w:rsid w:val="00E655C6"/>
    <w:rsid w:val="00E6682B"/>
    <w:rsid w:val="00E67B2E"/>
    <w:rsid w:val="00E67DFE"/>
    <w:rsid w:val="00E67F41"/>
    <w:rsid w:val="00E70007"/>
    <w:rsid w:val="00E708FE"/>
    <w:rsid w:val="00E709E2"/>
    <w:rsid w:val="00E70DB6"/>
    <w:rsid w:val="00E719F7"/>
    <w:rsid w:val="00E71A5D"/>
    <w:rsid w:val="00E71F49"/>
    <w:rsid w:val="00E72765"/>
    <w:rsid w:val="00E73EA8"/>
    <w:rsid w:val="00E742DF"/>
    <w:rsid w:val="00E7473C"/>
    <w:rsid w:val="00E74A36"/>
    <w:rsid w:val="00E74C8F"/>
    <w:rsid w:val="00E76B27"/>
    <w:rsid w:val="00E77395"/>
    <w:rsid w:val="00E775F6"/>
    <w:rsid w:val="00E77C0D"/>
    <w:rsid w:val="00E801E4"/>
    <w:rsid w:val="00E80520"/>
    <w:rsid w:val="00E80752"/>
    <w:rsid w:val="00E81FEC"/>
    <w:rsid w:val="00E82358"/>
    <w:rsid w:val="00E825A8"/>
    <w:rsid w:val="00E83335"/>
    <w:rsid w:val="00E8369F"/>
    <w:rsid w:val="00E83CE6"/>
    <w:rsid w:val="00E8496F"/>
    <w:rsid w:val="00E87A3C"/>
    <w:rsid w:val="00E90355"/>
    <w:rsid w:val="00E922EB"/>
    <w:rsid w:val="00E927DA"/>
    <w:rsid w:val="00E92F58"/>
    <w:rsid w:val="00E932DC"/>
    <w:rsid w:val="00E937F3"/>
    <w:rsid w:val="00E943F1"/>
    <w:rsid w:val="00E95837"/>
    <w:rsid w:val="00E95F4C"/>
    <w:rsid w:val="00E96162"/>
    <w:rsid w:val="00E961D4"/>
    <w:rsid w:val="00E96B17"/>
    <w:rsid w:val="00E96C46"/>
    <w:rsid w:val="00E974C6"/>
    <w:rsid w:val="00EA02E0"/>
    <w:rsid w:val="00EA1D3B"/>
    <w:rsid w:val="00EA212B"/>
    <w:rsid w:val="00EA2572"/>
    <w:rsid w:val="00EA2BEB"/>
    <w:rsid w:val="00EA2D35"/>
    <w:rsid w:val="00EA2EA3"/>
    <w:rsid w:val="00EA3151"/>
    <w:rsid w:val="00EA36D6"/>
    <w:rsid w:val="00EA4043"/>
    <w:rsid w:val="00EA4637"/>
    <w:rsid w:val="00EA4E43"/>
    <w:rsid w:val="00EA668E"/>
    <w:rsid w:val="00EA67AB"/>
    <w:rsid w:val="00EA6C37"/>
    <w:rsid w:val="00EA6D15"/>
    <w:rsid w:val="00EA70FD"/>
    <w:rsid w:val="00EA7787"/>
    <w:rsid w:val="00EA7D9B"/>
    <w:rsid w:val="00EB0AB8"/>
    <w:rsid w:val="00EB2E9E"/>
    <w:rsid w:val="00EB3A5A"/>
    <w:rsid w:val="00EB41BF"/>
    <w:rsid w:val="00EB44A8"/>
    <w:rsid w:val="00EB52C6"/>
    <w:rsid w:val="00EB53DD"/>
    <w:rsid w:val="00EB5D5B"/>
    <w:rsid w:val="00EB6524"/>
    <w:rsid w:val="00EB7390"/>
    <w:rsid w:val="00EC0013"/>
    <w:rsid w:val="00EC2CF5"/>
    <w:rsid w:val="00EC2D14"/>
    <w:rsid w:val="00EC3432"/>
    <w:rsid w:val="00EC377F"/>
    <w:rsid w:val="00EC42F9"/>
    <w:rsid w:val="00EC49F4"/>
    <w:rsid w:val="00EC4A87"/>
    <w:rsid w:val="00EC5D82"/>
    <w:rsid w:val="00EC5F9D"/>
    <w:rsid w:val="00EC6683"/>
    <w:rsid w:val="00EC6C2B"/>
    <w:rsid w:val="00EC7292"/>
    <w:rsid w:val="00EC78CC"/>
    <w:rsid w:val="00EC7BD8"/>
    <w:rsid w:val="00ED168C"/>
    <w:rsid w:val="00ED1AA3"/>
    <w:rsid w:val="00ED1C80"/>
    <w:rsid w:val="00ED24D2"/>
    <w:rsid w:val="00ED3711"/>
    <w:rsid w:val="00ED37B2"/>
    <w:rsid w:val="00ED3A0F"/>
    <w:rsid w:val="00ED3DAC"/>
    <w:rsid w:val="00ED6225"/>
    <w:rsid w:val="00ED664D"/>
    <w:rsid w:val="00ED6C92"/>
    <w:rsid w:val="00ED6F0B"/>
    <w:rsid w:val="00EE0AC1"/>
    <w:rsid w:val="00EE12F7"/>
    <w:rsid w:val="00EE13F4"/>
    <w:rsid w:val="00EE3446"/>
    <w:rsid w:val="00EE3FAD"/>
    <w:rsid w:val="00EE4925"/>
    <w:rsid w:val="00EE57BA"/>
    <w:rsid w:val="00EE5D88"/>
    <w:rsid w:val="00EE621C"/>
    <w:rsid w:val="00EE6CF1"/>
    <w:rsid w:val="00EF0B7D"/>
    <w:rsid w:val="00EF0F7C"/>
    <w:rsid w:val="00EF10CA"/>
    <w:rsid w:val="00EF1344"/>
    <w:rsid w:val="00EF1FB9"/>
    <w:rsid w:val="00EF298E"/>
    <w:rsid w:val="00EF2C5C"/>
    <w:rsid w:val="00EF4C3E"/>
    <w:rsid w:val="00EF4CDF"/>
    <w:rsid w:val="00EF5515"/>
    <w:rsid w:val="00EF5762"/>
    <w:rsid w:val="00EF6BA9"/>
    <w:rsid w:val="00F01AED"/>
    <w:rsid w:val="00F01C11"/>
    <w:rsid w:val="00F01D17"/>
    <w:rsid w:val="00F02A6B"/>
    <w:rsid w:val="00F03003"/>
    <w:rsid w:val="00F0312B"/>
    <w:rsid w:val="00F03753"/>
    <w:rsid w:val="00F038D2"/>
    <w:rsid w:val="00F0409A"/>
    <w:rsid w:val="00F04CC3"/>
    <w:rsid w:val="00F04D65"/>
    <w:rsid w:val="00F04FD7"/>
    <w:rsid w:val="00F07D24"/>
    <w:rsid w:val="00F1059A"/>
    <w:rsid w:val="00F10CE7"/>
    <w:rsid w:val="00F10E03"/>
    <w:rsid w:val="00F11FE0"/>
    <w:rsid w:val="00F14FBA"/>
    <w:rsid w:val="00F157A2"/>
    <w:rsid w:val="00F16251"/>
    <w:rsid w:val="00F170C5"/>
    <w:rsid w:val="00F20B9A"/>
    <w:rsid w:val="00F20BBE"/>
    <w:rsid w:val="00F20E3E"/>
    <w:rsid w:val="00F2287E"/>
    <w:rsid w:val="00F228C9"/>
    <w:rsid w:val="00F23033"/>
    <w:rsid w:val="00F23C43"/>
    <w:rsid w:val="00F2418A"/>
    <w:rsid w:val="00F24267"/>
    <w:rsid w:val="00F24B53"/>
    <w:rsid w:val="00F25A30"/>
    <w:rsid w:val="00F25B71"/>
    <w:rsid w:val="00F265FD"/>
    <w:rsid w:val="00F27ECE"/>
    <w:rsid w:val="00F30FDA"/>
    <w:rsid w:val="00F31375"/>
    <w:rsid w:val="00F3197B"/>
    <w:rsid w:val="00F32A29"/>
    <w:rsid w:val="00F337B2"/>
    <w:rsid w:val="00F33E01"/>
    <w:rsid w:val="00F34F68"/>
    <w:rsid w:val="00F3512C"/>
    <w:rsid w:val="00F35865"/>
    <w:rsid w:val="00F37165"/>
    <w:rsid w:val="00F37610"/>
    <w:rsid w:val="00F402AA"/>
    <w:rsid w:val="00F40810"/>
    <w:rsid w:val="00F408A4"/>
    <w:rsid w:val="00F41B37"/>
    <w:rsid w:val="00F42AAF"/>
    <w:rsid w:val="00F446FE"/>
    <w:rsid w:val="00F4471B"/>
    <w:rsid w:val="00F44945"/>
    <w:rsid w:val="00F44AB8"/>
    <w:rsid w:val="00F44AF6"/>
    <w:rsid w:val="00F45759"/>
    <w:rsid w:val="00F4641F"/>
    <w:rsid w:val="00F46A5C"/>
    <w:rsid w:val="00F46AC9"/>
    <w:rsid w:val="00F4741D"/>
    <w:rsid w:val="00F47A79"/>
    <w:rsid w:val="00F47DB4"/>
    <w:rsid w:val="00F5073A"/>
    <w:rsid w:val="00F50C25"/>
    <w:rsid w:val="00F519A8"/>
    <w:rsid w:val="00F524FA"/>
    <w:rsid w:val="00F5306E"/>
    <w:rsid w:val="00F537DE"/>
    <w:rsid w:val="00F53A6C"/>
    <w:rsid w:val="00F54482"/>
    <w:rsid w:val="00F553C2"/>
    <w:rsid w:val="00F55D71"/>
    <w:rsid w:val="00F55E6D"/>
    <w:rsid w:val="00F566FA"/>
    <w:rsid w:val="00F57C20"/>
    <w:rsid w:val="00F57F78"/>
    <w:rsid w:val="00F605D4"/>
    <w:rsid w:val="00F60BFC"/>
    <w:rsid w:val="00F611A8"/>
    <w:rsid w:val="00F61231"/>
    <w:rsid w:val="00F61973"/>
    <w:rsid w:val="00F62ABE"/>
    <w:rsid w:val="00F63446"/>
    <w:rsid w:val="00F63EBF"/>
    <w:rsid w:val="00F646AB"/>
    <w:rsid w:val="00F65ED8"/>
    <w:rsid w:val="00F66819"/>
    <w:rsid w:val="00F66907"/>
    <w:rsid w:val="00F67206"/>
    <w:rsid w:val="00F6746C"/>
    <w:rsid w:val="00F677F3"/>
    <w:rsid w:val="00F67CE9"/>
    <w:rsid w:val="00F67DC4"/>
    <w:rsid w:val="00F67EF2"/>
    <w:rsid w:val="00F7073D"/>
    <w:rsid w:val="00F70CF4"/>
    <w:rsid w:val="00F70E94"/>
    <w:rsid w:val="00F71727"/>
    <w:rsid w:val="00F71D91"/>
    <w:rsid w:val="00F72D19"/>
    <w:rsid w:val="00F72DB7"/>
    <w:rsid w:val="00F72E3B"/>
    <w:rsid w:val="00F72EFC"/>
    <w:rsid w:val="00F73172"/>
    <w:rsid w:val="00F75209"/>
    <w:rsid w:val="00F75533"/>
    <w:rsid w:val="00F75B36"/>
    <w:rsid w:val="00F76657"/>
    <w:rsid w:val="00F76E4D"/>
    <w:rsid w:val="00F76E8C"/>
    <w:rsid w:val="00F80172"/>
    <w:rsid w:val="00F80866"/>
    <w:rsid w:val="00F80B45"/>
    <w:rsid w:val="00F81227"/>
    <w:rsid w:val="00F81BC3"/>
    <w:rsid w:val="00F8259F"/>
    <w:rsid w:val="00F8273B"/>
    <w:rsid w:val="00F8398C"/>
    <w:rsid w:val="00F8400D"/>
    <w:rsid w:val="00F8414E"/>
    <w:rsid w:val="00F84A47"/>
    <w:rsid w:val="00F84B52"/>
    <w:rsid w:val="00F85B87"/>
    <w:rsid w:val="00F86724"/>
    <w:rsid w:val="00F87DD3"/>
    <w:rsid w:val="00F87ECF"/>
    <w:rsid w:val="00F8D405"/>
    <w:rsid w:val="00F90128"/>
    <w:rsid w:val="00F902AF"/>
    <w:rsid w:val="00F912BB"/>
    <w:rsid w:val="00F916ED"/>
    <w:rsid w:val="00F918E1"/>
    <w:rsid w:val="00F91B1B"/>
    <w:rsid w:val="00F91C34"/>
    <w:rsid w:val="00F920FC"/>
    <w:rsid w:val="00F929CC"/>
    <w:rsid w:val="00F93793"/>
    <w:rsid w:val="00F93C20"/>
    <w:rsid w:val="00F946D2"/>
    <w:rsid w:val="00F94B81"/>
    <w:rsid w:val="00F94F4C"/>
    <w:rsid w:val="00F94FFA"/>
    <w:rsid w:val="00F955CC"/>
    <w:rsid w:val="00F9640A"/>
    <w:rsid w:val="00F9744B"/>
    <w:rsid w:val="00F9799C"/>
    <w:rsid w:val="00FA0F34"/>
    <w:rsid w:val="00FA11D2"/>
    <w:rsid w:val="00FA13D5"/>
    <w:rsid w:val="00FA1468"/>
    <w:rsid w:val="00FA2052"/>
    <w:rsid w:val="00FA2598"/>
    <w:rsid w:val="00FA301C"/>
    <w:rsid w:val="00FA33FE"/>
    <w:rsid w:val="00FA3AD2"/>
    <w:rsid w:val="00FA57A1"/>
    <w:rsid w:val="00FA7392"/>
    <w:rsid w:val="00FB2043"/>
    <w:rsid w:val="00FB3046"/>
    <w:rsid w:val="00FB3869"/>
    <w:rsid w:val="00FB3C92"/>
    <w:rsid w:val="00FB3EA1"/>
    <w:rsid w:val="00FB3FF7"/>
    <w:rsid w:val="00FB47D4"/>
    <w:rsid w:val="00FB5433"/>
    <w:rsid w:val="00FB5670"/>
    <w:rsid w:val="00FB58A2"/>
    <w:rsid w:val="00FB6AD3"/>
    <w:rsid w:val="00FB6C22"/>
    <w:rsid w:val="00FB6DE0"/>
    <w:rsid w:val="00FB6E0E"/>
    <w:rsid w:val="00FB72C4"/>
    <w:rsid w:val="00FB7606"/>
    <w:rsid w:val="00FC0536"/>
    <w:rsid w:val="00FC0683"/>
    <w:rsid w:val="00FC1A85"/>
    <w:rsid w:val="00FC1D6D"/>
    <w:rsid w:val="00FC23C8"/>
    <w:rsid w:val="00FC35C8"/>
    <w:rsid w:val="00FC38CC"/>
    <w:rsid w:val="00FC3DAE"/>
    <w:rsid w:val="00FC42A3"/>
    <w:rsid w:val="00FC499A"/>
    <w:rsid w:val="00FC56FF"/>
    <w:rsid w:val="00FC72C6"/>
    <w:rsid w:val="00FC7E4C"/>
    <w:rsid w:val="00FC7EA4"/>
    <w:rsid w:val="00FC7FAE"/>
    <w:rsid w:val="00FD0C3D"/>
    <w:rsid w:val="00FD0D89"/>
    <w:rsid w:val="00FD207B"/>
    <w:rsid w:val="00FD2913"/>
    <w:rsid w:val="00FD2AC7"/>
    <w:rsid w:val="00FD31E4"/>
    <w:rsid w:val="00FD48A2"/>
    <w:rsid w:val="00FD6438"/>
    <w:rsid w:val="00FD69FF"/>
    <w:rsid w:val="00FD7216"/>
    <w:rsid w:val="00FD78C8"/>
    <w:rsid w:val="00FE036B"/>
    <w:rsid w:val="00FE22B4"/>
    <w:rsid w:val="00FE2480"/>
    <w:rsid w:val="00FE3894"/>
    <w:rsid w:val="00FE39CE"/>
    <w:rsid w:val="00FE42BC"/>
    <w:rsid w:val="00FE4351"/>
    <w:rsid w:val="00FE4DD0"/>
    <w:rsid w:val="00FE59BD"/>
    <w:rsid w:val="00FE6625"/>
    <w:rsid w:val="00FE6870"/>
    <w:rsid w:val="00FE7271"/>
    <w:rsid w:val="00FE7DA0"/>
    <w:rsid w:val="00FF00EC"/>
    <w:rsid w:val="00FF1549"/>
    <w:rsid w:val="00FF2578"/>
    <w:rsid w:val="00FF266E"/>
    <w:rsid w:val="00FF2C7A"/>
    <w:rsid w:val="00FF2E92"/>
    <w:rsid w:val="00FF304B"/>
    <w:rsid w:val="00FF3773"/>
    <w:rsid w:val="00FF4893"/>
    <w:rsid w:val="00FF4BE6"/>
    <w:rsid w:val="00FF5648"/>
    <w:rsid w:val="00FF5735"/>
    <w:rsid w:val="00FF5865"/>
    <w:rsid w:val="00FF68A1"/>
    <w:rsid w:val="00FF69DC"/>
    <w:rsid w:val="00FF77FE"/>
    <w:rsid w:val="00FF7B9A"/>
    <w:rsid w:val="0101C14F"/>
    <w:rsid w:val="0103FAF2"/>
    <w:rsid w:val="012177F6"/>
    <w:rsid w:val="012504C6"/>
    <w:rsid w:val="012513D7"/>
    <w:rsid w:val="012C1473"/>
    <w:rsid w:val="013079CC"/>
    <w:rsid w:val="01444411"/>
    <w:rsid w:val="014B6DA9"/>
    <w:rsid w:val="014C465B"/>
    <w:rsid w:val="014D404E"/>
    <w:rsid w:val="0150E395"/>
    <w:rsid w:val="0156CB9D"/>
    <w:rsid w:val="016C2617"/>
    <w:rsid w:val="0173CB43"/>
    <w:rsid w:val="01831EC8"/>
    <w:rsid w:val="0187863F"/>
    <w:rsid w:val="019CC492"/>
    <w:rsid w:val="01A74A78"/>
    <w:rsid w:val="01B51F30"/>
    <w:rsid w:val="01BC193F"/>
    <w:rsid w:val="01C134D1"/>
    <w:rsid w:val="01D4E00D"/>
    <w:rsid w:val="01DA3AD1"/>
    <w:rsid w:val="01DC21FC"/>
    <w:rsid w:val="01EB9CCC"/>
    <w:rsid w:val="0210EF63"/>
    <w:rsid w:val="02131EEB"/>
    <w:rsid w:val="021E3EA2"/>
    <w:rsid w:val="0220A15B"/>
    <w:rsid w:val="022217C4"/>
    <w:rsid w:val="0233D2D2"/>
    <w:rsid w:val="02341B63"/>
    <w:rsid w:val="024234A7"/>
    <w:rsid w:val="0245B9E3"/>
    <w:rsid w:val="0250B749"/>
    <w:rsid w:val="0258A4A8"/>
    <w:rsid w:val="0274BDDD"/>
    <w:rsid w:val="02863272"/>
    <w:rsid w:val="029BB916"/>
    <w:rsid w:val="02A9A773"/>
    <w:rsid w:val="02D4C253"/>
    <w:rsid w:val="02D7117F"/>
    <w:rsid w:val="02E5D09F"/>
    <w:rsid w:val="02EBEDC2"/>
    <w:rsid w:val="02EF2D10"/>
    <w:rsid w:val="02FCD23B"/>
    <w:rsid w:val="02FE69CB"/>
    <w:rsid w:val="03481A27"/>
    <w:rsid w:val="0349FE81"/>
    <w:rsid w:val="034C791E"/>
    <w:rsid w:val="034D84B9"/>
    <w:rsid w:val="034E886F"/>
    <w:rsid w:val="035002D8"/>
    <w:rsid w:val="03561FA2"/>
    <w:rsid w:val="03568E9D"/>
    <w:rsid w:val="035832B5"/>
    <w:rsid w:val="036D4E82"/>
    <w:rsid w:val="039B915D"/>
    <w:rsid w:val="039CBCDD"/>
    <w:rsid w:val="03A6349E"/>
    <w:rsid w:val="03A9DF4B"/>
    <w:rsid w:val="03B322E8"/>
    <w:rsid w:val="03B61F54"/>
    <w:rsid w:val="03BFD4D0"/>
    <w:rsid w:val="03C11882"/>
    <w:rsid w:val="03CA4FAE"/>
    <w:rsid w:val="03CC2D37"/>
    <w:rsid w:val="03E8DB1A"/>
    <w:rsid w:val="03EFC068"/>
    <w:rsid w:val="03FCC33A"/>
    <w:rsid w:val="03FF6C06"/>
    <w:rsid w:val="0407BA9C"/>
    <w:rsid w:val="04124795"/>
    <w:rsid w:val="041A9619"/>
    <w:rsid w:val="042F86EE"/>
    <w:rsid w:val="0449D8FB"/>
    <w:rsid w:val="04582FDF"/>
    <w:rsid w:val="0466DB87"/>
    <w:rsid w:val="0480F55C"/>
    <w:rsid w:val="048FE93A"/>
    <w:rsid w:val="04986186"/>
    <w:rsid w:val="04B048D1"/>
    <w:rsid w:val="04C63B25"/>
    <w:rsid w:val="04EBD339"/>
    <w:rsid w:val="04FE8E92"/>
    <w:rsid w:val="0504D38C"/>
    <w:rsid w:val="05083585"/>
    <w:rsid w:val="050B0167"/>
    <w:rsid w:val="0515A5CC"/>
    <w:rsid w:val="051D9055"/>
    <w:rsid w:val="05331E90"/>
    <w:rsid w:val="0539CC72"/>
    <w:rsid w:val="053CD6AC"/>
    <w:rsid w:val="0540F311"/>
    <w:rsid w:val="0546AB2E"/>
    <w:rsid w:val="055A5EBE"/>
    <w:rsid w:val="055DA895"/>
    <w:rsid w:val="05723FF8"/>
    <w:rsid w:val="05742D80"/>
    <w:rsid w:val="057606A9"/>
    <w:rsid w:val="0579D569"/>
    <w:rsid w:val="057F986B"/>
    <w:rsid w:val="05951B79"/>
    <w:rsid w:val="05992E83"/>
    <w:rsid w:val="05A399C1"/>
    <w:rsid w:val="05ADF7AD"/>
    <w:rsid w:val="05B32F43"/>
    <w:rsid w:val="05B8573A"/>
    <w:rsid w:val="05DE708A"/>
    <w:rsid w:val="05E6897F"/>
    <w:rsid w:val="05F49985"/>
    <w:rsid w:val="06052410"/>
    <w:rsid w:val="06143A53"/>
    <w:rsid w:val="062909D8"/>
    <w:rsid w:val="0656C731"/>
    <w:rsid w:val="066389D1"/>
    <w:rsid w:val="0665CF39"/>
    <w:rsid w:val="066C51C3"/>
    <w:rsid w:val="066E5F09"/>
    <w:rsid w:val="06822764"/>
    <w:rsid w:val="069A4932"/>
    <w:rsid w:val="06A23B6E"/>
    <w:rsid w:val="06AA8003"/>
    <w:rsid w:val="06B566F6"/>
    <w:rsid w:val="06C9C411"/>
    <w:rsid w:val="06CF87E5"/>
    <w:rsid w:val="06D1AC7A"/>
    <w:rsid w:val="06D724FA"/>
    <w:rsid w:val="06ECF9E3"/>
    <w:rsid w:val="06F978F6"/>
    <w:rsid w:val="06FD1F7C"/>
    <w:rsid w:val="070B3C02"/>
    <w:rsid w:val="0728C7E5"/>
    <w:rsid w:val="072DF0B9"/>
    <w:rsid w:val="072E4A6B"/>
    <w:rsid w:val="0730E789"/>
    <w:rsid w:val="073C1272"/>
    <w:rsid w:val="073CF6AF"/>
    <w:rsid w:val="077351CD"/>
    <w:rsid w:val="0774BB07"/>
    <w:rsid w:val="07923933"/>
    <w:rsid w:val="07A1BC44"/>
    <w:rsid w:val="07AE543D"/>
    <w:rsid w:val="07B0A3A5"/>
    <w:rsid w:val="07B15390"/>
    <w:rsid w:val="07CCB754"/>
    <w:rsid w:val="07D5AE39"/>
    <w:rsid w:val="07DA4C7C"/>
    <w:rsid w:val="07EA7497"/>
    <w:rsid w:val="07FB5D83"/>
    <w:rsid w:val="08064094"/>
    <w:rsid w:val="082373FB"/>
    <w:rsid w:val="0836BDBE"/>
    <w:rsid w:val="08445C14"/>
    <w:rsid w:val="08472565"/>
    <w:rsid w:val="08577DAC"/>
    <w:rsid w:val="085F0213"/>
    <w:rsid w:val="0861DD94"/>
    <w:rsid w:val="0862087E"/>
    <w:rsid w:val="08874FA0"/>
    <w:rsid w:val="0896B643"/>
    <w:rsid w:val="0897CCBA"/>
    <w:rsid w:val="08AAA5D9"/>
    <w:rsid w:val="08E7F551"/>
    <w:rsid w:val="08F7B4F6"/>
    <w:rsid w:val="09103DD7"/>
    <w:rsid w:val="09161307"/>
    <w:rsid w:val="092C6CD9"/>
    <w:rsid w:val="093C4249"/>
    <w:rsid w:val="095D6305"/>
    <w:rsid w:val="0978A043"/>
    <w:rsid w:val="099CDD58"/>
    <w:rsid w:val="09AAF9ED"/>
    <w:rsid w:val="09B9C1FE"/>
    <w:rsid w:val="09C70700"/>
    <w:rsid w:val="09EAE333"/>
    <w:rsid w:val="0A035DED"/>
    <w:rsid w:val="0A0650B8"/>
    <w:rsid w:val="0A06F9F7"/>
    <w:rsid w:val="0A1F36C3"/>
    <w:rsid w:val="0A3186B2"/>
    <w:rsid w:val="0A381624"/>
    <w:rsid w:val="0A3CCD03"/>
    <w:rsid w:val="0A46EC9D"/>
    <w:rsid w:val="0A5FCAD4"/>
    <w:rsid w:val="0A670569"/>
    <w:rsid w:val="0A7250AF"/>
    <w:rsid w:val="0A7802ED"/>
    <w:rsid w:val="0A805563"/>
    <w:rsid w:val="0A9502A1"/>
    <w:rsid w:val="0AA324B8"/>
    <w:rsid w:val="0AA5E49A"/>
    <w:rsid w:val="0AA6B799"/>
    <w:rsid w:val="0AB295C8"/>
    <w:rsid w:val="0AB5E530"/>
    <w:rsid w:val="0AD3A0C6"/>
    <w:rsid w:val="0AD58FE2"/>
    <w:rsid w:val="0ADE0EFE"/>
    <w:rsid w:val="0AE31E6F"/>
    <w:rsid w:val="0B0279EB"/>
    <w:rsid w:val="0B12B937"/>
    <w:rsid w:val="0B166B93"/>
    <w:rsid w:val="0B1C24DC"/>
    <w:rsid w:val="0B1CEA0D"/>
    <w:rsid w:val="0B2797E1"/>
    <w:rsid w:val="0B2FC5E1"/>
    <w:rsid w:val="0B34CC59"/>
    <w:rsid w:val="0B460117"/>
    <w:rsid w:val="0B587A6F"/>
    <w:rsid w:val="0B59E3CB"/>
    <w:rsid w:val="0B7C1F7B"/>
    <w:rsid w:val="0B7FB117"/>
    <w:rsid w:val="0B80CFF3"/>
    <w:rsid w:val="0B8F705D"/>
    <w:rsid w:val="0B97A66A"/>
    <w:rsid w:val="0B989C39"/>
    <w:rsid w:val="0BC3D89F"/>
    <w:rsid w:val="0BD342EA"/>
    <w:rsid w:val="0BE17706"/>
    <w:rsid w:val="0BEF533E"/>
    <w:rsid w:val="0BFEBFDB"/>
    <w:rsid w:val="0BFF508E"/>
    <w:rsid w:val="0C032700"/>
    <w:rsid w:val="0C050193"/>
    <w:rsid w:val="0C220E43"/>
    <w:rsid w:val="0C3A53A8"/>
    <w:rsid w:val="0C50EB0F"/>
    <w:rsid w:val="0C54C068"/>
    <w:rsid w:val="0C68000D"/>
    <w:rsid w:val="0C709E26"/>
    <w:rsid w:val="0C714769"/>
    <w:rsid w:val="0C716AC5"/>
    <w:rsid w:val="0C76FFE2"/>
    <w:rsid w:val="0C7E535C"/>
    <w:rsid w:val="0C8B15C9"/>
    <w:rsid w:val="0CAB9B7C"/>
    <w:rsid w:val="0CC70900"/>
    <w:rsid w:val="0CCFCDF3"/>
    <w:rsid w:val="0CD7158A"/>
    <w:rsid w:val="0CD74B99"/>
    <w:rsid w:val="0CE5641B"/>
    <w:rsid w:val="0CFEE327"/>
    <w:rsid w:val="0D01F70A"/>
    <w:rsid w:val="0D07941E"/>
    <w:rsid w:val="0D0B4022"/>
    <w:rsid w:val="0D1B8178"/>
    <w:rsid w:val="0D22FDBF"/>
    <w:rsid w:val="0D245B70"/>
    <w:rsid w:val="0D364E82"/>
    <w:rsid w:val="0D40DCD1"/>
    <w:rsid w:val="0D51BD13"/>
    <w:rsid w:val="0D5ED504"/>
    <w:rsid w:val="0D6F2A06"/>
    <w:rsid w:val="0D72B5DB"/>
    <w:rsid w:val="0D76A298"/>
    <w:rsid w:val="0D832535"/>
    <w:rsid w:val="0D83F211"/>
    <w:rsid w:val="0D8B239F"/>
    <w:rsid w:val="0D941975"/>
    <w:rsid w:val="0DBAC1EA"/>
    <w:rsid w:val="0DBECD7F"/>
    <w:rsid w:val="0DCA02E7"/>
    <w:rsid w:val="0DE731DE"/>
    <w:rsid w:val="0DEE2B69"/>
    <w:rsid w:val="0DFEE4F3"/>
    <w:rsid w:val="0E0927A2"/>
    <w:rsid w:val="0E3605A2"/>
    <w:rsid w:val="0E38EA4F"/>
    <w:rsid w:val="0E3986EA"/>
    <w:rsid w:val="0E41CE2F"/>
    <w:rsid w:val="0E43E1D7"/>
    <w:rsid w:val="0E564940"/>
    <w:rsid w:val="0E5D7C4D"/>
    <w:rsid w:val="0E60EBA6"/>
    <w:rsid w:val="0E61FFA0"/>
    <w:rsid w:val="0E62726D"/>
    <w:rsid w:val="0E65E66B"/>
    <w:rsid w:val="0E680D3D"/>
    <w:rsid w:val="0E72CC4C"/>
    <w:rsid w:val="0E766F85"/>
    <w:rsid w:val="0E78CE15"/>
    <w:rsid w:val="0E8A2522"/>
    <w:rsid w:val="0E912737"/>
    <w:rsid w:val="0EB30E36"/>
    <w:rsid w:val="0EB44C10"/>
    <w:rsid w:val="0EBB0065"/>
    <w:rsid w:val="0EBE15AA"/>
    <w:rsid w:val="0EC02BD1"/>
    <w:rsid w:val="0EC6181E"/>
    <w:rsid w:val="0EE7B410"/>
    <w:rsid w:val="0EECC3BF"/>
    <w:rsid w:val="0EED0385"/>
    <w:rsid w:val="0EFBA218"/>
    <w:rsid w:val="0F02032F"/>
    <w:rsid w:val="0F0B5E2E"/>
    <w:rsid w:val="0F166670"/>
    <w:rsid w:val="0F177D33"/>
    <w:rsid w:val="0F20C2F2"/>
    <w:rsid w:val="0F380BF9"/>
    <w:rsid w:val="0F3EADC7"/>
    <w:rsid w:val="0F40DD7C"/>
    <w:rsid w:val="0F413522"/>
    <w:rsid w:val="0F48B48D"/>
    <w:rsid w:val="0F4FE0C2"/>
    <w:rsid w:val="0F50C21A"/>
    <w:rsid w:val="0F89FBCA"/>
    <w:rsid w:val="0F93652A"/>
    <w:rsid w:val="0F94B194"/>
    <w:rsid w:val="0FA5B275"/>
    <w:rsid w:val="0FAABA7A"/>
    <w:rsid w:val="0FC0ADBB"/>
    <w:rsid w:val="0FC9DA4F"/>
    <w:rsid w:val="0FCA12A4"/>
    <w:rsid w:val="0FCD3E5F"/>
    <w:rsid w:val="0FCFCBB7"/>
    <w:rsid w:val="0FE3733D"/>
    <w:rsid w:val="0FF64A6A"/>
    <w:rsid w:val="0FFB2790"/>
    <w:rsid w:val="100FBC0B"/>
    <w:rsid w:val="1023A175"/>
    <w:rsid w:val="10382423"/>
    <w:rsid w:val="1043EADB"/>
    <w:rsid w:val="104E1D15"/>
    <w:rsid w:val="10640A42"/>
    <w:rsid w:val="106BD234"/>
    <w:rsid w:val="108BD343"/>
    <w:rsid w:val="109187E2"/>
    <w:rsid w:val="10A0B99D"/>
    <w:rsid w:val="10A13203"/>
    <w:rsid w:val="10C13841"/>
    <w:rsid w:val="10C49657"/>
    <w:rsid w:val="10C70ACF"/>
    <w:rsid w:val="10F36ED6"/>
    <w:rsid w:val="1101F776"/>
    <w:rsid w:val="11037B01"/>
    <w:rsid w:val="111BD0B3"/>
    <w:rsid w:val="11328CF8"/>
    <w:rsid w:val="1140DCDB"/>
    <w:rsid w:val="11428D7F"/>
    <w:rsid w:val="114F5E9B"/>
    <w:rsid w:val="1154CBA6"/>
    <w:rsid w:val="1180F9CA"/>
    <w:rsid w:val="1198CF12"/>
    <w:rsid w:val="11B40EA6"/>
    <w:rsid w:val="11CA09DD"/>
    <w:rsid w:val="11D32C1B"/>
    <w:rsid w:val="11E7675C"/>
    <w:rsid w:val="11E99C74"/>
    <w:rsid w:val="11ED7F75"/>
    <w:rsid w:val="120EC72B"/>
    <w:rsid w:val="120FA686"/>
    <w:rsid w:val="1215CF7C"/>
    <w:rsid w:val="1217420D"/>
    <w:rsid w:val="1227AD5F"/>
    <w:rsid w:val="123AF1FC"/>
    <w:rsid w:val="123AF8F6"/>
    <w:rsid w:val="124290B9"/>
    <w:rsid w:val="1250F8D8"/>
    <w:rsid w:val="126183AB"/>
    <w:rsid w:val="126EC8DF"/>
    <w:rsid w:val="12723E1C"/>
    <w:rsid w:val="128BFD8E"/>
    <w:rsid w:val="12A8AD7B"/>
    <w:rsid w:val="12AE5DF7"/>
    <w:rsid w:val="12BA8021"/>
    <w:rsid w:val="12C3157F"/>
    <w:rsid w:val="12C51DC9"/>
    <w:rsid w:val="12CCC455"/>
    <w:rsid w:val="12D01951"/>
    <w:rsid w:val="12DB64DE"/>
    <w:rsid w:val="12DECE7A"/>
    <w:rsid w:val="12DFF5BC"/>
    <w:rsid w:val="12EF8E17"/>
    <w:rsid w:val="12F127FD"/>
    <w:rsid w:val="12FC6D30"/>
    <w:rsid w:val="13002C07"/>
    <w:rsid w:val="130A4D66"/>
    <w:rsid w:val="131CFA04"/>
    <w:rsid w:val="132BE856"/>
    <w:rsid w:val="1337AB44"/>
    <w:rsid w:val="134BAD3A"/>
    <w:rsid w:val="134C5D98"/>
    <w:rsid w:val="134D4FD7"/>
    <w:rsid w:val="13683DD9"/>
    <w:rsid w:val="136EC2EB"/>
    <w:rsid w:val="136FE0C5"/>
    <w:rsid w:val="1380164B"/>
    <w:rsid w:val="138442CA"/>
    <w:rsid w:val="1389F37B"/>
    <w:rsid w:val="139160D2"/>
    <w:rsid w:val="13B2A790"/>
    <w:rsid w:val="13BF0953"/>
    <w:rsid w:val="13C0CCA5"/>
    <w:rsid w:val="13C41B2D"/>
    <w:rsid w:val="13C8A2C4"/>
    <w:rsid w:val="13E52EDC"/>
    <w:rsid w:val="13EB6A4A"/>
    <w:rsid w:val="13F260EE"/>
    <w:rsid w:val="13F93CC4"/>
    <w:rsid w:val="1408796B"/>
    <w:rsid w:val="141A3C66"/>
    <w:rsid w:val="1439278F"/>
    <w:rsid w:val="143A0ACB"/>
    <w:rsid w:val="14471DAC"/>
    <w:rsid w:val="14509D64"/>
    <w:rsid w:val="1459E995"/>
    <w:rsid w:val="1459F5FC"/>
    <w:rsid w:val="146243D1"/>
    <w:rsid w:val="14687A00"/>
    <w:rsid w:val="14795517"/>
    <w:rsid w:val="14833FFA"/>
    <w:rsid w:val="148C26E9"/>
    <w:rsid w:val="14919642"/>
    <w:rsid w:val="14ADDAF2"/>
    <w:rsid w:val="14C3AFAB"/>
    <w:rsid w:val="14D3A3EE"/>
    <w:rsid w:val="14E92038"/>
    <w:rsid w:val="14E95538"/>
    <w:rsid w:val="14E99A03"/>
    <w:rsid w:val="1513E7A6"/>
    <w:rsid w:val="15243374"/>
    <w:rsid w:val="15446022"/>
    <w:rsid w:val="1545349E"/>
    <w:rsid w:val="1550DBCA"/>
    <w:rsid w:val="1553B403"/>
    <w:rsid w:val="155D27A1"/>
    <w:rsid w:val="1564B171"/>
    <w:rsid w:val="1569F93D"/>
    <w:rsid w:val="157E8AEF"/>
    <w:rsid w:val="1587562F"/>
    <w:rsid w:val="15896ACD"/>
    <w:rsid w:val="158E601A"/>
    <w:rsid w:val="15972034"/>
    <w:rsid w:val="159E3B6F"/>
    <w:rsid w:val="15B985D1"/>
    <w:rsid w:val="15BB7434"/>
    <w:rsid w:val="15BBB558"/>
    <w:rsid w:val="15C53D65"/>
    <w:rsid w:val="15C837BD"/>
    <w:rsid w:val="15C94112"/>
    <w:rsid w:val="15ED95BF"/>
    <w:rsid w:val="15FE8CD1"/>
    <w:rsid w:val="1635058D"/>
    <w:rsid w:val="163CA6EA"/>
    <w:rsid w:val="1647DEE5"/>
    <w:rsid w:val="164E173D"/>
    <w:rsid w:val="16524C6F"/>
    <w:rsid w:val="16573F9A"/>
    <w:rsid w:val="1666ED29"/>
    <w:rsid w:val="167AB1C1"/>
    <w:rsid w:val="167DDBB2"/>
    <w:rsid w:val="168485B1"/>
    <w:rsid w:val="16849E49"/>
    <w:rsid w:val="16A0F0AD"/>
    <w:rsid w:val="16A10153"/>
    <w:rsid w:val="16A11514"/>
    <w:rsid w:val="16ABF0AF"/>
    <w:rsid w:val="16AD42AA"/>
    <w:rsid w:val="16BAD727"/>
    <w:rsid w:val="16C240D2"/>
    <w:rsid w:val="16C85679"/>
    <w:rsid w:val="16F5EA67"/>
    <w:rsid w:val="16FA92AC"/>
    <w:rsid w:val="16FCEA1C"/>
    <w:rsid w:val="16FDB2BF"/>
    <w:rsid w:val="17179187"/>
    <w:rsid w:val="1720BE53"/>
    <w:rsid w:val="1729A54C"/>
    <w:rsid w:val="172D1432"/>
    <w:rsid w:val="173138C1"/>
    <w:rsid w:val="17334094"/>
    <w:rsid w:val="173DA3DA"/>
    <w:rsid w:val="1748F383"/>
    <w:rsid w:val="175C2A76"/>
    <w:rsid w:val="1764081E"/>
    <w:rsid w:val="176C22FE"/>
    <w:rsid w:val="17781D34"/>
    <w:rsid w:val="17868946"/>
    <w:rsid w:val="178C9EDC"/>
    <w:rsid w:val="17A3E00D"/>
    <w:rsid w:val="17B03264"/>
    <w:rsid w:val="17D00081"/>
    <w:rsid w:val="17D167E0"/>
    <w:rsid w:val="17D362AE"/>
    <w:rsid w:val="17D96193"/>
    <w:rsid w:val="17E1E7E7"/>
    <w:rsid w:val="17E36430"/>
    <w:rsid w:val="17E8A911"/>
    <w:rsid w:val="17FB0D3C"/>
    <w:rsid w:val="17FC477B"/>
    <w:rsid w:val="17FE9AAA"/>
    <w:rsid w:val="181D7A57"/>
    <w:rsid w:val="182451E4"/>
    <w:rsid w:val="18255EF4"/>
    <w:rsid w:val="182D4378"/>
    <w:rsid w:val="1835C406"/>
    <w:rsid w:val="18633069"/>
    <w:rsid w:val="1867285C"/>
    <w:rsid w:val="186F357D"/>
    <w:rsid w:val="18856951"/>
    <w:rsid w:val="1898E48B"/>
    <w:rsid w:val="18A1B4C4"/>
    <w:rsid w:val="18AD4EC4"/>
    <w:rsid w:val="18BDF818"/>
    <w:rsid w:val="18E325B5"/>
    <w:rsid w:val="18E4F2E7"/>
    <w:rsid w:val="18EFB265"/>
    <w:rsid w:val="18F63960"/>
    <w:rsid w:val="19141C8C"/>
    <w:rsid w:val="191A087C"/>
    <w:rsid w:val="1920C4D7"/>
    <w:rsid w:val="193E2210"/>
    <w:rsid w:val="19433FFF"/>
    <w:rsid w:val="19606250"/>
    <w:rsid w:val="196DAC84"/>
    <w:rsid w:val="1976F951"/>
    <w:rsid w:val="1981B6BE"/>
    <w:rsid w:val="198C0C4C"/>
    <w:rsid w:val="199B8BC7"/>
    <w:rsid w:val="19B9A57B"/>
    <w:rsid w:val="19CA5370"/>
    <w:rsid w:val="19DB58B2"/>
    <w:rsid w:val="19F1757E"/>
    <w:rsid w:val="19FCAB30"/>
    <w:rsid w:val="19FF6EC9"/>
    <w:rsid w:val="1A091790"/>
    <w:rsid w:val="1A13C597"/>
    <w:rsid w:val="1A2715E7"/>
    <w:rsid w:val="1A364DD3"/>
    <w:rsid w:val="1A3F4E0C"/>
    <w:rsid w:val="1A451504"/>
    <w:rsid w:val="1A5861BF"/>
    <w:rsid w:val="1A5E5140"/>
    <w:rsid w:val="1A7F812E"/>
    <w:rsid w:val="1A7FB912"/>
    <w:rsid w:val="1A9554EC"/>
    <w:rsid w:val="1AAAB7CB"/>
    <w:rsid w:val="1AACFDD2"/>
    <w:rsid w:val="1AB90868"/>
    <w:rsid w:val="1ACE2571"/>
    <w:rsid w:val="1AD310DD"/>
    <w:rsid w:val="1AD33E77"/>
    <w:rsid w:val="1AD78735"/>
    <w:rsid w:val="1ADC1AAD"/>
    <w:rsid w:val="1AF54D8E"/>
    <w:rsid w:val="1AFD1AF6"/>
    <w:rsid w:val="1B08EBD2"/>
    <w:rsid w:val="1B1A92CC"/>
    <w:rsid w:val="1B1C88BC"/>
    <w:rsid w:val="1B1E3D33"/>
    <w:rsid w:val="1B2A4F92"/>
    <w:rsid w:val="1B2CFC4E"/>
    <w:rsid w:val="1B726DAC"/>
    <w:rsid w:val="1B8154BC"/>
    <w:rsid w:val="1B88F049"/>
    <w:rsid w:val="1B8C4789"/>
    <w:rsid w:val="1B928991"/>
    <w:rsid w:val="1BA42695"/>
    <w:rsid w:val="1BAF6A60"/>
    <w:rsid w:val="1BB1094C"/>
    <w:rsid w:val="1BBBD4BE"/>
    <w:rsid w:val="1BC3695F"/>
    <w:rsid w:val="1BD0047B"/>
    <w:rsid w:val="1BD43542"/>
    <w:rsid w:val="1BD9869A"/>
    <w:rsid w:val="1BE53034"/>
    <w:rsid w:val="1C113236"/>
    <w:rsid w:val="1C35A168"/>
    <w:rsid w:val="1C38F625"/>
    <w:rsid w:val="1C39CA00"/>
    <w:rsid w:val="1C41E9F4"/>
    <w:rsid w:val="1C422A42"/>
    <w:rsid w:val="1C4D66BA"/>
    <w:rsid w:val="1C55494A"/>
    <w:rsid w:val="1C71C899"/>
    <w:rsid w:val="1C7C7828"/>
    <w:rsid w:val="1C941112"/>
    <w:rsid w:val="1C94ABED"/>
    <w:rsid w:val="1C955930"/>
    <w:rsid w:val="1C95E211"/>
    <w:rsid w:val="1CA1F332"/>
    <w:rsid w:val="1CAE9898"/>
    <w:rsid w:val="1CB7F490"/>
    <w:rsid w:val="1CC343AC"/>
    <w:rsid w:val="1CC587E3"/>
    <w:rsid w:val="1CCF2CB9"/>
    <w:rsid w:val="1CD99D0A"/>
    <w:rsid w:val="1CDD9D01"/>
    <w:rsid w:val="1CDE42FC"/>
    <w:rsid w:val="1CEFCFA8"/>
    <w:rsid w:val="1CFC0179"/>
    <w:rsid w:val="1D02328B"/>
    <w:rsid w:val="1D096DE6"/>
    <w:rsid w:val="1D0C29DF"/>
    <w:rsid w:val="1D0E3E0D"/>
    <w:rsid w:val="1D2648AA"/>
    <w:rsid w:val="1D2D200C"/>
    <w:rsid w:val="1D333D98"/>
    <w:rsid w:val="1D3FBCFC"/>
    <w:rsid w:val="1D446F75"/>
    <w:rsid w:val="1D530346"/>
    <w:rsid w:val="1D6F0816"/>
    <w:rsid w:val="1D73361B"/>
    <w:rsid w:val="1DC48128"/>
    <w:rsid w:val="1DC810FA"/>
    <w:rsid w:val="1DEBFD95"/>
    <w:rsid w:val="1DF073F8"/>
    <w:rsid w:val="1DF39EEF"/>
    <w:rsid w:val="1DFA76B8"/>
    <w:rsid w:val="1E02C87B"/>
    <w:rsid w:val="1E0D615D"/>
    <w:rsid w:val="1E1799CD"/>
    <w:rsid w:val="1E311971"/>
    <w:rsid w:val="1E3A02F5"/>
    <w:rsid w:val="1E3AD668"/>
    <w:rsid w:val="1E4ECE52"/>
    <w:rsid w:val="1E66C1E3"/>
    <w:rsid w:val="1E6A9267"/>
    <w:rsid w:val="1E7EF15C"/>
    <w:rsid w:val="1E802D14"/>
    <w:rsid w:val="1E81525D"/>
    <w:rsid w:val="1EAF0441"/>
    <w:rsid w:val="1EB4F627"/>
    <w:rsid w:val="1ECBDF6E"/>
    <w:rsid w:val="1ECBED85"/>
    <w:rsid w:val="1EDB56C3"/>
    <w:rsid w:val="1EE8CF8D"/>
    <w:rsid w:val="1EED5F83"/>
    <w:rsid w:val="1EFE7ACA"/>
    <w:rsid w:val="1F13C8D1"/>
    <w:rsid w:val="1F1B7635"/>
    <w:rsid w:val="1F2418BB"/>
    <w:rsid w:val="1F24B2C5"/>
    <w:rsid w:val="1F2B7C23"/>
    <w:rsid w:val="1F3B0A03"/>
    <w:rsid w:val="1F40C6C0"/>
    <w:rsid w:val="1F45CE9B"/>
    <w:rsid w:val="1F605189"/>
    <w:rsid w:val="1F61291F"/>
    <w:rsid w:val="1F74B2EF"/>
    <w:rsid w:val="1F781837"/>
    <w:rsid w:val="1F83C571"/>
    <w:rsid w:val="1F892A10"/>
    <w:rsid w:val="1F8A7874"/>
    <w:rsid w:val="1FAB6ED5"/>
    <w:rsid w:val="1FBBF48D"/>
    <w:rsid w:val="1FC4A859"/>
    <w:rsid w:val="1FCB79CB"/>
    <w:rsid w:val="1FDA3218"/>
    <w:rsid w:val="1FDA76C5"/>
    <w:rsid w:val="1FE0B7C7"/>
    <w:rsid w:val="1FF79B88"/>
    <w:rsid w:val="1FFAF138"/>
    <w:rsid w:val="20086BAA"/>
    <w:rsid w:val="20257731"/>
    <w:rsid w:val="202B8622"/>
    <w:rsid w:val="20353B70"/>
    <w:rsid w:val="203CE752"/>
    <w:rsid w:val="2041F2B6"/>
    <w:rsid w:val="204570F6"/>
    <w:rsid w:val="2049B399"/>
    <w:rsid w:val="20732ECB"/>
    <w:rsid w:val="207D46EB"/>
    <w:rsid w:val="2081B224"/>
    <w:rsid w:val="20849FEE"/>
    <w:rsid w:val="208CE15B"/>
    <w:rsid w:val="2090C3D6"/>
    <w:rsid w:val="209864C9"/>
    <w:rsid w:val="209E0552"/>
    <w:rsid w:val="20B94F0E"/>
    <w:rsid w:val="20BBA996"/>
    <w:rsid w:val="20BC2703"/>
    <w:rsid w:val="20D6D291"/>
    <w:rsid w:val="210DCD41"/>
    <w:rsid w:val="21128EEA"/>
    <w:rsid w:val="21325840"/>
    <w:rsid w:val="2133E15F"/>
    <w:rsid w:val="21501EAF"/>
    <w:rsid w:val="215D34F4"/>
    <w:rsid w:val="216C261E"/>
    <w:rsid w:val="216F7EF3"/>
    <w:rsid w:val="21776ADC"/>
    <w:rsid w:val="217EC952"/>
    <w:rsid w:val="218BCD8E"/>
    <w:rsid w:val="2196525A"/>
    <w:rsid w:val="2198D698"/>
    <w:rsid w:val="21A1AEF5"/>
    <w:rsid w:val="21A5F23D"/>
    <w:rsid w:val="21BFE067"/>
    <w:rsid w:val="21C0107C"/>
    <w:rsid w:val="21C33293"/>
    <w:rsid w:val="21D39F69"/>
    <w:rsid w:val="21DAC6C1"/>
    <w:rsid w:val="21DBD4EB"/>
    <w:rsid w:val="21F4AC55"/>
    <w:rsid w:val="21F7FEDE"/>
    <w:rsid w:val="220BFC03"/>
    <w:rsid w:val="22169F59"/>
    <w:rsid w:val="222A4138"/>
    <w:rsid w:val="222BD689"/>
    <w:rsid w:val="222FCBDD"/>
    <w:rsid w:val="2233A364"/>
    <w:rsid w:val="223838BB"/>
    <w:rsid w:val="223C5A5B"/>
    <w:rsid w:val="223F162D"/>
    <w:rsid w:val="22423F23"/>
    <w:rsid w:val="22474CAD"/>
    <w:rsid w:val="2252101E"/>
    <w:rsid w:val="225453A5"/>
    <w:rsid w:val="22624C77"/>
    <w:rsid w:val="22671A8F"/>
    <w:rsid w:val="227A1B77"/>
    <w:rsid w:val="227AB36D"/>
    <w:rsid w:val="227F8B3B"/>
    <w:rsid w:val="2285ED2B"/>
    <w:rsid w:val="228B116C"/>
    <w:rsid w:val="22997DFA"/>
    <w:rsid w:val="229FF966"/>
    <w:rsid w:val="22B00CC7"/>
    <w:rsid w:val="22D694E9"/>
    <w:rsid w:val="22E51CF3"/>
    <w:rsid w:val="22EB5EEF"/>
    <w:rsid w:val="22FF97EE"/>
    <w:rsid w:val="2305F9DD"/>
    <w:rsid w:val="23113098"/>
    <w:rsid w:val="2314D552"/>
    <w:rsid w:val="231AD968"/>
    <w:rsid w:val="232B2766"/>
    <w:rsid w:val="232C632C"/>
    <w:rsid w:val="2333BB8E"/>
    <w:rsid w:val="2341C741"/>
    <w:rsid w:val="234E6958"/>
    <w:rsid w:val="23516C58"/>
    <w:rsid w:val="236156F5"/>
    <w:rsid w:val="236A7D0B"/>
    <w:rsid w:val="236ADD65"/>
    <w:rsid w:val="236CDC32"/>
    <w:rsid w:val="2379BAB0"/>
    <w:rsid w:val="2387F93B"/>
    <w:rsid w:val="238E63A8"/>
    <w:rsid w:val="2391E899"/>
    <w:rsid w:val="239892F6"/>
    <w:rsid w:val="23A28889"/>
    <w:rsid w:val="23A3D97D"/>
    <w:rsid w:val="23A8D44C"/>
    <w:rsid w:val="23AB6161"/>
    <w:rsid w:val="23B5B494"/>
    <w:rsid w:val="23B6680E"/>
    <w:rsid w:val="23CA983D"/>
    <w:rsid w:val="23D62708"/>
    <w:rsid w:val="23FE91D6"/>
    <w:rsid w:val="240180F1"/>
    <w:rsid w:val="2408698E"/>
    <w:rsid w:val="241683CE"/>
    <w:rsid w:val="242E895E"/>
    <w:rsid w:val="242EFC54"/>
    <w:rsid w:val="2432841A"/>
    <w:rsid w:val="244499FC"/>
    <w:rsid w:val="244D3443"/>
    <w:rsid w:val="244EB291"/>
    <w:rsid w:val="245ACAE4"/>
    <w:rsid w:val="24651942"/>
    <w:rsid w:val="2472229F"/>
    <w:rsid w:val="247F6BFF"/>
    <w:rsid w:val="2481738D"/>
    <w:rsid w:val="2484A31B"/>
    <w:rsid w:val="24A4D8BF"/>
    <w:rsid w:val="24A8FEAD"/>
    <w:rsid w:val="24B01430"/>
    <w:rsid w:val="24C8A697"/>
    <w:rsid w:val="24D3AC5B"/>
    <w:rsid w:val="24E73822"/>
    <w:rsid w:val="24E7E7CC"/>
    <w:rsid w:val="24F718CA"/>
    <w:rsid w:val="25073188"/>
    <w:rsid w:val="250C9E0A"/>
    <w:rsid w:val="250D6BBB"/>
    <w:rsid w:val="252043B6"/>
    <w:rsid w:val="2540A8EE"/>
    <w:rsid w:val="2544A4AD"/>
    <w:rsid w:val="25533CC1"/>
    <w:rsid w:val="2564A3C8"/>
    <w:rsid w:val="2565BF40"/>
    <w:rsid w:val="256C982E"/>
    <w:rsid w:val="256F8522"/>
    <w:rsid w:val="25726211"/>
    <w:rsid w:val="2589EF68"/>
    <w:rsid w:val="258B5B87"/>
    <w:rsid w:val="2592443F"/>
    <w:rsid w:val="2592A3F3"/>
    <w:rsid w:val="259BA480"/>
    <w:rsid w:val="25A0F6BD"/>
    <w:rsid w:val="25BD8DED"/>
    <w:rsid w:val="25C30520"/>
    <w:rsid w:val="25C55ECD"/>
    <w:rsid w:val="25CFA3DD"/>
    <w:rsid w:val="25D54CB8"/>
    <w:rsid w:val="25D95D4B"/>
    <w:rsid w:val="25E5BADB"/>
    <w:rsid w:val="25E85903"/>
    <w:rsid w:val="2600FCB8"/>
    <w:rsid w:val="261806BF"/>
    <w:rsid w:val="264E7480"/>
    <w:rsid w:val="264E860F"/>
    <w:rsid w:val="26509E65"/>
    <w:rsid w:val="26511CD9"/>
    <w:rsid w:val="2653A234"/>
    <w:rsid w:val="2660A8CD"/>
    <w:rsid w:val="266150AD"/>
    <w:rsid w:val="26727C94"/>
    <w:rsid w:val="267E7212"/>
    <w:rsid w:val="269846D7"/>
    <w:rsid w:val="269AEEF2"/>
    <w:rsid w:val="26ACC3C3"/>
    <w:rsid w:val="26B02514"/>
    <w:rsid w:val="26B2FABC"/>
    <w:rsid w:val="26BA924D"/>
    <w:rsid w:val="26BFE998"/>
    <w:rsid w:val="26D153C1"/>
    <w:rsid w:val="26D48577"/>
    <w:rsid w:val="26E319F7"/>
    <w:rsid w:val="26F88A35"/>
    <w:rsid w:val="2712C82B"/>
    <w:rsid w:val="2717835B"/>
    <w:rsid w:val="271E647A"/>
    <w:rsid w:val="27264FEF"/>
    <w:rsid w:val="27272BE8"/>
    <w:rsid w:val="273AF06E"/>
    <w:rsid w:val="27404AE0"/>
    <w:rsid w:val="27430BEC"/>
    <w:rsid w:val="274B206A"/>
    <w:rsid w:val="2757DA65"/>
    <w:rsid w:val="2760C52C"/>
    <w:rsid w:val="27669D16"/>
    <w:rsid w:val="27751591"/>
    <w:rsid w:val="2777A617"/>
    <w:rsid w:val="27865353"/>
    <w:rsid w:val="27C19DCA"/>
    <w:rsid w:val="27CA7E02"/>
    <w:rsid w:val="27D898A5"/>
    <w:rsid w:val="27DBD7D2"/>
    <w:rsid w:val="27FF5C8C"/>
    <w:rsid w:val="28172D00"/>
    <w:rsid w:val="2817BA6D"/>
    <w:rsid w:val="28235D95"/>
    <w:rsid w:val="28277E4B"/>
    <w:rsid w:val="283B4EF2"/>
    <w:rsid w:val="285082DB"/>
    <w:rsid w:val="287072A7"/>
    <w:rsid w:val="287652A8"/>
    <w:rsid w:val="28A8F6A3"/>
    <w:rsid w:val="28B7C83A"/>
    <w:rsid w:val="28BECB12"/>
    <w:rsid w:val="28C0C7B1"/>
    <w:rsid w:val="28C628F9"/>
    <w:rsid w:val="28C80346"/>
    <w:rsid w:val="28F29E8A"/>
    <w:rsid w:val="28FD16D7"/>
    <w:rsid w:val="2907449F"/>
    <w:rsid w:val="29177287"/>
    <w:rsid w:val="291FF44A"/>
    <w:rsid w:val="292D3E97"/>
    <w:rsid w:val="29335CEA"/>
    <w:rsid w:val="293984C7"/>
    <w:rsid w:val="294A0E17"/>
    <w:rsid w:val="294E0454"/>
    <w:rsid w:val="294F34D4"/>
    <w:rsid w:val="29579B4C"/>
    <w:rsid w:val="295A1039"/>
    <w:rsid w:val="295ADC3F"/>
    <w:rsid w:val="295C9108"/>
    <w:rsid w:val="295E342B"/>
    <w:rsid w:val="296344A7"/>
    <w:rsid w:val="29673892"/>
    <w:rsid w:val="2976D254"/>
    <w:rsid w:val="299AF1E0"/>
    <w:rsid w:val="299E01D6"/>
    <w:rsid w:val="299EF2BF"/>
    <w:rsid w:val="29DCBEB9"/>
    <w:rsid w:val="29EAE57D"/>
    <w:rsid w:val="29F330D6"/>
    <w:rsid w:val="2A028B59"/>
    <w:rsid w:val="2A087EF2"/>
    <w:rsid w:val="2A0D7966"/>
    <w:rsid w:val="2A0F0C19"/>
    <w:rsid w:val="2A1AA2E5"/>
    <w:rsid w:val="2A281C35"/>
    <w:rsid w:val="2A32F1F4"/>
    <w:rsid w:val="2A497C02"/>
    <w:rsid w:val="2A75845B"/>
    <w:rsid w:val="2A77022E"/>
    <w:rsid w:val="2A7B6E1B"/>
    <w:rsid w:val="2A7BBF20"/>
    <w:rsid w:val="2A8EF6DF"/>
    <w:rsid w:val="2A90FF10"/>
    <w:rsid w:val="2A94E9C2"/>
    <w:rsid w:val="2A9D59FF"/>
    <w:rsid w:val="2AC64BAD"/>
    <w:rsid w:val="2AD4382D"/>
    <w:rsid w:val="2ADF08A9"/>
    <w:rsid w:val="2B05AAD1"/>
    <w:rsid w:val="2B079628"/>
    <w:rsid w:val="2B2D8AA6"/>
    <w:rsid w:val="2B316510"/>
    <w:rsid w:val="2B353FD0"/>
    <w:rsid w:val="2B4B55A5"/>
    <w:rsid w:val="2B4D9A50"/>
    <w:rsid w:val="2B534F1B"/>
    <w:rsid w:val="2B66A5F1"/>
    <w:rsid w:val="2B69E27E"/>
    <w:rsid w:val="2B795B69"/>
    <w:rsid w:val="2B7BDF8E"/>
    <w:rsid w:val="2B82C04D"/>
    <w:rsid w:val="2B88239D"/>
    <w:rsid w:val="2B89F638"/>
    <w:rsid w:val="2B92075D"/>
    <w:rsid w:val="2BA8A6BB"/>
    <w:rsid w:val="2BB5898C"/>
    <w:rsid w:val="2BBE2FA4"/>
    <w:rsid w:val="2BBF7376"/>
    <w:rsid w:val="2BC7FB20"/>
    <w:rsid w:val="2BF89A35"/>
    <w:rsid w:val="2C004DBC"/>
    <w:rsid w:val="2C1C7EFD"/>
    <w:rsid w:val="2C3155D7"/>
    <w:rsid w:val="2C4E8C9E"/>
    <w:rsid w:val="2C5B1A3F"/>
    <w:rsid w:val="2C621275"/>
    <w:rsid w:val="2C64459D"/>
    <w:rsid w:val="2C6BC6DC"/>
    <w:rsid w:val="2C6E99A7"/>
    <w:rsid w:val="2C70E009"/>
    <w:rsid w:val="2C9F63F0"/>
    <w:rsid w:val="2CA1A051"/>
    <w:rsid w:val="2CA2AE55"/>
    <w:rsid w:val="2CA90316"/>
    <w:rsid w:val="2CB3B803"/>
    <w:rsid w:val="2CC9F064"/>
    <w:rsid w:val="2CDE5DFC"/>
    <w:rsid w:val="2CE3D217"/>
    <w:rsid w:val="2CED983D"/>
    <w:rsid w:val="2CF11E45"/>
    <w:rsid w:val="2CF13702"/>
    <w:rsid w:val="2CFC7559"/>
    <w:rsid w:val="2D108CB2"/>
    <w:rsid w:val="2D13EC34"/>
    <w:rsid w:val="2D2837A1"/>
    <w:rsid w:val="2D2B796C"/>
    <w:rsid w:val="2D2FAFC8"/>
    <w:rsid w:val="2D32F328"/>
    <w:rsid w:val="2D3DF367"/>
    <w:rsid w:val="2D406932"/>
    <w:rsid w:val="2D4DDC42"/>
    <w:rsid w:val="2D4EB1A9"/>
    <w:rsid w:val="2D772D74"/>
    <w:rsid w:val="2D8527BD"/>
    <w:rsid w:val="2DAA76CA"/>
    <w:rsid w:val="2DB9E666"/>
    <w:rsid w:val="2DCF297B"/>
    <w:rsid w:val="2DD292BB"/>
    <w:rsid w:val="2DDCADBC"/>
    <w:rsid w:val="2DEA5CFF"/>
    <w:rsid w:val="2E1690DA"/>
    <w:rsid w:val="2E2961D4"/>
    <w:rsid w:val="2E3952E6"/>
    <w:rsid w:val="2E441AEE"/>
    <w:rsid w:val="2E4D5118"/>
    <w:rsid w:val="2E605BDA"/>
    <w:rsid w:val="2E631BEB"/>
    <w:rsid w:val="2E76700A"/>
    <w:rsid w:val="2E87A09E"/>
    <w:rsid w:val="2E8B4BA1"/>
    <w:rsid w:val="2EA218A0"/>
    <w:rsid w:val="2EA75538"/>
    <w:rsid w:val="2EBB9F13"/>
    <w:rsid w:val="2ECAB7DC"/>
    <w:rsid w:val="2ED7CA97"/>
    <w:rsid w:val="2EEF8D41"/>
    <w:rsid w:val="2EFEE06D"/>
    <w:rsid w:val="2F206E5F"/>
    <w:rsid w:val="2F278F15"/>
    <w:rsid w:val="2F46472B"/>
    <w:rsid w:val="2F4C0E7B"/>
    <w:rsid w:val="2F548ADD"/>
    <w:rsid w:val="2F555534"/>
    <w:rsid w:val="2F5AF040"/>
    <w:rsid w:val="2F6D8BAE"/>
    <w:rsid w:val="2F711DFE"/>
    <w:rsid w:val="2F815701"/>
    <w:rsid w:val="2F9806BA"/>
    <w:rsid w:val="2F9E26D0"/>
    <w:rsid w:val="2FA8B0A1"/>
    <w:rsid w:val="2FAB884C"/>
    <w:rsid w:val="2FB2613B"/>
    <w:rsid w:val="2FC730D7"/>
    <w:rsid w:val="2FDAD798"/>
    <w:rsid w:val="2FDE1271"/>
    <w:rsid w:val="2FFA00A2"/>
    <w:rsid w:val="300596E2"/>
    <w:rsid w:val="3008B003"/>
    <w:rsid w:val="30334B02"/>
    <w:rsid w:val="30409266"/>
    <w:rsid w:val="30563587"/>
    <w:rsid w:val="30642603"/>
    <w:rsid w:val="30694EBD"/>
    <w:rsid w:val="3083A9DD"/>
    <w:rsid w:val="308CD573"/>
    <w:rsid w:val="30AF1458"/>
    <w:rsid w:val="30B53061"/>
    <w:rsid w:val="30C50E07"/>
    <w:rsid w:val="30C7D503"/>
    <w:rsid w:val="30C8961B"/>
    <w:rsid w:val="30EC6F65"/>
    <w:rsid w:val="30FFAFF3"/>
    <w:rsid w:val="3102346F"/>
    <w:rsid w:val="31029770"/>
    <w:rsid w:val="31095C0F"/>
    <w:rsid w:val="3110784B"/>
    <w:rsid w:val="311A85E6"/>
    <w:rsid w:val="311F10F6"/>
    <w:rsid w:val="311FEC80"/>
    <w:rsid w:val="312A429C"/>
    <w:rsid w:val="31345258"/>
    <w:rsid w:val="31348E3A"/>
    <w:rsid w:val="31457533"/>
    <w:rsid w:val="31777D69"/>
    <w:rsid w:val="31836A97"/>
    <w:rsid w:val="3184AE39"/>
    <w:rsid w:val="3186F2AE"/>
    <w:rsid w:val="31921280"/>
    <w:rsid w:val="3194C772"/>
    <w:rsid w:val="3196D844"/>
    <w:rsid w:val="319EB273"/>
    <w:rsid w:val="31A38D48"/>
    <w:rsid w:val="31AFD0DF"/>
    <w:rsid w:val="31B6BC16"/>
    <w:rsid w:val="31B83724"/>
    <w:rsid w:val="31DA4C48"/>
    <w:rsid w:val="31E89CED"/>
    <w:rsid w:val="31EDCDF0"/>
    <w:rsid w:val="31F9BC58"/>
    <w:rsid w:val="31F9BE02"/>
    <w:rsid w:val="3202590D"/>
    <w:rsid w:val="32055026"/>
    <w:rsid w:val="320AFBD3"/>
    <w:rsid w:val="32130EE6"/>
    <w:rsid w:val="324AF306"/>
    <w:rsid w:val="327BA306"/>
    <w:rsid w:val="3280D907"/>
    <w:rsid w:val="32924E40"/>
    <w:rsid w:val="329524B0"/>
    <w:rsid w:val="32982199"/>
    <w:rsid w:val="32A30B48"/>
    <w:rsid w:val="32A62864"/>
    <w:rsid w:val="32A9B9EA"/>
    <w:rsid w:val="32B3171E"/>
    <w:rsid w:val="32D4D974"/>
    <w:rsid w:val="32D79888"/>
    <w:rsid w:val="32E5A600"/>
    <w:rsid w:val="32E7E5C6"/>
    <w:rsid w:val="32F6DE52"/>
    <w:rsid w:val="32FAB313"/>
    <w:rsid w:val="330BD9DA"/>
    <w:rsid w:val="330E6140"/>
    <w:rsid w:val="331350FA"/>
    <w:rsid w:val="331D7E88"/>
    <w:rsid w:val="332B9EC3"/>
    <w:rsid w:val="33321BFE"/>
    <w:rsid w:val="33463B57"/>
    <w:rsid w:val="334E314D"/>
    <w:rsid w:val="3351F244"/>
    <w:rsid w:val="335C8A83"/>
    <w:rsid w:val="336BC2A0"/>
    <w:rsid w:val="3372726F"/>
    <w:rsid w:val="33767FEA"/>
    <w:rsid w:val="3377274E"/>
    <w:rsid w:val="337B3C84"/>
    <w:rsid w:val="337C9FD8"/>
    <w:rsid w:val="33846D4E"/>
    <w:rsid w:val="338AC724"/>
    <w:rsid w:val="338ECF7D"/>
    <w:rsid w:val="33989ED4"/>
    <w:rsid w:val="33A12087"/>
    <w:rsid w:val="33A2F4D5"/>
    <w:rsid w:val="33AA4EBB"/>
    <w:rsid w:val="33B5A9B5"/>
    <w:rsid w:val="33B7DACD"/>
    <w:rsid w:val="33BB048D"/>
    <w:rsid w:val="33C21FF4"/>
    <w:rsid w:val="33C76C6C"/>
    <w:rsid w:val="33D04EB4"/>
    <w:rsid w:val="33D19A31"/>
    <w:rsid w:val="33F7BAD2"/>
    <w:rsid w:val="341AE6B8"/>
    <w:rsid w:val="341BB728"/>
    <w:rsid w:val="343958A0"/>
    <w:rsid w:val="34456378"/>
    <w:rsid w:val="3453CF0C"/>
    <w:rsid w:val="345D94D6"/>
    <w:rsid w:val="345E16E3"/>
    <w:rsid w:val="346C0318"/>
    <w:rsid w:val="347A42F5"/>
    <w:rsid w:val="349390CF"/>
    <w:rsid w:val="34943055"/>
    <w:rsid w:val="349C1B8E"/>
    <w:rsid w:val="349EB585"/>
    <w:rsid w:val="34A4343F"/>
    <w:rsid w:val="34B45656"/>
    <w:rsid w:val="34C9655A"/>
    <w:rsid w:val="34D43CB9"/>
    <w:rsid w:val="34E46877"/>
    <w:rsid w:val="34E65628"/>
    <w:rsid w:val="34EEAB54"/>
    <w:rsid w:val="3508B32A"/>
    <w:rsid w:val="35188D9E"/>
    <w:rsid w:val="35254AB0"/>
    <w:rsid w:val="35393A9A"/>
    <w:rsid w:val="35462359"/>
    <w:rsid w:val="355D6AF2"/>
    <w:rsid w:val="357DCA4F"/>
    <w:rsid w:val="35993807"/>
    <w:rsid w:val="35AAF639"/>
    <w:rsid w:val="35AC508E"/>
    <w:rsid w:val="35B0795E"/>
    <w:rsid w:val="35C3A155"/>
    <w:rsid w:val="35DF4722"/>
    <w:rsid w:val="35F9FA21"/>
    <w:rsid w:val="36000DDC"/>
    <w:rsid w:val="3609BD15"/>
    <w:rsid w:val="360C6818"/>
    <w:rsid w:val="360DDB36"/>
    <w:rsid w:val="3617EFCC"/>
    <w:rsid w:val="361BFF21"/>
    <w:rsid w:val="361D9A16"/>
    <w:rsid w:val="3620AB5C"/>
    <w:rsid w:val="3635630D"/>
    <w:rsid w:val="363E70D6"/>
    <w:rsid w:val="36471F4D"/>
    <w:rsid w:val="3649FF02"/>
    <w:rsid w:val="3651E471"/>
    <w:rsid w:val="36529F0A"/>
    <w:rsid w:val="365763B9"/>
    <w:rsid w:val="3671ADC0"/>
    <w:rsid w:val="3677470F"/>
    <w:rsid w:val="3688440C"/>
    <w:rsid w:val="36920399"/>
    <w:rsid w:val="3696CFE7"/>
    <w:rsid w:val="36993EC0"/>
    <w:rsid w:val="36A2587C"/>
    <w:rsid w:val="36A88738"/>
    <w:rsid w:val="36A8ED90"/>
    <w:rsid w:val="36A9F607"/>
    <w:rsid w:val="36B4A0BB"/>
    <w:rsid w:val="36BAFC16"/>
    <w:rsid w:val="36C292A7"/>
    <w:rsid w:val="36C3ADBA"/>
    <w:rsid w:val="36CE1553"/>
    <w:rsid w:val="36CEFD8C"/>
    <w:rsid w:val="36E94E52"/>
    <w:rsid w:val="36F28ABF"/>
    <w:rsid w:val="37070BBF"/>
    <w:rsid w:val="370C3A37"/>
    <w:rsid w:val="370D8728"/>
    <w:rsid w:val="371EA437"/>
    <w:rsid w:val="372ED154"/>
    <w:rsid w:val="372F0D14"/>
    <w:rsid w:val="373113A3"/>
    <w:rsid w:val="37383C29"/>
    <w:rsid w:val="37426390"/>
    <w:rsid w:val="375497C6"/>
    <w:rsid w:val="3765893F"/>
    <w:rsid w:val="3774DA4D"/>
    <w:rsid w:val="37864EB0"/>
    <w:rsid w:val="378776ED"/>
    <w:rsid w:val="378CEB1B"/>
    <w:rsid w:val="37992CCB"/>
    <w:rsid w:val="37AB3F55"/>
    <w:rsid w:val="37B69A31"/>
    <w:rsid w:val="37CE9711"/>
    <w:rsid w:val="37DA0D66"/>
    <w:rsid w:val="37DABB16"/>
    <w:rsid w:val="37DE972E"/>
    <w:rsid w:val="37E48436"/>
    <w:rsid w:val="37EBBDB7"/>
    <w:rsid w:val="37FF0A34"/>
    <w:rsid w:val="3804CBB2"/>
    <w:rsid w:val="3807A194"/>
    <w:rsid w:val="380AB2A1"/>
    <w:rsid w:val="380DBB8D"/>
    <w:rsid w:val="381F8FD8"/>
    <w:rsid w:val="3824146D"/>
    <w:rsid w:val="384C6A14"/>
    <w:rsid w:val="38607AA1"/>
    <w:rsid w:val="38670998"/>
    <w:rsid w:val="386E942B"/>
    <w:rsid w:val="387A839B"/>
    <w:rsid w:val="387BA31F"/>
    <w:rsid w:val="388551B2"/>
    <w:rsid w:val="38869192"/>
    <w:rsid w:val="38B1896A"/>
    <w:rsid w:val="38D1F78F"/>
    <w:rsid w:val="38DBE37C"/>
    <w:rsid w:val="38E1BB89"/>
    <w:rsid w:val="38EDB43F"/>
    <w:rsid w:val="38EEA76D"/>
    <w:rsid w:val="38F88AE2"/>
    <w:rsid w:val="39019F44"/>
    <w:rsid w:val="39193C8B"/>
    <w:rsid w:val="391A3286"/>
    <w:rsid w:val="3928BB7C"/>
    <w:rsid w:val="3934F4FD"/>
    <w:rsid w:val="3934FD2C"/>
    <w:rsid w:val="3944DDC9"/>
    <w:rsid w:val="394ACD51"/>
    <w:rsid w:val="397269A5"/>
    <w:rsid w:val="39740766"/>
    <w:rsid w:val="3984A2AE"/>
    <w:rsid w:val="3985C3EC"/>
    <w:rsid w:val="39951A6A"/>
    <w:rsid w:val="3995CE3F"/>
    <w:rsid w:val="3996EB52"/>
    <w:rsid w:val="3996F1F3"/>
    <w:rsid w:val="399DB10A"/>
    <w:rsid w:val="399EB812"/>
    <w:rsid w:val="39BF545B"/>
    <w:rsid w:val="39BFE4CE"/>
    <w:rsid w:val="39C0AC5D"/>
    <w:rsid w:val="39C1CD3D"/>
    <w:rsid w:val="39EBAF77"/>
    <w:rsid w:val="39FF156C"/>
    <w:rsid w:val="3A03F78D"/>
    <w:rsid w:val="3A0501E3"/>
    <w:rsid w:val="3A1A3607"/>
    <w:rsid w:val="3A219353"/>
    <w:rsid w:val="3A22191A"/>
    <w:rsid w:val="3A277148"/>
    <w:rsid w:val="3A38CC09"/>
    <w:rsid w:val="3A4A5A18"/>
    <w:rsid w:val="3A4F3BAD"/>
    <w:rsid w:val="3A5753C7"/>
    <w:rsid w:val="3A606F14"/>
    <w:rsid w:val="3A6169BF"/>
    <w:rsid w:val="3A692063"/>
    <w:rsid w:val="3A72D165"/>
    <w:rsid w:val="3A79883D"/>
    <w:rsid w:val="3A9533E5"/>
    <w:rsid w:val="3A9932A6"/>
    <w:rsid w:val="3AB2697D"/>
    <w:rsid w:val="3AB3E544"/>
    <w:rsid w:val="3AB52F7F"/>
    <w:rsid w:val="3AB6581D"/>
    <w:rsid w:val="3AB99C0E"/>
    <w:rsid w:val="3AD61DFA"/>
    <w:rsid w:val="3AD98F33"/>
    <w:rsid w:val="3AE57602"/>
    <w:rsid w:val="3AE771C5"/>
    <w:rsid w:val="3AED5285"/>
    <w:rsid w:val="3AED87C8"/>
    <w:rsid w:val="3B063A12"/>
    <w:rsid w:val="3B19401E"/>
    <w:rsid w:val="3B22156D"/>
    <w:rsid w:val="3B23AE0A"/>
    <w:rsid w:val="3B2DD4F4"/>
    <w:rsid w:val="3B2DEFF2"/>
    <w:rsid w:val="3B2DF0F4"/>
    <w:rsid w:val="3B30854D"/>
    <w:rsid w:val="3B5C0721"/>
    <w:rsid w:val="3B5C5A7C"/>
    <w:rsid w:val="3B7DA9DC"/>
    <w:rsid w:val="3B8B7462"/>
    <w:rsid w:val="3B90D1B1"/>
    <w:rsid w:val="3B9B73CD"/>
    <w:rsid w:val="3BA62DFA"/>
    <w:rsid w:val="3BACCBDA"/>
    <w:rsid w:val="3BAF02E4"/>
    <w:rsid w:val="3BB60668"/>
    <w:rsid w:val="3BBCF274"/>
    <w:rsid w:val="3BBDE97B"/>
    <w:rsid w:val="3BD0EEA6"/>
    <w:rsid w:val="3BD3368C"/>
    <w:rsid w:val="3BDDD314"/>
    <w:rsid w:val="3BE94522"/>
    <w:rsid w:val="3BF8CCC3"/>
    <w:rsid w:val="3C07077F"/>
    <w:rsid w:val="3C2B0C8F"/>
    <w:rsid w:val="3C3C91A7"/>
    <w:rsid w:val="3C4F13F5"/>
    <w:rsid w:val="3C515B6A"/>
    <w:rsid w:val="3C571A85"/>
    <w:rsid w:val="3C609085"/>
    <w:rsid w:val="3C66B01F"/>
    <w:rsid w:val="3C7EE804"/>
    <w:rsid w:val="3C8BE97E"/>
    <w:rsid w:val="3C8D38DC"/>
    <w:rsid w:val="3C90699F"/>
    <w:rsid w:val="3C98B78E"/>
    <w:rsid w:val="3CA1ABE8"/>
    <w:rsid w:val="3CABF883"/>
    <w:rsid w:val="3CB3DC6C"/>
    <w:rsid w:val="3CB4BBB2"/>
    <w:rsid w:val="3CCF1D71"/>
    <w:rsid w:val="3CD7C68A"/>
    <w:rsid w:val="3CE11BE0"/>
    <w:rsid w:val="3CF84D1F"/>
    <w:rsid w:val="3D046BDC"/>
    <w:rsid w:val="3D131A26"/>
    <w:rsid w:val="3D24F4AF"/>
    <w:rsid w:val="3D267D90"/>
    <w:rsid w:val="3D3C6795"/>
    <w:rsid w:val="3D4B5935"/>
    <w:rsid w:val="3D7BBAD8"/>
    <w:rsid w:val="3D862B79"/>
    <w:rsid w:val="3D89CD79"/>
    <w:rsid w:val="3D963AE3"/>
    <w:rsid w:val="3D97809D"/>
    <w:rsid w:val="3DA2ADCF"/>
    <w:rsid w:val="3DA38822"/>
    <w:rsid w:val="3DA9B82D"/>
    <w:rsid w:val="3DAE405D"/>
    <w:rsid w:val="3DC0A340"/>
    <w:rsid w:val="3DDBD2B8"/>
    <w:rsid w:val="3DE2D39C"/>
    <w:rsid w:val="3DEC970D"/>
    <w:rsid w:val="3E18953F"/>
    <w:rsid w:val="3E267115"/>
    <w:rsid w:val="3E3C7361"/>
    <w:rsid w:val="3E4AA1CF"/>
    <w:rsid w:val="3E55D659"/>
    <w:rsid w:val="3E715290"/>
    <w:rsid w:val="3E861B09"/>
    <w:rsid w:val="3E9EA915"/>
    <w:rsid w:val="3E9F6EE7"/>
    <w:rsid w:val="3EA1C604"/>
    <w:rsid w:val="3EAAFE28"/>
    <w:rsid w:val="3EB21969"/>
    <w:rsid w:val="3EB30078"/>
    <w:rsid w:val="3EBA6B96"/>
    <w:rsid w:val="3EC07638"/>
    <w:rsid w:val="3EC5C95F"/>
    <w:rsid w:val="3EFAF241"/>
    <w:rsid w:val="3F033F55"/>
    <w:rsid w:val="3F092287"/>
    <w:rsid w:val="3F0F7626"/>
    <w:rsid w:val="3F17593F"/>
    <w:rsid w:val="3F21722C"/>
    <w:rsid w:val="3F2EAC03"/>
    <w:rsid w:val="3F3A0EFB"/>
    <w:rsid w:val="3F451B0E"/>
    <w:rsid w:val="3F4DEC2A"/>
    <w:rsid w:val="3F92758B"/>
    <w:rsid w:val="3F9E50E1"/>
    <w:rsid w:val="3FA9CEE6"/>
    <w:rsid w:val="3FAD1B30"/>
    <w:rsid w:val="3FB60E4F"/>
    <w:rsid w:val="3FC04542"/>
    <w:rsid w:val="3FC31CF6"/>
    <w:rsid w:val="3FC64982"/>
    <w:rsid w:val="3FD240A1"/>
    <w:rsid w:val="3FD4D0E3"/>
    <w:rsid w:val="3FD843C2"/>
    <w:rsid w:val="3FF2C70D"/>
    <w:rsid w:val="3FF41D05"/>
    <w:rsid w:val="3FFF9950"/>
    <w:rsid w:val="4006091E"/>
    <w:rsid w:val="404DB970"/>
    <w:rsid w:val="4060C8E9"/>
    <w:rsid w:val="406F647E"/>
    <w:rsid w:val="4073E8B1"/>
    <w:rsid w:val="4077EC1C"/>
    <w:rsid w:val="40784E8A"/>
    <w:rsid w:val="407BFEF1"/>
    <w:rsid w:val="40945A91"/>
    <w:rsid w:val="409BADE2"/>
    <w:rsid w:val="40A766BB"/>
    <w:rsid w:val="40AAB752"/>
    <w:rsid w:val="40B5298D"/>
    <w:rsid w:val="40BD4A0C"/>
    <w:rsid w:val="40BE6E03"/>
    <w:rsid w:val="40C0415B"/>
    <w:rsid w:val="40CECF9E"/>
    <w:rsid w:val="40D6AFB2"/>
    <w:rsid w:val="40F0B7E8"/>
    <w:rsid w:val="40F54992"/>
    <w:rsid w:val="4112E774"/>
    <w:rsid w:val="412A01B8"/>
    <w:rsid w:val="412B11BE"/>
    <w:rsid w:val="412C997E"/>
    <w:rsid w:val="4136F396"/>
    <w:rsid w:val="413AC8C5"/>
    <w:rsid w:val="413ADB40"/>
    <w:rsid w:val="414E8CA4"/>
    <w:rsid w:val="41522851"/>
    <w:rsid w:val="41612202"/>
    <w:rsid w:val="41618B01"/>
    <w:rsid w:val="416F1D5D"/>
    <w:rsid w:val="417AA2C9"/>
    <w:rsid w:val="417CBE4C"/>
    <w:rsid w:val="417EBA89"/>
    <w:rsid w:val="417FE9C5"/>
    <w:rsid w:val="417FF060"/>
    <w:rsid w:val="418092E3"/>
    <w:rsid w:val="419153E3"/>
    <w:rsid w:val="419411AE"/>
    <w:rsid w:val="4196B20C"/>
    <w:rsid w:val="41AE5956"/>
    <w:rsid w:val="41B17943"/>
    <w:rsid w:val="41BA9762"/>
    <w:rsid w:val="41BC0B6F"/>
    <w:rsid w:val="41CBF4D4"/>
    <w:rsid w:val="41D96D44"/>
    <w:rsid w:val="41E26340"/>
    <w:rsid w:val="41E27CA6"/>
    <w:rsid w:val="41F0FEF4"/>
    <w:rsid w:val="41F7C197"/>
    <w:rsid w:val="420D3BB9"/>
    <w:rsid w:val="4224BB6D"/>
    <w:rsid w:val="423003B1"/>
    <w:rsid w:val="423BEE9D"/>
    <w:rsid w:val="42513F6A"/>
    <w:rsid w:val="42678BD3"/>
    <w:rsid w:val="426F1685"/>
    <w:rsid w:val="427249A1"/>
    <w:rsid w:val="427CBBD0"/>
    <w:rsid w:val="42821234"/>
    <w:rsid w:val="42B722C0"/>
    <w:rsid w:val="42B74EE9"/>
    <w:rsid w:val="42C1B10A"/>
    <w:rsid w:val="42D29D99"/>
    <w:rsid w:val="42EB7ED8"/>
    <w:rsid w:val="42EEECFE"/>
    <w:rsid w:val="42EFC485"/>
    <w:rsid w:val="42FA70D3"/>
    <w:rsid w:val="42FAEA3A"/>
    <w:rsid w:val="42FE5327"/>
    <w:rsid w:val="430E7DF2"/>
    <w:rsid w:val="431E3444"/>
    <w:rsid w:val="433C09D2"/>
    <w:rsid w:val="4349FEBE"/>
    <w:rsid w:val="4351CADD"/>
    <w:rsid w:val="436D2C9A"/>
    <w:rsid w:val="4378BC57"/>
    <w:rsid w:val="43795970"/>
    <w:rsid w:val="43811431"/>
    <w:rsid w:val="438AC9BC"/>
    <w:rsid w:val="438C67B6"/>
    <w:rsid w:val="43911591"/>
    <w:rsid w:val="43951628"/>
    <w:rsid w:val="4397FCE6"/>
    <w:rsid w:val="43AEF56A"/>
    <w:rsid w:val="43AF132D"/>
    <w:rsid w:val="43BBECAF"/>
    <w:rsid w:val="43D542AF"/>
    <w:rsid w:val="43E0EFEF"/>
    <w:rsid w:val="43E3F712"/>
    <w:rsid w:val="43F51D3E"/>
    <w:rsid w:val="43FF31D6"/>
    <w:rsid w:val="4400F50A"/>
    <w:rsid w:val="4418268F"/>
    <w:rsid w:val="44195619"/>
    <w:rsid w:val="441AA373"/>
    <w:rsid w:val="44348EB0"/>
    <w:rsid w:val="4441E263"/>
    <w:rsid w:val="444DB5C0"/>
    <w:rsid w:val="44532D71"/>
    <w:rsid w:val="44538A15"/>
    <w:rsid w:val="44575403"/>
    <w:rsid w:val="44588490"/>
    <w:rsid w:val="445A9482"/>
    <w:rsid w:val="446A20A6"/>
    <w:rsid w:val="44708C96"/>
    <w:rsid w:val="448B97D2"/>
    <w:rsid w:val="44907A0B"/>
    <w:rsid w:val="44B3CA16"/>
    <w:rsid w:val="44B8FDEE"/>
    <w:rsid w:val="44BB8EDD"/>
    <w:rsid w:val="44C1F61B"/>
    <w:rsid w:val="44C7D2BF"/>
    <w:rsid w:val="44C94A77"/>
    <w:rsid w:val="44E1AD6F"/>
    <w:rsid w:val="44EAF1C7"/>
    <w:rsid w:val="44EC3F19"/>
    <w:rsid w:val="44F93F91"/>
    <w:rsid w:val="4504E63D"/>
    <w:rsid w:val="450A08E8"/>
    <w:rsid w:val="4517944D"/>
    <w:rsid w:val="451FDC55"/>
    <w:rsid w:val="453BB5F6"/>
    <w:rsid w:val="454E19CD"/>
    <w:rsid w:val="45533294"/>
    <w:rsid w:val="455DF9DD"/>
    <w:rsid w:val="456A14AD"/>
    <w:rsid w:val="4574FF33"/>
    <w:rsid w:val="45771043"/>
    <w:rsid w:val="4579A4B6"/>
    <w:rsid w:val="458554E6"/>
    <w:rsid w:val="45967C6D"/>
    <w:rsid w:val="45989B7D"/>
    <w:rsid w:val="45A1AB1A"/>
    <w:rsid w:val="45A662B4"/>
    <w:rsid w:val="45AB5CEB"/>
    <w:rsid w:val="45CAAAA8"/>
    <w:rsid w:val="460203C1"/>
    <w:rsid w:val="46041161"/>
    <w:rsid w:val="4614C80B"/>
    <w:rsid w:val="461836FE"/>
    <w:rsid w:val="4621F6C8"/>
    <w:rsid w:val="463806AC"/>
    <w:rsid w:val="466593F6"/>
    <w:rsid w:val="466A139D"/>
    <w:rsid w:val="4670F9D7"/>
    <w:rsid w:val="467A21AE"/>
    <w:rsid w:val="467D277D"/>
    <w:rsid w:val="46886902"/>
    <w:rsid w:val="46956A61"/>
    <w:rsid w:val="469ED94D"/>
    <w:rsid w:val="469F9727"/>
    <w:rsid w:val="46AC6C0A"/>
    <w:rsid w:val="46AD043D"/>
    <w:rsid w:val="46B3A159"/>
    <w:rsid w:val="46BA213A"/>
    <w:rsid w:val="46BD4460"/>
    <w:rsid w:val="46CB8AFE"/>
    <w:rsid w:val="46CC624C"/>
    <w:rsid w:val="46E8ABE1"/>
    <w:rsid w:val="46E8E9AA"/>
    <w:rsid w:val="46E96ED6"/>
    <w:rsid w:val="46F02B2E"/>
    <w:rsid w:val="46F5C1EC"/>
    <w:rsid w:val="46F614BF"/>
    <w:rsid w:val="470749AF"/>
    <w:rsid w:val="470DC0FE"/>
    <w:rsid w:val="471B8CF5"/>
    <w:rsid w:val="4724B08D"/>
    <w:rsid w:val="472780D3"/>
    <w:rsid w:val="472FD03B"/>
    <w:rsid w:val="47343929"/>
    <w:rsid w:val="473A4EFB"/>
    <w:rsid w:val="473C1C69"/>
    <w:rsid w:val="4749C056"/>
    <w:rsid w:val="47564203"/>
    <w:rsid w:val="475A250A"/>
    <w:rsid w:val="477B5D92"/>
    <w:rsid w:val="47819FE1"/>
    <w:rsid w:val="478D2B71"/>
    <w:rsid w:val="478F8743"/>
    <w:rsid w:val="4793BCD6"/>
    <w:rsid w:val="47A567F3"/>
    <w:rsid w:val="47A8717D"/>
    <w:rsid w:val="47B63154"/>
    <w:rsid w:val="47B876A8"/>
    <w:rsid w:val="47E4D67C"/>
    <w:rsid w:val="47EB8E55"/>
    <w:rsid w:val="47F1AB3A"/>
    <w:rsid w:val="47F3A303"/>
    <w:rsid w:val="47F6964E"/>
    <w:rsid w:val="47FAD8E5"/>
    <w:rsid w:val="47FFBDC6"/>
    <w:rsid w:val="4806865D"/>
    <w:rsid w:val="48069EE4"/>
    <w:rsid w:val="4812B17B"/>
    <w:rsid w:val="481E9F28"/>
    <w:rsid w:val="482B5399"/>
    <w:rsid w:val="48314878"/>
    <w:rsid w:val="483BD81C"/>
    <w:rsid w:val="48424D74"/>
    <w:rsid w:val="4846179D"/>
    <w:rsid w:val="4848144E"/>
    <w:rsid w:val="4863D028"/>
    <w:rsid w:val="487B6113"/>
    <w:rsid w:val="48896539"/>
    <w:rsid w:val="4891F226"/>
    <w:rsid w:val="48A02A33"/>
    <w:rsid w:val="48A63542"/>
    <w:rsid w:val="48A74CB4"/>
    <w:rsid w:val="48AE0994"/>
    <w:rsid w:val="48CA6B3C"/>
    <w:rsid w:val="48DFB215"/>
    <w:rsid w:val="48F21264"/>
    <w:rsid w:val="48F67F6F"/>
    <w:rsid w:val="48FD616B"/>
    <w:rsid w:val="49077954"/>
    <w:rsid w:val="49145EB9"/>
    <w:rsid w:val="4916DB9E"/>
    <w:rsid w:val="4922962E"/>
    <w:rsid w:val="4928DD1E"/>
    <w:rsid w:val="4936D88F"/>
    <w:rsid w:val="493707AF"/>
    <w:rsid w:val="493E20FD"/>
    <w:rsid w:val="493ED51B"/>
    <w:rsid w:val="49511EA5"/>
    <w:rsid w:val="4956F6EB"/>
    <w:rsid w:val="495E0FCE"/>
    <w:rsid w:val="496E07BE"/>
    <w:rsid w:val="4976190F"/>
    <w:rsid w:val="497642B8"/>
    <w:rsid w:val="497C87A7"/>
    <w:rsid w:val="498E51C5"/>
    <w:rsid w:val="499EE928"/>
    <w:rsid w:val="49A7DADE"/>
    <w:rsid w:val="49AF3D14"/>
    <w:rsid w:val="49B61572"/>
    <w:rsid w:val="49E496EF"/>
    <w:rsid w:val="4A0D1BFD"/>
    <w:rsid w:val="4A0E0F93"/>
    <w:rsid w:val="4A2EB6B8"/>
    <w:rsid w:val="4A3516C5"/>
    <w:rsid w:val="4A3A24DA"/>
    <w:rsid w:val="4A3D5784"/>
    <w:rsid w:val="4A4990DF"/>
    <w:rsid w:val="4A594EBF"/>
    <w:rsid w:val="4A5FE924"/>
    <w:rsid w:val="4A65B9FD"/>
    <w:rsid w:val="4A68E68A"/>
    <w:rsid w:val="4A6A7380"/>
    <w:rsid w:val="4A7C022F"/>
    <w:rsid w:val="4A811CB4"/>
    <w:rsid w:val="4A8A4C20"/>
    <w:rsid w:val="4A90868B"/>
    <w:rsid w:val="4A93FDCA"/>
    <w:rsid w:val="4A98F81B"/>
    <w:rsid w:val="4A9E428D"/>
    <w:rsid w:val="4A9F7440"/>
    <w:rsid w:val="4AA6F4F7"/>
    <w:rsid w:val="4AB1A291"/>
    <w:rsid w:val="4ABE21BD"/>
    <w:rsid w:val="4AC72805"/>
    <w:rsid w:val="4ACD248C"/>
    <w:rsid w:val="4AD5F25A"/>
    <w:rsid w:val="4AE8A812"/>
    <w:rsid w:val="4AF106EA"/>
    <w:rsid w:val="4AFD3EB1"/>
    <w:rsid w:val="4B0A8398"/>
    <w:rsid w:val="4B0E2C62"/>
    <w:rsid w:val="4B118228"/>
    <w:rsid w:val="4B1C30E1"/>
    <w:rsid w:val="4B22C782"/>
    <w:rsid w:val="4B4C0857"/>
    <w:rsid w:val="4B581348"/>
    <w:rsid w:val="4B5AD7DE"/>
    <w:rsid w:val="4B5CB13A"/>
    <w:rsid w:val="4B5EA0AF"/>
    <w:rsid w:val="4B6825AA"/>
    <w:rsid w:val="4B8DD742"/>
    <w:rsid w:val="4BA1847F"/>
    <w:rsid w:val="4BAD611C"/>
    <w:rsid w:val="4BB1C800"/>
    <w:rsid w:val="4BB7C2CF"/>
    <w:rsid w:val="4BCBAA05"/>
    <w:rsid w:val="4BDB92CE"/>
    <w:rsid w:val="4BDD7EB2"/>
    <w:rsid w:val="4BE03B1A"/>
    <w:rsid w:val="4BEE5629"/>
    <w:rsid w:val="4BF96302"/>
    <w:rsid w:val="4BFD8A85"/>
    <w:rsid w:val="4C0E26AB"/>
    <w:rsid w:val="4C2DE5EA"/>
    <w:rsid w:val="4C44AB74"/>
    <w:rsid w:val="4C4A5172"/>
    <w:rsid w:val="4C4B8BB0"/>
    <w:rsid w:val="4C5BBE5B"/>
    <w:rsid w:val="4C6A2006"/>
    <w:rsid w:val="4C6BB9D2"/>
    <w:rsid w:val="4C6C3C2A"/>
    <w:rsid w:val="4C7B7486"/>
    <w:rsid w:val="4C87F494"/>
    <w:rsid w:val="4C89650E"/>
    <w:rsid w:val="4C99D9B9"/>
    <w:rsid w:val="4CA3576E"/>
    <w:rsid w:val="4CBE3C58"/>
    <w:rsid w:val="4CC2207B"/>
    <w:rsid w:val="4CD7DBB9"/>
    <w:rsid w:val="4CDD9082"/>
    <w:rsid w:val="4CE0516D"/>
    <w:rsid w:val="4CE21EFF"/>
    <w:rsid w:val="4CEF8DF8"/>
    <w:rsid w:val="4CF4080F"/>
    <w:rsid w:val="4CF92CB1"/>
    <w:rsid w:val="4CFEFADE"/>
    <w:rsid w:val="4D0C3F5C"/>
    <w:rsid w:val="4D1B1F71"/>
    <w:rsid w:val="4D3A6B46"/>
    <w:rsid w:val="4D40BA2D"/>
    <w:rsid w:val="4D4BE2A7"/>
    <w:rsid w:val="4D61456A"/>
    <w:rsid w:val="4D79D076"/>
    <w:rsid w:val="4D82C8BA"/>
    <w:rsid w:val="4D988F75"/>
    <w:rsid w:val="4DC1385F"/>
    <w:rsid w:val="4DD1EB10"/>
    <w:rsid w:val="4DD66362"/>
    <w:rsid w:val="4DE5947F"/>
    <w:rsid w:val="4DF02EC5"/>
    <w:rsid w:val="4DF1B3D9"/>
    <w:rsid w:val="4DF25088"/>
    <w:rsid w:val="4DFDAF3F"/>
    <w:rsid w:val="4DFDD009"/>
    <w:rsid w:val="4DFFC84A"/>
    <w:rsid w:val="4E03FF8B"/>
    <w:rsid w:val="4E087AC2"/>
    <w:rsid w:val="4E3D1F2C"/>
    <w:rsid w:val="4E47A933"/>
    <w:rsid w:val="4E54C952"/>
    <w:rsid w:val="4E766422"/>
    <w:rsid w:val="4E801805"/>
    <w:rsid w:val="4E85B07E"/>
    <w:rsid w:val="4E8F67FB"/>
    <w:rsid w:val="4E951C18"/>
    <w:rsid w:val="4EA0BEDB"/>
    <w:rsid w:val="4EA80FBD"/>
    <w:rsid w:val="4EB2875E"/>
    <w:rsid w:val="4EBE0A18"/>
    <w:rsid w:val="4EC795A5"/>
    <w:rsid w:val="4EC828EC"/>
    <w:rsid w:val="4EC911CD"/>
    <w:rsid w:val="4ECBA8CB"/>
    <w:rsid w:val="4ED76F82"/>
    <w:rsid w:val="4EDA10A7"/>
    <w:rsid w:val="4F02E639"/>
    <w:rsid w:val="4F0B2222"/>
    <w:rsid w:val="4F0FC523"/>
    <w:rsid w:val="4F17C7D3"/>
    <w:rsid w:val="4F4F6B6E"/>
    <w:rsid w:val="4F81F234"/>
    <w:rsid w:val="4FCB15CF"/>
    <w:rsid w:val="4FCBDDC4"/>
    <w:rsid w:val="4FD840CB"/>
    <w:rsid w:val="4FDF4EE4"/>
    <w:rsid w:val="4FFC89D7"/>
    <w:rsid w:val="50126CB1"/>
    <w:rsid w:val="503646EE"/>
    <w:rsid w:val="504D86A5"/>
    <w:rsid w:val="504E178E"/>
    <w:rsid w:val="5055023E"/>
    <w:rsid w:val="5058E513"/>
    <w:rsid w:val="5066F144"/>
    <w:rsid w:val="5067BA82"/>
    <w:rsid w:val="506BFB1A"/>
    <w:rsid w:val="507921DF"/>
    <w:rsid w:val="507FBA00"/>
    <w:rsid w:val="50982024"/>
    <w:rsid w:val="50B67900"/>
    <w:rsid w:val="50BADA57"/>
    <w:rsid w:val="50CD03B3"/>
    <w:rsid w:val="50CD30E9"/>
    <w:rsid w:val="50D3432D"/>
    <w:rsid w:val="50D4DDC0"/>
    <w:rsid w:val="50DE0B43"/>
    <w:rsid w:val="50F44253"/>
    <w:rsid w:val="50FB11C3"/>
    <w:rsid w:val="51002439"/>
    <w:rsid w:val="510AD091"/>
    <w:rsid w:val="510BAF02"/>
    <w:rsid w:val="510CA3B3"/>
    <w:rsid w:val="51117606"/>
    <w:rsid w:val="5113FAB3"/>
    <w:rsid w:val="511FA118"/>
    <w:rsid w:val="512147FD"/>
    <w:rsid w:val="51240E6D"/>
    <w:rsid w:val="5135F89F"/>
    <w:rsid w:val="51436A3D"/>
    <w:rsid w:val="514A354F"/>
    <w:rsid w:val="5153AEB6"/>
    <w:rsid w:val="5155EB94"/>
    <w:rsid w:val="51693E59"/>
    <w:rsid w:val="516EE95B"/>
    <w:rsid w:val="518109DA"/>
    <w:rsid w:val="51817C71"/>
    <w:rsid w:val="5181A952"/>
    <w:rsid w:val="518FF912"/>
    <w:rsid w:val="51A0638A"/>
    <w:rsid w:val="51A2DD94"/>
    <w:rsid w:val="51A78B16"/>
    <w:rsid w:val="51B8333A"/>
    <w:rsid w:val="51C2D79D"/>
    <w:rsid w:val="51C41EDE"/>
    <w:rsid w:val="51C5ABFA"/>
    <w:rsid w:val="51D1F51C"/>
    <w:rsid w:val="51E13D42"/>
    <w:rsid w:val="51FCED69"/>
    <w:rsid w:val="51FEBDEC"/>
    <w:rsid w:val="521B1AD5"/>
    <w:rsid w:val="52389864"/>
    <w:rsid w:val="52488A20"/>
    <w:rsid w:val="5262E188"/>
    <w:rsid w:val="5272CB4A"/>
    <w:rsid w:val="52BB58DD"/>
    <w:rsid w:val="52C71112"/>
    <w:rsid w:val="52D8CC4B"/>
    <w:rsid w:val="52D94CF2"/>
    <w:rsid w:val="52DD0A07"/>
    <w:rsid w:val="52F83DF2"/>
    <w:rsid w:val="52FA3CAD"/>
    <w:rsid w:val="5303E897"/>
    <w:rsid w:val="530D8632"/>
    <w:rsid w:val="530E1153"/>
    <w:rsid w:val="5310B7E9"/>
    <w:rsid w:val="5316B50F"/>
    <w:rsid w:val="531CF258"/>
    <w:rsid w:val="53216E24"/>
    <w:rsid w:val="5329837D"/>
    <w:rsid w:val="532E46E9"/>
    <w:rsid w:val="532E9D98"/>
    <w:rsid w:val="5336774A"/>
    <w:rsid w:val="53555727"/>
    <w:rsid w:val="5374285C"/>
    <w:rsid w:val="538F40D8"/>
    <w:rsid w:val="53A34BD0"/>
    <w:rsid w:val="53C1C286"/>
    <w:rsid w:val="53CC9DD2"/>
    <w:rsid w:val="53CDB8E5"/>
    <w:rsid w:val="53DD6DCD"/>
    <w:rsid w:val="53F3EB3B"/>
    <w:rsid w:val="53FC04DA"/>
    <w:rsid w:val="53FEFA8A"/>
    <w:rsid w:val="5403AED4"/>
    <w:rsid w:val="540B813B"/>
    <w:rsid w:val="54123B4F"/>
    <w:rsid w:val="5412840F"/>
    <w:rsid w:val="5436CF3E"/>
    <w:rsid w:val="5450E9C8"/>
    <w:rsid w:val="545655A5"/>
    <w:rsid w:val="545E3F0B"/>
    <w:rsid w:val="547B5D0B"/>
    <w:rsid w:val="54865414"/>
    <w:rsid w:val="54869595"/>
    <w:rsid w:val="548994BB"/>
    <w:rsid w:val="54992B56"/>
    <w:rsid w:val="54CCF6A9"/>
    <w:rsid w:val="54E5B085"/>
    <w:rsid w:val="54F4D938"/>
    <w:rsid w:val="54F80FBA"/>
    <w:rsid w:val="55006EF7"/>
    <w:rsid w:val="5500E0D6"/>
    <w:rsid w:val="55123ECE"/>
    <w:rsid w:val="55148276"/>
    <w:rsid w:val="552BFBE9"/>
    <w:rsid w:val="552C9E22"/>
    <w:rsid w:val="552CD48B"/>
    <w:rsid w:val="55342049"/>
    <w:rsid w:val="553D3462"/>
    <w:rsid w:val="553DFC4D"/>
    <w:rsid w:val="55408588"/>
    <w:rsid w:val="55499E62"/>
    <w:rsid w:val="555138DC"/>
    <w:rsid w:val="55558D45"/>
    <w:rsid w:val="555A463A"/>
    <w:rsid w:val="55686E33"/>
    <w:rsid w:val="557DA1C7"/>
    <w:rsid w:val="5584337D"/>
    <w:rsid w:val="558A43C2"/>
    <w:rsid w:val="558B39CA"/>
    <w:rsid w:val="5592C11F"/>
    <w:rsid w:val="559FFA07"/>
    <w:rsid w:val="55A8AFF9"/>
    <w:rsid w:val="55CEC7EC"/>
    <w:rsid w:val="55E01BBB"/>
    <w:rsid w:val="55E652AE"/>
    <w:rsid w:val="55ECE38F"/>
    <w:rsid w:val="55F4C30A"/>
    <w:rsid w:val="56041A65"/>
    <w:rsid w:val="5612139B"/>
    <w:rsid w:val="56138B01"/>
    <w:rsid w:val="56331473"/>
    <w:rsid w:val="5634B01A"/>
    <w:rsid w:val="5648F099"/>
    <w:rsid w:val="564B8C41"/>
    <w:rsid w:val="565FF809"/>
    <w:rsid w:val="56710817"/>
    <w:rsid w:val="5680076B"/>
    <w:rsid w:val="5687C950"/>
    <w:rsid w:val="56969094"/>
    <w:rsid w:val="56A117E2"/>
    <w:rsid w:val="56A59627"/>
    <w:rsid w:val="56A78788"/>
    <w:rsid w:val="56BE1F4C"/>
    <w:rsid w:val="56C2990F"/>
    <w:rsid w:val="56C52A86"/>
    <w:rsid w:val="56D9CCAE"/>
    <w:rsid w:val="56EB9487"/>
    <w:rsid w:val="56EF4795"/>
    <w:rsid w:val="5709045A"/>
    <w:rsid w:val="57150012"/>
    <w:rsid w:val="5719ACEE"/>
    <w:rsid w:val="571CC3ED"/>
    <w:rsid w:val="572DD85F"/>
    <w:rsid w:val="5747DE81"/>
    <w:rsid w:val="5752A161"/>
    <w:rsid w:val="575F049F"/>
    <w:rsid w:val="576A5243"/>
    <w:rsid w:val="576A821C"/>
    <w:rsid w:val="578C7234"/>
    <w:rsid w:val="579C0D1C"/>
    <w:rsid w:val="57B15C36"/>
    <w:rsid w:val="57BCE930"/>
    <w:rsid w:val="57CE56D4"/>
    <w:rsid w:val="57D0781F"/>
    <w:rsid w:val="57D6BBD3"/>
    <w:rsid w:val="57D9A5F4"/>
    <w:rsid w:val="57E98941"/>
    <w:rsid w:val="57F918B9"/>
    <w:rsid w:val="57FE967D"/>
    <w:rsid w:val="58085097"/>
    <w:rsid w:val="580EB45C"/>
    <w:rsid w:val="581BB87F"/>
    <w:rsid w:val="581CD912"/>
    <w:rsid w:val="58342EB9"/>
    <w:rsid w:val="5844C642"/>
    <w:rsid w:val="584F1A01"/>
    <w:rsid w:val="58546B9D"/>
    <w:rsid w:val="58660675"/>
    <w:rsid w:val="5867FB5F"/>
    <w:rsid w:val="586F1DA1"/>
    <w:rsid w:val="587250F9"/>
    <w:rsid w:val="587D1FB2"/>
    <w:rsid w:val="58856B85"/>
    <w:rsid w:val="588C9962"/>
    <w:rsid w:val="589A5A76"/>
    <w:rsid w:val="589FE6EB"/>
    <w:rsid w:val="58B8AAC8"/>
    <w:rsid w:val="58C5D212"/>
    <w:rsid w:val="58C8DE39"/>
    <w:rsid w:val="58C985CD"/>
    <w:rsid w:val="58DC1E1A"/>
    <w:rsid w:val="59022B85"/>
    <w:rsid w:val="5902CA78"/>
    <w:rsid w:val="590D49EC"/>
    <w:rsid w:val="5910C94D"/>
    <w:rsid w:val="5915BAC9"/>
    <w:rsid w:val="5918A198"/>
    <w:rsid w:val="591B7063"/>
    <w:rsid w:val="591E84F4"/>
    <w:rsid w:val="592C3409"/>
    <w:rsid w:val="592D9601"/>
    <w:rsid w:val="593897E8"/>
    <w:rsid w:val="593BFF3C"/>
    <w:rsid w:val="59620126"/>
    <w:rsid w:val="596778CD"/>
    <w:rsid w:val="5971FBF6"/>
    <w:rsid w:val="597342B0"/>
    <w:rsid w:val="598BBA9C"/>
    <w:rsid w:val="59A43579"/>
    <w:rsid w:val="59A4E9E4"/>
    <w:rsid w:val="59B4CE35"/>
    <w:rsid w:val="59BE4C27"/>
    <w:rsid w:val="59D5C0C3"/>
    <w:rsid w:val="59DA9BFF"/>
    <w:rsid w:val="59DFE6FF"/>
    <w:rsid w:val="59E77EF5"/>
    <w:rsid w:val="59E9D283"/>
    <w:rsid w:val="5A024E19"/>
    <w:rsid w:val="5A0B8C2E"/>
    <w:rsid w:val="5A0B8E35"/>
    <w:rsid w:val="5A116D70"/>
    <w:rsid w:val="5A23A677"/>
    <w:rsid w:val="5A27E55F"/>
    <w:rsid w:val="5A32D3DC"/>
    <w:rsid w:val="5A3891F7"/>
    <w:rsid w:val="5A5A02CF"/>
    <w:rsid w:val="5A903E02"/>
    <w:rsid w:val="5A9C0F90"/>
    <w:rsid w:val="5A9F04C2"/>
    <w:rsid w:val="5AA00F69"/>
    <w:rsid w:val="5AA5A0BF"/>
    <w:rsid w:val="5AA89D84"/>
    <w:rsid w:val="5AAA48EB"/>
    <w:rsid w:val="5AB572CF"/>
    <w:rsid w:val="5AD74D44"/>
    <w:rsid w:val="5AE5DDAA"/>
    <w:rsid w:val="5AF5DD9E"/>
    <w:rsid w:val="5B07822A"/>
    <w:rsid w:val="5B16ADCA"/>
    <w:rsid w:val="5B17D29B"/>
    <w:rsid w:val="5B1A7348"/>
    <w:rsid w:val="5B1EE61E"/>
    <w:rsid w:val="5B2194D8"/>
    <w:rsid w:val="5B365332"/>
    <w:rsid w:val="5B3DB1D8"/>
    <w:rsid w:val="5B6ED466"/>
    <w:rsid w:val="5B7DFDA5"/>
    <w:rsid w:val="5B851A9E"/>
    <w:rsid w:val="5B88045F"/>
    <w:rsid w:val="5B932516"/>
    <w:rsid w:val="5B9ADFEC"/>
    <w:rsid w:val="5BA88425"/>
    <w:rsid w:val="5BAB7139"/>
    <w:rsid w:val="5BB4B697"/>
    <w:rsid w:val="5BB60422"/>
    <w:rsid w:val="5BB7E665"/>
    <w:rsid w:val="5BC37743"/>
    <w:rsid w:val="5BC657E1"/>
    <w:rsid w:val="5BCAB830"/>
    <w:rsid w:val="5BEE2488"/>
    <w:rsid w:val="5BFB1018"/>
    <w:rsid w:val="5C0EAD05"/>
    <w:rsid w:val="5C1306E4"/>
    <w:rsid w:val="5C1D9EE4"/>
    <w:rsid w:val="5C1FBC68"/>
    <w:rsid w:val="5C3EE4C1"/>
    <w:rsid w:val="5C4C9885"/>
    <w:rsid w:val="5C527E20"/>
    <w:rsid w:val="5C52B96E"/>
    <w:rsid w:val="5C53137D"/>
    <w:rsid w:val="5C6F8C24"/>
    <w:rsid w:val="5C74B665"/>
    <w:rsid w:val="5C78FD0C"/>
    <w:rsid w:val="5C79F94E"/>
    <w:rsid w:val="5C7E8F30"/>
    <w:rsid w:val="5C8AF676"/>
    <w:rsid w:val="5C9E4EE3"/>
    <w:rsid w:val="5CA4604D"/>
    <w:rsid w:val="5CB90B40"/>
    <w:rsid w:val="5CC8F58F"/>
    <w:rsid w:val="5CF3CF98"/>
    <w:rsid w:val="5CFD685A"/>
    <w:rsid w:val="5D0A46DE"/>
    <w:rsid w:val="5D199EBA"/>
    <w:rsid w:val="5D215411"/>
    <w:rsid w:val="5D2615C0"/>
    <w:rsid w:val="5D2C4A48"/>
    <w:rsid w:val="5D490E32"/>
    <w:rsid w:val="5D5B2563"/>
    <w:rsid w:val="5D5EF953"/>
    <w:rsid w:val="5D6217A7"/>
    <w:rsid w:val="5D75BA9A"/>
    <w:rsid w:val="5D76FBD8"/>
    <w:rsid w:val="5D833E26"/>
    <w:rsid w:val="5D8936DD"/>
    <w:rsid w:val="5D9355DD"/>
    <w:rsid w:val="5D97093B"/>
    <w:rsid w:val="5D9DAAF5"/>
    <w:rsid w:val="5DB5E88E"/>
    <w:rsid w:val="5DC6831C"/>
    <w:rsid w:val="5DCCE367"/>
    <w:rsid w:val="5DD5347D"/>
    <w:rsid w:val="5DD57C96"/>
    <w:rsid w:val="5DE9AFDC"/>
    <w:rsid w:val="5DEE4E81"/>
    <w:rsid w:val="5E03FEC5"/>
    <w:rsid w:val="5E0881AF"/>
    <w:rsid w:val="5E08E6B3"/>
    <w:rsid w:val="5E13CFD5"/>
    <w:rsid w:val="5E18F28F"/>
    <w:rsid w:val="5E2A0DFF"/>
    <w:rsid w:val="5E4331B3"/>
    <w:rsid w:val="5E44CAA6"/>
    <w:rsid w:val="5E500E53"/>
    <w:rsid w:val="5E5E0EC4"/>
    <w:rsid w:val="5E5F1F83"/>
    <w:rsid w:val="5E682C31"/>
    <w:rsid w:val="5E6B8814"/>
    <w:rsid w:val="5E73EEBE"/>
    <w:rsid w:val="5E74E7F9"/>
    <w:rsid w:val="5E764EB9"/>
    <w:rsid w:val="5E7E3F5E"/>
    <w:rsid w:val="5E83128C"/>
    <w:rsid w:val="5EA7E028"/>
    <w:rsid w:val="5EB02CD7"/>
    <w:rsid w:val="5EC93131"/>
    <w:rsid w:val="5ECA22E4"/>
    <w:rsid w:val="5ED4992D"/>
    <w:rsid w:val="5ED80CCD"/>
    <w:rsid w:val="5ED868CA"/>
    <w:rsid w:val="5EDB5D76"/>
    <w:rsid w:val="5EE4DE93"/>
    <w:rsid w:val="5F2046C3"/>
    <w:rsid w:val="5F2F783D"/>
    <w:rsid w:val="5F3B8467"/>
    <w:rsid w:val="5F58AE8C"/>
    <w:rsid w:val="5F66DDF7"/>
    <w:rsid w:val="5F6CBCA0"/>
    <w:rsid w:val="5F7E9F0C"/>
    <w:rsid w:val="5FAC3629"/>
    <w:rsid w:val="5FB62FF2"/>
    <w:rsid w:val="5FC61019"/>
    <w:rsid w:val="5FCA6BDA"/>
    <w:rsid w:val="5FCEFBC8"/>
    <w:rsid w:val="5FE91717"/>
    <w:rsid w:val="5FF08EA9"/>
    <w:rsid w:val="5FF6CBAE"/>
    <w:rsid w:val="5FF700DD"/>
    <w:rsid w:val="600DC459"/>
    <w:rsid w:val="60149B36"/>
    <w:rsid w:val="60198955"/>
    <w:rsid w:val="601C47C7"/>
    <w:rsid w:val="60218AB0"/>
    <w:rsid w:val="6023D504"/>
    <w:rsid w:val="602D1043"/>
    <w:rsid w:val="60402934"/>
    <w:rsid w:val="60424589"/>
    <w:rsid w:val="6045EF79"/>
    <w:rsid w:val="6046E2BD"/>
    <w:rsid w:val="605821ED"/>
    <w:rsid w:val="60703B50"/>
    <w:rsid w:val="6072037B"/>
    <w:rsid w:val="6072E076"/>
    <w:rsid w:val="607869C6"/>
    <w:rsid w:val="607D57AF"/>
    <w:rsid w:val="60968B5D"/>
    <w:rsid w:val="60A1776C"/>
    <w:rsid w:val="60BF526F"/>
    <w:rsid w:val="60D1B4D8"/>
    <w:rsid w:val="60D9FBE0"/>
    <w:rsid w:val="60E11AFB"/>
    <w:rsid w:val="60E24FA2"/>
    <w:rsid w:val="60E25036"/>
    <w:rsid w:val="60F37C63"/>
    <w:rsid w:val="60F747DE"/>
    <w:rsid w:val="611A5366"/>
    <w:rsid w:val="611A833A"/>
    <w:rsid w:val="612684A0"/>
    <w:rsid w:val="61348856"/>
    <w:rsid w:val="6137A43B"/>
    <w:rsid w:val="615E6799"/>
    <w:rsid w:val="6163B9D6"/>
    <w:rsid w:val="61683548"/>
    <w:rsid w:val="6169B742"/>
    <w:rsid w:val="616B065E"/>
    <w:rsid w:val="616BA380"/>
    <w:rsid w:val="61AA949F"/>
    <w:rsid w:val="61C22135"/>
    <w:rsid w:val="61D10739"/>
    <w:rsid w:val="61DCCCF2"/>
    <w:rsid w:val="61E4834A"/>
    <w:rsid w:val="6205C3D1"/>
    <w:rsid w:val="620BCEFE"/>
    <w:rsid w:val="621DD2C9"/>
    <w:rsid w:val="62282D9F"/>
    <w:rsid w:val="622AF127"/>
    <w:rsid w:val="623196FA"/>
    <w:rsid w:val="6239DD71"/>
    <w:rsid w:val="6240E6C3"/>
    <w:rsid w:val="624515A3"/>
    <w:rsid w:val="6256D056"/>
    <w:rsid w:val="625F80FE"/>
    <w:rsid w:val="6267BE22"/>
    <w:rsid w:val="626EA979"/>
    <w:rsid w:val="626F2960"/>
    <w:rsid w:val="62737D27"/>
    <w:rsid w:val="627D0A1E"/>
    <w:rsid w:val="628353EF"/>
    <w:rsid w:val="62844A8D"/>
    <w:rsid w:val="629AF3D8"/>
    <w:rsid w:val="629D2301"/>
    <w:rsid w:val="62B9590E"/>
    <w:rsid w:val="62BE0C2E"/>
    <w:rsid w:val="62C77AA2"/>
    <w:rsid w:val="62CC1D74"/>
    <w:rsid w:val="62EEB415"/>
    <w:rsid w:val="62F3F4CC"/>
    <w:rsid w:val="62FA73EA"/>
    <w:rsid w:val="6304A9B1"/>
    <w:rsid w:val="6306892E"/>
    <w:rsid w:val="630D9067"/>
    <w:rsid w:val="630DB672"/>
    <w:rsid w:val="6311D767"/>
    <w:rsid w:val="632CDA1E"/>
    <w:rsid w:val="633BFAAF"/>
    <w:rsid w:val="633D46D1"/>
    <w:rsid w:val="633EC60F"/>
    <w:rsid w:val="6353BC8E"/>
    <w:rsid w:val="6358686B"/>
    <w:rsid w:val="637D10F5"/>
    <w:rsid w:val="6380AF79"/>
    <w:rsid w:val="638C340B"/>
    <w:rsid w:val="63BA216B"/>
    <w:rsid w:val="63BDAE4A"/>
    <w:rsid w:val="63CBB9B6"/>
    <w:rsid w:val="63D6C446"/>
    <w:rsid w:val="63E7C537"/>
    <w:rsid w:val="63F4B091"/>
    <w:rsid w:val="63F63417"/>
    <w:rsid w:val="64093B20"/>
    <w:rsid w:val="640A7C51"/>
    <w:rsid w:val="640C22FD"/>
    <w:rsid w:val="640FFA73"/>
    <w:rsid w:val="642B1D25"/>
    <w:rsid w:val="642BB236"/>
    <w:rsid w:val="64305E87"/>
    <w:rsid w:val="6433594F"/>
    <w:rsid w:val="64338199"/>
    <w:rsid w:val="64362229"/>
    <w:rsid w:val="6436C8E1"/>
    <w:rsid w:val="6438F362"/>
    <w:rsid w:val="643AE21A"/>
    <w:rsid w:val="64406840"/>
    <w:rsid w:val="6444CA0F"/>
    <w:rsid w:val="644AB7C5"/>
    <w:rsid w:val="644D9356"/>
    <w:rsid w:val="644E9E8E"/>
    <w:rsid w:val="6453BF8A"/>
    <w:rsid w:val="64634B03"/>
    <w:rsid w:val="64860E7E"/>
    <w:rsid w:val="64971711"/>
    <w:rsid w:val="6499EC57"/>
    <w:rsid w:val="649D4A13"/>
    <w:rsid w:val="64B75D4D"/>
    <w:rsid w:val="64B76412"/>
    <w:rsid w:val="64BA4A50"/>
    <w:rsid w:val="64C792FC"/>
    <w:rsid w:val="64E057EC"/>
    <w:rsid w:val="64E0A1FF"/>
    <w:rsid w:val="64EF51E2"/>
    <w:rsid w:val="64F1FFE0"/>
    <w:rsid w:val="64F6F36B"/>
    <w:rsid w:val="64F8D22A"/>
    <w:rsid w:val="64FEA759"/>
    <w:rsid w:val="6510E23E"/>
    <w:rsid w:val="651C5EF1"/>
    <w:rsid w:val="652C4099"/>
    <w:rsid w:val="653D3785"/>
    <w:rsid w:val="65458883"/>
    <w:rsid w:val="656AE212"/>
    <w:rsid w:val="65732B6D"/>
    <w:rsid w:val="658021A4"/>
    <w:rsid w:val="65A53E01"/>
    <w:rsid w:val="65A9E136"/>
    <w:rsid w:val="65B296B8"/>
    <w:rsid w:val="65BCBECB"/>
    <w:rsid w:val="65BCD022"/>
    <w:rsid w:val="65BE19E4"/>
    <w:rsid w:val="65C0A26B"/>
    <w:rsid w:val="65CF03AD"/>
    <w:rsid w:val="65D208DE"/>
    <w:rsid w:val="65DF5A41"/>
    <w:rsid w:val="65EF9B65"/>
    <w:rsid w:val="65F4B085"/>
    <w:rsid w:val="65FC1E8E"/>
    <w:rsid w:val="66053D00"/>
    <w:rsid w:val="66139ECE"/>
    <w:rsid w:val="66165C99"/>
    <w:rsid w:val="661CB0D3"/>
    <w:rsid w:val="661FEA07"/>
    <w:rsid w:val="662261D9"/>
    <w:rsid w:val="66258881"/>
    <w:rsid w:val="66313BDB"/>
    <w:rsid w:val="66481C33"/>
    <w:rsid w:val="66613974"/>
    <w:rsid w:val="6664AE2B"/>
    <w:rsid w:val="668700FE"/>
    <w:rsid w:val="668B3EE9"/>
    <w:rsid w:val="6690BEE5"/>
    <w:rsid w:val="66BBE0CC"/>
    <w:rsid w:val="66BC3CF7"/>
    <w:rsid w:val="66D6C81B"/>
    <w:rsid w:val="66D7450F"/>
    <w:rsid w:val="66E6FDB7"/>
    <w:rsid w:val="66FF94C9"/>
    <w:rsid w:val="6701C0AC"/>
    <w:rsid w:val="6709514C"/>
    <w:rsid w:val="670D31CF"/>
    <w:rsid w:val="67169C0D"/>
    <w:rsid w:val="67239050"/>
    <w:rsid w:val="6734E924"/>
    <w:rsid w:val="6743E472"/>
    <w:rsid w:val="675F279F"/>
    <w:rsid w:val="6764D8D0"/>
    <w:rsid w:val="677597FF"/>
    <w:rsid w:val="6787E74C"/>
    <w:rsid w:val="678DDF61"/>
    <w:rsid w:val="67A4CBFB"/>
    <w:rsid w:val="67B64E4B"/>
    <w:rsid w:val="67D63ECB"/>
    <w:rsid w:val="67DBB893"/>
    <w:rsid w:val="67FA3376"/>
    <w:rsid w:val="68095A0F"/>
    <w:rsid w:val="680CD4D5"/>
    <w:rsid w:val="68270F4A"/>
    <w:rsid w:val="68336A7F"/>
    <w:rsid w:val="68422A45"/>
    <w:rsid w:val="68454F1F"/>
    <w:rsid w:val="68591CAF"/>
    <w:rsid w:val="6883911C"/>
    <w:rsid w:val="68885B63"/>
    <w:rsid w:val="689D910D"/>
    <w:rsid w:val="68A0FA49"/>
    <w:rsid w:val="68A56902"/>
    <w:rsid w:val="68AB2BFF"/>
    <w:rsid w:val="68B1E92D"/>
    <w:rsid w:val="68B61C94"/>
    <w:rsid w:val="68C84730"/>
    <w:rsid w:val="68DAB621"/>
    <w:rsid w:val="68DEDE93"/>
    <w:rsid w:val="68E38CB1"/>
    <w:rsid w:val="69000107"/>
    <w:rsid w:val="690B3F3E"/>
    <w:rsid w:val="69140FA4"/>
    <w:rsid w:val="691EBBED"/>
    <w:rsid w:val="6951105E"/>
    <w:rsid w:val="6954E044"/>
    <w:rsid w:val="69585DC5"/>
    <w:rsid w:val="696685CD"/>
    <w:rsid w:val="6987C7AC"/>
    <w:rsid w:val="698D075C"/>
    <w:rsid w:val="698ED695"/>
    <w:rsid w:val="6991EC98"/>
    <w:rsid w:val="699DBE9A"/>
    <w:rsid w:val="699F6CD4"/>
    <w:rsid w:val="69A325A7"/>
    <w:rsid w:val="69CF3AE0"/>
    <w:rsid w:val="69D5CE1E"/>
    <w:rsid w:val="69DA9038"/>
    <w:rsid w:val="69DE4AA8"/>
    <w:rsid w:val="69E0B0C9"/>
    <w:rsid w:val="69F9575A"/>
    <w:rsid w:val="6A050C82"/>
    <w:rsid w:val="6A0749D0"/>
    <w:rsid w:val="6A12830B"/>
    <w:rsid w:val="6A1D4F28"/>
    <w:rsid w:val="6A2E9BBF"/>
    <w:rsid w:val="6A3AAB85"/>
    <w:rsid w:val="6A3C71A8"/>
    <w:rsid w:val="6A433B85"/>
    <w:rsid w:val="6A4746DD"/>
    <w:rsid w:val="6A5771D0"/>
    <w:rsid w:val="6A5A70D0"/>
    <w:rsid w:val="6A5D99E1"/>
    <w:rsid w:val="6A73987E"/>
    <w:rsid w:val="6A8721D9"/>
    <w:rsid w:val="6A8FCEB0"/>
    <w:rsid w:val="6ADB80C4"/>
    <w:rsid w:val="6B04852E"/>
    <w:rsid w:val="6B1DB734"/>
    <w:rsid w:val="6B2300E3"/>
    <w:rsid w:val="6B2C791B"/>
    <w:rsid w:val="6B442E40"/>
    <w:rsid w:val="6B455447"/>
    <w:rsid w:val="6B45CAFD"/>
    <w:rsid w:val="6B4A0578"/>
    <w:rsid w:val="6B4E98C9"/>
    <w:rsid w:val="6B4FC547"/>
    <w:rsid w:val="6B5335F9"/>
    <w:rsid w:val="6B5D8DCB"/>
    <w:rsid w:val="6B674203"/>
    <w:rsid w:val="6B74BA44"/>
    <w:rsid w:val="6B87055D"/>
    <w:rsid w:val="6B9EF851"/>
    <w:rsid w:val="6BAA393E"/>
    <w:rsid w:val="6BB0B7B1"/>
    <w:rsid w:val="6BC1C271"/>
    <w:rsid w:val="6BC6B6F1"/>
    <w:rsid w:val="6BD244D6"/>
    <w:rsid w:val="6BEE0606"/>
    <w:rsid w:val="6C04443C"/>
    <w:rsid w:val="6C19E776"/>
    <w:rsid w:val="6C335F66"/>
    <w:rsid w:val="6C45BB6A"/>
    <w:rsid w:val="6C48DDF9"/>
    <w:rsid w:val="6C49A661"/>
    <w:rsid w:val="6C501BD8"/>
    <w:rsid w:val="6C592E91"/>
    <w:rsid w:val="6C63D3B3"/>
    <w:rsid w:val="6C68192E"/>
    <w:rsid w:val="6C72CEAD"/>
    <w:rsid w:val="6C73E5BA"/>
    <w:rsid w:val="6C9210B7"/>
    <w:rsid w:val="6CA3B558"/>
    <w:rsid w:val="6CB3EFB2"/>
    <w:rsid w:val="6CE6463B"/>
    <w:rsid w:val="6CF9AB76"/>
    <w:rsid w:val="6D09673B"/>
    <w:rsid w:val="6D12F092"/>
    <w:rsid w:val="6D29403D"/>
    <w:rsid w:val="6D29F1FD"/>
    <w:rsid w:val="6D2CBC22"/>
    <w:rsid w:val="6D3CEC09"/>
    <w:rsid w:val="6D3ECFCA"/>
    <w:rsid w:val="6D46099F"/>
    <w:rsid w:val="6D583BD6"/>
    <w:rsid w:val="6D5CFA3A"/>
    <w:rsid w:val="6D701A38"/>
    <w:rsid w:val="6D71DCAD"/>
    <w:rsid w:val="6DAA1401"/>
    <w:rsid w:val="6DCE5F64"/>
    <w:rsid w:val="6DDA32F3"/>
    <w:rsid w:val="6DEEC82B"/>
    <w:rsid w:val="6E0AF85C"/>
    <w:rsid w:val="6E0DAC01"/>
    <w:rsid w:val="6E0F8F0C"/>
    <w:rsid w:val="6E137B95"/>
    <w:rsid w:val="6E1E22D6"/>
    <w:rsid w:val="6E1E56E8"/>
    <w:rsid w:val="6E25C263"/>
    <w:rsid w:val="6E38DB0B"/>
    <w:rsid w:val="6E3B884B"/>
    <w:rsid w:val="6E3E8757"/>
    <w:rsid w:val="6E4437C0"/>
    <w:rsid w:val="6E56EDE8"/>
    <w:rsid w:val="6E59632C"/>
    <w:rsid w:val="6E7F6099"/>
    <w:rsid w:val="6E946DA5"/>
    <w:rsid w:val="6E9DCAA0"/>
    <w:rsid w:val="6EBDCDF2"/>
    <w:rsid w:val="6ED11FB1"/>
    <w:rsid w:val="6EEB85B7"/>
    <w:rsid w:val="6EEC4D3F"/>
    <w:rsid w:val="6F0865E8"/>
    <w:rsid w:val="6F4C827A"/>
    <w:rsid w:val="6F5D559A"/>
    <w:rsid w:val="6F754C4A"/>
    <w:rsid w:val="6F92FA4B"/>
    <w:rsid w:val="6F9782BC"/>
    <w:rsid w:val="6F9A5F95"/>
    <w:rsid w:val="6F9D6C3F"/>
    <w:rsid w:val="6FE00821"/>
    <w:rsid w:val="6FFA210A"/>
    <w:rsid w:val="70051D79"/>
    <w:rsid w:val="700A4EC6"/>
    <w:rsid w:val="703DD661"/>
    <w:rsid w:val="703EE835"/>
    <w:rsid w:val="705CB496"/>
    <w:rsid w:val="706A8885"/>
    <w:rsid w:val="7077776E"/>
    <w:rsid w:val="707B1890"/>
    <w:rsid w:val="707CC6E9"/>
    <w:rsid w:val="709AECEC"/>
    <w:rsid w:val="70A68B11"/>
    <w:rsid w:val="70A8EB1F"/>
    <w:rsid w:val="70B2CC85"/>
    <w:rsid w:val="70B56FDA"/>
    <w:rsid w:val="70BDD177"/>
    <w:rsid w:val="70C28AE0"/>
    <w:rsid w:val="70C9E619"/>
    <w:rsid w:val="70D1D032"/>
    <w:rsid w:val="70EB8D0A"/>
    <w:rsid w:val="7105E696"/>
    <w:rsid w:val="7125EAA0"/>
    <w:rsid w:val="71331AB0"/>
    <w:rsid w:val="7139F9FC"/>
    <w:rsid w:val="7157B297"/>
    <w:rsid w:val="715EC132"/>
    <w:rsid w:val="71616E07"/>
    <w:rsid w:val="716F374F"/>
    <w:rsid w:val="717CEA98"/>
    <w:rsid w:val="717EBAC1"/>
    <w:rsid w:val="719D0E9E"/>
    <w:rsid w:val="719EB8D2"/>
    <w:rsid w:val="71BF3398"/>
    <w:rsid w:val="71C9392C"/>
    <w:rsid w:val="71D93AE4"/>
    <w:rsid w:val="71DCBFD5"/>
    <w:rsid w:val="71FB9CCC"/>
    <w:rsid w:val="71FF5111"/>
    <w:rsid w:val="720EB0E7"/>
    <w:rsid w:val="721836A2"/>
    <w:rsid w:val="721C3A54"/>
    <w:rsid w:val="7224E334"/>
    <w:rsid w:val="724A0041"/>
    <w:rsid w:val="725BC0B2"/>
    <w:rsid w:val="726D561E"/>
    <w:rsid w:val="727F9B5A"/>
    <w:rsid w:val="728083FB"/>
    <w:rsid w:val="72825A33"/>
    <w:rsid w:val="728CBAC9"/>
    <w:rsid w:val="728EA800"/>
    <w:rsid w:val="72A4A0AF"/>
    <w:rsid w:val="72AD0F93"/>
    <w:rsid w:val="72AD46EE"/>
    <w:rsid w:val="72B3F089"/>
    <w:rsid w:val="72CB308B"/>
    <w:rsid w:val="72CFF7EF"/>
    <w:rsid w:val="72D9EB59"/>
    <w:rsid w:val="72DD25A6"/>
    <w:rsid w:val="72E3F270"/>
    <w:rsid w:val="72E6ECB8"/>
    <w:rsid w:val="72FF9C05"/>
    <w:rsid w:val="73252462"/>
    <w:rsid w:val="732BA152"/>
    <w:rsid w:val="732DAF58"/>
    <w:rsid w:val="733DEFA3"/>
    <w:rsid w:val="733EA189"/>
    <w:rsid w:val="733F1E96"/>
    <w:rsid w:val="735072A7"/>
    <w:rsid w:val="735A97E4"/>
    <w:rsid w:val="7371EA2E"/>
    <w:rsid w:val="7378FC71"/>
    <w:rsid w:val="737D9201"/>
    <w:rsid w:val="73C19B1E"/>
    <w:rsid w:val="73CC956A"/>
    <w:rsid w:val="73DE8F14"/>
    <w:rsid w:val="73E3B918"/>
    <w:rsid w:val="7409F8FF"/>
    <w:rsid w:val="7410CD7F"/>
    <w:rsid w:val="7426CF9A"/>
    <w:rsid w:val="742AC136"/>
    <w:rsid w:val="743F417E"/>
    <w:rsid w:val="744565A1"/>
    <w:rsid w:val="745D683E"/>
    <w:rsid w:val="7472BE3B"/>
    <w:rsid w:val="74792D4A"/>
    <w:rsid w:val="747CEDF2"/>
    <w:rsid w:val="74838F6E"/>
    <w:rsid w:val="748A3A68"/>
    <w:rsid w:val="748ED0B1"/>
    <w:rsid w:val="74BADE4A"/>
    <w:rsid w:val="74BC94BF"/>
    <w:rsid w:val="74C0631C"/>
    <w:rsid w:val="74DCB6B6"/>
    <w:rsid w:val="74F51EC3"/>
    <w:rsid w:val="7504E948"/>
    <w:rsid w:val="750D5700"/>
    <w:rsid w:val="75172819"/>
    <w:rsid w:val="751B29C5"/>
    <w:rsid w:val="751CB6B4"/>
    <w:rsid w:val="753B39BC"/>
    <w:rsid w:val="755A11C3"/>
    <w:rsid w:val="7572ED63"/>
    <w:rsid w:val="75811F8A"/>
    <w:rsid w:val="758C6289"/>
    <w:rsid w:val="75925253"/>
    <w:rsid w:val="7599DBB1"/>
    <w:rsid w:val="75ABA289"/>
    <w:rsid w:val="75C53F89"/>
    <w:rsid w:val="75E45B1D"/>
    <w:rsid w:val="75E4B055"/>
    <w:rsid w:val="75F5208E"/>
    <w:rsid w:val="75FA20D3"/>
    <w:rsid w:val="76002C3B"/>
    <w:rsid w:val="760CB897"/>
    <w:rsid w:val="761D2CB4"/>
    <w:rsid w:val="762192FF"/>
    <w:rsid w:val="76257DD2"/>
    <w:rsid w:val="764D9330"/>
    <w:rsid w:val="76530768"/>
    <w:rsid w:val="766AD347"/>
    <w:rsid w:val="76705556"/>
    <w:rsid w:val="767E40C9"/>
    <w:rsid w:val="768D0FB8"/>
    <w:rsid w:val="769920E7"/>
    <w:rsid w:val="769C7C96"/>
    <w:rsid w:val="76B6FA26"/>
    <w:rsid w:val="76B7ABE6"/>
    <w:rsid w:val="76BD9773"/>
    <w:rsid w:val="76C352FA"/>
    <w:rsid w:val="76CF985D"/>
    <w:rsid w:val="76D27EE2"/>
    <w:rsid w:val="76D80FE8"/>
    <w:rsid w:val="76E2D543"/>
    <w:rsid w:val="76E8CBA1"/>
    <w:rsid w:val="770B6A85"/>
    <w:rsid w:val="77101A51"/>
    <w:rsid w:val="7711F65E"/>
    <w:rsid w:val="7743651D"/>
    <w:rsid w:val="774C212E"/>
    <w:rsid w:val="774CA543"/>
    <w:rsid w:val="775EBF0D"/>
    <w:rsid w:val="7777AC97"/>
    <w:rsid w:val="77874AC5"/>
    <w:rsid w:val="778A6B04"/>
    <w:rsid w:val="77BD02FC"/>
    <w:rsid w:val="77C07588"/>
    <w:rsid w:val="77DFC0B7"/>
    <w:rsid w:val="77E112A1"/>
    <w:rsid w:val="77F5F1DD"/>
    <w:rsid w:val="782C6483"/>
    <w:rsid w:val="783FB893"/>
    <w:rsid w:val="7849798D"/>
    <w:rsid w:val="784DEC5E"/>
    <w:rsid w:val="78667647"/>
    <w:rsid w:val="78668238"/>
    <w:rsid w:val="786A8604"/>
    <w:rsid w:val="7878B654"/>
    <w:rsid w:val="7882EFAE"/>
    <w:rsid w:val="788E7D76"/>
    <w:rsid w:val="7890A9CC"/>
    <w:rsid w:val="78A392BF"/>
    <w:rsid w:val="78B35BC7"/>
    <w:rsid w:val="78D1B9E3"/>
    <w:rsid w:val="78E2E3E2"/>
    <w:rsid w:val="78EBEA89"/>
    <w:rsid w:val="78F4746F"/>
    <w:rsid w:val="78F86B51"/>
    <w:rsid w:val="790445D4"/>
    <w:rsid w:val="79057247"/>
    <w:rsid w:val="792476C1"/>
    <w:rsid w:val="793E1325"/>
    <w:rsid w:val="794A0C9C"/>
    <w:rsid w:val="79611BB5"/>
    <w:rsid w:val="79683954"/>
    <w:rsid w:val="79868D84"/>
    <w:rsid w:val="79950C53"/>
    <w:rsid w:val="79B057DF"/>
    <w:rsid w:val="79B49A5C"/>
    <w:rsid w:val="79B91121"/>
    <w:rsid w:val="79B9FB95"/>
    <w:rsid w:val="79BBCFEA"/>
    <w:rsid w:val="79C21604"/>
    <w:rsid w:val="79C4E13A"/>
    <w:rsid w:val="79C642E9"/>
    <w:rsid w:val="79D778BD"/>
    <w:rsid w:val="79D90440"/>
    <w:rsid w:val="79DED74D"/>
    <w:rsid w:val="79E15A05"/>
    <w:rsid w:val="79E182F1"/>
    <w:rsid w:val="79EE9AE8"/>
    <w:rsid w:val="79EF878C"/>
    <w:rsid w:val="7A00AFC5"/>
    <w:rsid w:val="7A10CCCB"/>
    <w:rsid w:val="7A12D92C"/>
    <w:rsid w:val="7A1B3204"/>
    <w:rsid w:val="7A201E9F"/>
    <w:rsid w:val="7A212ACA"/>
    <w:rsid w:val="7A303ABD"/>
    <w:rsid w:val="7A31FBB8"/>
    <w:rsid w:val="7A4D2FEC"/>
    <w:rsid w:val="7A569B31"/>
    <w:rsid w:val="7A5F4AB3"/>
    <w:rsid w:val="7A67A934"/>
    <w:rsid w:val="7A813CE0"/>
    <w:rsid w:val="7A8D6BAB"/>
    <w:rsid w:val="7A8E881E"/>
    <w:rsid w:val="7AB60428"/>
    <w:rsid w:val="7AB7F798"/>
    <w:rsid w:val="7ABD7D13"/>
    <w:rsid w:val="7ACBADA3"/>
    <w:rsid w:val="7ACC2C52"/>
    <w:rsid w:val="7ACFC8B9"/>
    <w:rsid w:val="7AD628DC"/>
    <w:rsid w:val="7AD85301"/>
    <w:rsid w:val="7AE206E7"/>
    <w:rsid w:val="7AE48C3D"/>
    <w:rsid w:val="7AE96A65"/>
    <w:rsid w:val="7AF8D9E0"/>
    <w:rsid w:val="7AFCA238"/>
    <w:rsid w:val="7B0169C0"/>
    <w:rsid w:val="7B1F90F6"/>
    <w:rsid w:val="7B2211E1"/>
    <w:rsid w:val="7B28E5A7"/>
    <w:rsid w:val="7B3D6E24"/>
    <w:rsid w:val="7B4AF72D"/>
    <w:rsid w:val="7B55D7D0"/>
    <w:rsid w:val="7B57A04B"/>
    <w:rsid w:val="7B5ADB7A"/>
    <w:rsid w:val="7B5C1C55"/>
    <w:rsid w:val="7B742BEB"/>
    <w:rsid w:val="7B818E0A"/>
    <w:rsid w:val="7B858BFC"/>
    <w:rsid w:val="7B8C3C98"/>
    <w:rsid w:val="7B9C7F5F"/>
    <w:rsid w:val="7BB26E95"/>
    <w:rsid w:val="7BB71176"/>
    <w:rsid w:val="7BB7A83D"/>
    <w:rsid w:val="7BB9E6E6"/>
    <w:rsid w:val="7BBB2B9B"/>
    <w:rsid w:val="7BBBEF00"/>
    <w:rsid w:val="7BC15BD7"/>
    <w:rsid w:val="7BD0FF47"/>
    <w:rsid w:val="7BFB7E58"/>
    <w:rsid w:val="7C1CAF6E"/>
    <w:rsid w:val="7C24307E"/>
    <w:rsid w:val="7C2C0FA2"/>
    <w:rsid w:val="7C3EAA5B"/>
    <w:rsid w:val="7C4E89AB"/>
    <w:rsid w:val="7C669ED7"/>
    <w:rsid w:val="7C6D00B7"/>
    <w:rsid w:val="7C6EB8D2"/>
    <w:rsid w:val="7C78EAD4"/>
    <w:rsid w:val="7C80104F"/>
    <w:rsid w:val="7C9B9324"/>
    <w:rsid w:val="7CAE9AC1"/>
    <w:rsid w:val="7CC06A38"/>
    <w:rsid w:val="7CC319E5"/>
    <w:rsid w:val="7CF370AC"/>
    <w:rsid w:val="7D02E78A"/>
    <w:rsid w:val="7D02EF5C"/>
    <w:rsid w:val="7D05C32B"/>
    <w:rsid w:val="7D1B92DE"/>
    <w:rsid w:val="7D445FF0"/>
    <w:rsid w:val="7D4C1841"/>
    <w:rsid w:val="7D4EDB4A"/>
    <w:rsid w:val="7D57BF61"/>
    <w:rsid w:val="7D68351D"/>
    <w:rsid w:val="7D690780"/>
    <w:rsid w:val="7D69B64A"/>
    <w:rsid w:val="7D6EC383"/>
    <w:rsid w:val="7D82D76B"/>
    <w:rsid w:val="7D972ADD"/>
    <w:rsid w:val="7D9FEF15"/>
    <w:rsid w:val="7DABE995"/>
    <w:rsid w:val="7DB7D124"/>
    <w:rsid w:val="7DF1AC78"/>
    <w:rsid w:val="7E0FD2DA"/>
    <w:rsid w:val="7E1BE0B0"/>
    <w:rsid w:val="7E2153B0"/>
    <w:rsid w:val="7E2A7E21"/>
    <w:rsid w:val="7E2E6035"/>
    <w:rsid w:val="7E512AD5"/>
    <w:rsid w:val="7E53CEBA"/>
    <w:rsid w:val="7E5B744F"/>
    <w:rsid w:val="7E6E9E9E"/>
    <w:rsid w:val="7E7A70CE"/>
    <w:rsid w:val="7E902C32"/>
    <w:rsid w:val="7E93BD17"/>
    <w:rsid w:val="7EA28D74"/>
    <w:rsid w:val="7EC4792F"/>
    <w:rsid w:val="7EDFA631"/>
    <w:rsid w:val="7EF321D5"/>
    <w:rsid w:val="7F188365"/>
    <w:rsid w:val="7F2C23A5"/>
    <w:rsid w:val="7F2EC350"/>
    <w:rsid w:val="7F3B63FD"/>
    <w:rsid w:val="7F3DD49D"/>
    <w:rsid w:val="7F4BF0CA"/>
    <w:rsid w:val="7F57B9B1"/>
    <w:rsid w:val="7F69735B"/>
    <w:rsid w:val="7F6E2535"/>
    <w:rsid w:val="7F7FB5B6"/>
    <w:rsid w:val="7F8FDBB5"/>
    <w:rsid w:val="7F936A63"/>
    <w:rsid w:val="7FAD6DB1"/>
    <w:rsid w:val="7FC2331D"/>
    <w:rsid w:val="7FD0022C"/>
    <w:rsid w:val="7FD2A6A6"/>
    <w:rsid w:val="7FE988FB"/>
    <w:rsid w:val="7FEB3A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0"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pPr>
    <w:rPr>
      <w:rFonts w:asciiTheme="minorHAnsi" w:hAnsiTheme="minorHAnsi" w:eastAsiaTheme="minorHAnsi" w:cstheme="minorBidi"/>
      <w:sz w:val="22"/>
      <w:szCs w:val="22"/>
      <w:lang w:val="en-US" w:eastAsia="en-US" w:bidi="ar-SA"/>
    </w:rPr>
  </w:style>
  <w:style w:type="paragraph" w:styleId="2">
    <w:name w:val="heading 1"/>
    <w:basedOn w:val="1"/>
    <w:next w:val="1"/>
    <w:link w:val="35"/>
    <w:qFormat/>
    <w:uiPriority w:val="9"/>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36"/>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37"/>
    <w:unhideWhenUsed/>
    <w:qFormat/>
    <w:uiPriority w:val="9"/>
    <w:pPr>
      <w:keepNext/>
      <w:keepLines/>
      <w:spacing w:before="4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1"/>
    <w:link w:val="38"/>
    <w:unhideWhenUsed/>
    <w:qFormat/>
    <w:uiPriority w:val="9"/>
    <w:pPr>
      <w:autoSpaceDE w:val="0"/>
      <w:autoSpaceDN w:val="0"/>
      <w:ind w:left="140"/>
      <w:jc w:val="both"/>
      <w:outlineLvl w:val="3"/>
    </w:pPr>
    <w:rPr>
      <w:rFonts w:ascii="Arial" w:hAnsi="Arial" w:eastAsia="Arial" w:cs="Arial"/>
      <w:b/>
      <w:bCs/>
      <w:i/>
      <w:sz w:val="20"/>
      <w:szCs w:val="20"/>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56"/>
    <w:semiHidden/>
    <w:unhideWhenUsed/>
    <w:qFormat/>
    <w:uiPriority w:val="99"/>
    <w:pPr>
      <w:widowControl/>
    </w:pPr>
    <w:rPr>
      <w:rFonts w:ascii="Segoe UI" w:hAnsi="Segoe UI" w:cs="Segoe UI"/>
      <w:sz w:val="18"/>
      <w:szCs w:val="18"/>
    </w:rPr>
  </w:style>
  <w:style w:type="paragraph" w:styleId="9">
    <w:name w:val="Body Text"/>
    <w:basedOn w:val="1"/>
    <w:link w:val="39"/>
    <w:qFormat/>
    <w:uiPriority w:val="99"/>
    <w:pPr>
      <w:spacing w:before="120"/>
      <w:ind w:left="108"/>
    </w:pPr>
    <w:rPr>
      <w:rFonts w:ascii="Times New Roman" w:hAnsi="Times New Roman" w:eastAsia="Times New Roman"/>
      <w:sz w:val="24"/>
      <w:szCs w:val="24"/>
    </w:rPr>
  </w:style>
  <w:style w:type="character" w:styleId="10">
    <w:name w:val="annotation reference"/>
    <w:basedOn w:val="6"/>
    <w:semiHidden/>
    <w:unhideWhenUsed/>
    <w:qFormat/>
    <w:uiPriority w:val="99"/>
    <w:rPr>
      <w:sz w:val="16"/>
      <w:szCs w:val="16"/>
    </w:rPr>
  </w:style>
  <w:style w:type="paragraph" w:styleId="11">
    <w:name w:val="annotation text"/>
    <w:basedOn w:val="1"/>
    <w:link w:val="49"/>
    <w:unhideWhenUsed/>
    <w:qFormat/>
    <w:uiPriority w:val="99"/>
    <w:rPr>
      <w:sz w:val="20"/>
      <w:szCs w:val="20"/>
    </w:rPr>
  </w:style>
  <w:style w:type="paragraph" w:styleId="12">
    <w:name w:val="annotation subject"/>
    <w:basedOn w:val="11"/>
    <w:next w:val="11"/>
    <w:link w:val="50"/>
    <w:semiHidden/>
    <w:unhideWhenUsed/>
    <w:qFormat/>
    <w:uiPriority w:val="99"/>
    <w:rPr>
      <w:b/>
      <w:bCs/>
    </w:rPr>
  </w:style>
  <w:style w:type="character" w:styleId="13">
    <w:name w:val="Emphasis"/>
    <w:basedOn w:val="6"/>
    <w:qFormat/>
    <w:uiPriority w:val="20"/>
    <w:rPr>
      <w:i/>
      <w:iCs/>
    </w:rPr>
  </w:style>
  <w:style w:type="character" w:styleId="14">
    <w:name w:val="endnote reference"/>
    <w:basedOn w:val="6"/>
    <w:semiHidden/>
    <w:unhideWhenUsed/>
    <w:qFormat/>
    <w:uiPriority w:val="99"/>
    <w:rPr>
      <w:vertAlign w:val="superscript"/>
    </w:rPr>
  </w:style>
  <w:style w:type="paragraph" w:styleId="15">
    <w:name w:val="endnote text"/>
    <w:basedOn w:val="1"/>
    <w:link w:val="65"/>
    <w:semiHidden/>
    <w:unhideWhenUsed/>
    <w:qFormat/>
    <w:uiPriority w:val="99"/>
    <w:pPr>
      <w:widowControl/>
    </w:pPr>
    <w:rPr>
      <w:sz w:val="20"/>
      <w:szCs w:val="20"/>
    </w:rPr>
  </w:style>
  <w:style w:type="paragraph" w:styleId="16">
    <w:name w:val="footer"/>
    <w:basedOn w:val="1"/>
    <w:link w:val="46"/>
    <w:unhideWhenUsed/>
    <w:qFormat/>
    <w:uiPriority w:val="99"/>
    <w:pPr>
      <w:tabs>
        <w:tab w:val="center" w:pos="4844"/>
        <w:tab w:val="right" w:pos="9689"/>
      </w:tabs>
    </w:pPr>
  </w:style>
  <w:style w:type="character" w:styleId="17">
    <w:name w:val="footnote reference"/>
    <w:basedOn w:val="6"/>
    <w:semiHidden/>
    <w:unhideWhenUsed/>
    <w:qFormat/>
    <w:uiPriority w:val="99"/>
    <w:rPr>
      <w:vertAlign w:val="superscript"/>
    </w:rPr>
  </w:style>
  <w:style w:type="paragraph" w:styleId="18">
    <w:name w:val="footnote text"/>
    <w:basedOn w:val="1"/>
    <w:link w:val="54"/>
    <w:semiHidden/>
    <w:unhideWhenUsed/>
    <w:qFormat/>
    <w:uiPriority w:val="99"/>
    <w:pPr>
      <w:widowControl/>
    </w:pPr>
    <w:rPr>
      <w:rFonts w:ascii="Times New Roman" w:hAnsi="Times New Roman" w:eastAsia="MS Mincho" w:cs="Times New Roman"/>
      <w:sz w:val="20"/>
      <w:szCs w:val="20"/>
      <w:lang w:eastAsia="ja-JP"/>
    </w:rPr>
  </w:style>
  <w:style w:type="paragraph" w:styleId="19">
    <w:name w:val="header"/>
    <w:basedOn w:val="1"/>
    <w:link w:val="45"/>
    <w:unhideWhenUsed/>
    <w:qFormat/>
    <w:uiPriority w:val="99"/>
    <w:pPr>
      <w:tabs>
        <w:tab w:val="center" w:pos="4844"/>
        <w:tab w:val="right" w:pos="9689"/>
      </w:tabs>
    </w:pPr>
  </w:style>
  <w:style w:type="paragraph" w:styleId="20">
    <w:name w:val="HTML Preformatted"/>
    <w:basedOn w:val="1"/>
    <w:link w:val="58"/>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lang w:val="ro-RO" w:eastAsia="ro-RO"/>
    </w:rPr>
  </w:style>
  <w:style w:type="character" w:styleId="21">
    <w:name w:val="Hyperlink"/>
    <w:basedOn w:val="6"/>
    <w:unhideWhenUsed/>
    <w:qFormat/>
    <w:uiPriority w:val="99"/>
    <w:rPr>
      <w:color w:val="0563C1" w:themeColor="hyperlink"/>
      <w:u w:val="single"/>
      <w14:textFill>
        <w14:solidFill>
          <w14:schemeClr w14:val="hlink"/>
        </w14:solidFill>
      </w14:textFill>
    </w:rPr>
  </w:style>
  <w:style w:type="paragraph" w:styleId="22">
    <w:name w:val="Normal (Web)"/>
    <w:basedOn w:val="1"/>
    <w:semiHidden/>
    <w:unhideWhenUsed/>
    <w:qFormat/>
    <w:uiPriority w:val="99"/>
    <w:pPr>
      <w:widowControl/>
      <w:spacing w:before="100" w:beforeAutospacing="1" w:after="100" w:afterAutospacing="1"/>
    </w:pPr>
    <w:rPr>
      <w:rFonts w:ascii="Times New Roman" w:hAnsi="Times New Roman" w:eastAsia="Times New Roman" w:cs="Times New Roman"/>
      <w:sz w:val="24"/>
      <w:szCs w:val="24"/>
    </w:rPr>
  </w:style>
  <w:style w:type="character" w:styleId="23">
    <w:name w:val="Strong"/>
    <w:basedOn w:val="6"/>
    <w:qFormat/>
    <w:uiPriority w:val="22"/>
    <w:rPr>
      <w:b/>
      <w:bCs/>
    </w:rPr>
  </w:style>
  <w:style w:type="paragraph" w:styleId="24">
    <w:name w:val="Subtitle"/>
    <w:basedOn w:val="1"/>
    <w:link w:val="63"/>
    <w:qFormat/>
    <w:uiPriority w:val="0"/>
    <w:pPr>
      <w:widowControl/>
      <w:tabs>
        <w:tab w:val="left" w:pos="-1440"/>
        <w:tab w:val="left" w:pos="7200"/>
      </w:tabs>
      <w:suppressAutoHyphens/>
      <w:ind w:left="630" w:right="634"/>
      <w:jc w:val="right"/>
    </w:pPr>
    <w:rPr>
      <w:rFonts w:ascii="Times New Roman" w:hAnsi="Times New Roman" w:eastAsia="Times New Roman" w:cs="Times New Roman"/>
      <w:b/>
      <w:spacing w:val="-3"/>
      <w:sz w:val="24"/>
      <w:szCs w:val="20"/>
    </w:rPr>
  </w:style>
  <w:style w:type="table" w:styleId="25">
    <w:name w:val="Table Grid"/>
    <w:basedOn w:val="7"/>
    <w:qFormat/>
    <w:uiPriority w:val="39"/>
    <w:pPr>
      <w:widowControl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oc 1"/>
    <w:basedOn w:val="1"/>
    <w:next w:val="1"/>
    <w:autoRedefine/>
    <w:unhideWhenUsed/>
    <w:qFormat/>
    <w:uiPriority w:val="39"/>
    <w:pPr>
      <w:widowControl/>
      <w:tabs>
        <w:tab w:val="left" w:pos="440"/>
        <w:tab w:val="right" w:leader="dot" w:pos="9498"/>
      </w:tabs>
    </w:pPr>
    <w:rPr>
      <w:rFonts w:eastAsiaTheme="majorEastAsia" w:cstheme="minorHAnsi"/>
      <w:b/>
      <w:bCs/>
      <w:i/>
      <w:lang w:val="ro-RO"/>
    </w:rPr>
  </w:style>
  <w:style w:type="paragraph" w:styleId="27">
    <w:name w:val="toc 2"/>
    <w:basedOn w:val="1"/>
    <w:next w:val="1"/>
    <w:autoRedefine/>
    <w:unhideWhenUsed/>
    <w:qFormat/>
    <w:uiPriority w:val="39"/>
    <w:pPr>
      <w:widowControl/>
      <w:tabs>
        <w:tab w:val="left" w:pos="880"/>
        <w:tab w:val="right" w:leader="dot" w:pos="9498"/>
      </w:tabs>
      <w:ind w:left="426"/>
    </w:pPr>
  </w:style>
  <w:style w:type="paragraph" w:styleId="28">
    <w:name w:val="toc 3"/>
    <w:basedOn w:val="1"/>
    <w:next w:val="1"/>
    <w:autoRedefine/>
    <w:unhideWhenUsed/>
    <w:qFormat/>
    <w:uiPriority w:val="39"/>
    <w:pPr>
      <w:widowControl/>
      <w:spacing w:after="100" w:line="259" w:lineRule="auto"/>
      <w:ind w:left="440"/>
    </w:pPr>
  </w:style>
  <w:style w:type="paragraph" w:styleId="29">
    <w:name w:val="toc 4"/>
    <w:basedOn w:val="1"/>
    <w:next w:val="1"/>
    <w:autoRedefine/>
    <w:unhideWhenUsed/>
    <w:qFormat/>
    <w:uiPriority w:val="39"/>
    <w:pPr>
      <w:widowControl/>
      <w:spacing w:after="100" w:line="259" w:lineRule="auto"/>
      <w:ind w:left="660"/>
    </w:pPr>
    <w:rPr>
      <w:rFonts w:eastAsiaTheme="minorEastAsia"/>
    </w:rPr>
  </w:style>
  <w:style w:type="paragraph" w:styleId="30">
    <w:name w:val="toc 5"/>
    <w:basedOn w:val="1"/>
    <w:next w:val="1"/>
    <w:autoRedefine/>
    <w:unhideWhenUsed/>
    <w:qFormat/>
    <w:uiPriority w:val="39"/>
    <w:pPr>
      <w:widowControl/>
      <w:spacing w:after="100" w:line="259" w:lineRule="auto"/>
      <w:ind w:left="880"/>
    </w:pPr>
    <w:rPr>
      <w:rFonts w:eastAsiaTheme="minorEastAsia"/>
    </w:rPr>
  </w:style>
  <w:style w:type="paragraph" w:styleId="31">
    <w:name w:val="toc 6"/>
    <w:basedOn w:val="1"/>
    <w:next w:val="1"/>
    <w:autoRedefine/>
    <w:unhideWhenUsed/>
    <w:qFormat/>
    <w:uiPriority w:val="39"/>
    <w:pPr>
      <w:widowControl/>
      <w:spacing w:after="100" w:line="259" w:lineRule="auto"/>
      <w:ind w:left="1100"/>
    </w:pPr>
    <w:rPr>
      <w:rFonts w:eastAsiaTheme="minorEastAsia"/>
    </w:rPr>
  </w:style>
  <w:style w:type="paragraph" w:styleId="32">
    <w:name w:val="toc 7"/>
    <w:basedOn w:val="1"/>
    <w:next w:val="1"/>
    <w:autoRedefine/>
    <w:unhideWhenUsed/>
    <w:qFormat/>
    <w:uiPriority w:val="39"/>
    <w:pPr>
      <w:widowControl/>
      <w:spacing w:after="100" w:line="259" w:lineRule="auto"/>
      <w:ind w:left="1320"/>
    </w:pPr>
    <w:rPr>
      <w:rFonts w:eastAsiaTheme="minorEastAsia"/>
    </w:rPr>
  </w:style>
  <w:style w:type="paragraph" w:styleId="33">
    <w:name w:val="toc 8"/>
    <w:basedOn w:val="1"/>
    <w:next w:val="1"/>
    <w:autoRedefine/>
    <w:unhideWhenUsed/>
    <w:qFormat/>
    <w:uiPriority w:val="39"/>
    <w:pPr>
      <w:widowControl/>
      <w:spacing w:after="100" w:line="259" w:lineRule="auto"/>
      <w:ind w:left="1540"/>
    </w:pPr>
    <w:rPr>
      <w:rFonts w:eastAsiaTheme="minorEastAsia"/>
    </w:rPr>
  </w:style>
  <w:style w:type="paragraph" w:styleId="34">
    <w:name w:val="toc 9"/>
    <w:basedOn w:val="1"/>
    <w:next w:val="1"/>
    <w:autoRedefine/>
    <w:unhideWhenUsed/>
    <w:qFormat/>
    <w:uiPriority w:val="39"/>
    <w:pPr>
      <w:widowControl/>
      <w:spacing w:after="100" w:line="259" w:lineRule="auto"/>
      <w:ind w:left="1760"/>
    </w:pPr>
    <w:rPr>
      <w:rFonts w:eastAsiaTheme="minorEastAsia"/>
    </w:rPr>
  </w:style>
  <w:style w:type="character" w:customStyle="1" w:styleId="35">
    <w:name w:val="Heading 1 Char"/>
    <w:basedOn w:val="6"/>
    <w:link w:val="2"/>
    <w:qFormat/>
    <w:uiPriority w:val="9"/>
    <w:rPr>
      <w:rFonts w:asciiTheme="majorHAnsi" w:hAnsiTheme="majorHAnsi" w:eastAsiaTheme="majorEastAsia" w:cstheme="majorBidi"/>
      <w:color w:val="2F5597" w:themeColor="accent1" w:themeShade="BF"/>
      <w:sz w:val="32"/>
      <w:szCs w:val="32"/>
    </w:rPr>
  </w:style>
  <w:style w:type="character" w:customStyle="1" w:styleId="36">
    <w:name w:val="Heading 2 Char"/>
    <w:basedOn w:val="6"/>
    <w:link w:val="3"/>
    <w:qFormat/>
    <w:uiPriority w:val="9"/>
    <w:rPr>
      <w:rFonts w:asciiTheme="majorHAnsi" w:hAnsiTheme="majorHAnsi" w:eastAsiaTheme="majorEastAsia" w:cstheme="majorBidi"/>
      <w:color w:val="2F5597" w:themeColor="accent1" w:themeShade="BF"/>
      <w:sz w:val="26"/>
      <w:szCs w:val="26"/>
    </w:rPr>
  </w:style>
  <w:style w:type="character" w:customStyle="1" w:styleId="37">
    <w:name w:val="Heading 3 Char"/>
    <w:basedOn w:val="6"/>
    <w:link w:val="4"/>
    <w:qFormat/>
    <w:uiPriority w:val="9"/>
    <w:rPr>
      <w:rFonts w:asciiTheme="majorHAnsi" w:hAnsiTheme="majorHAnsi" w:eastAsiaTheme="majorEastAsia" w:cstheme="majorBidi"/>
      <w:color w:val="203864" w:themeColor="accent1" w:themeShade="80"/>
      <w:sz w:val="24"/>
      <w:szCs w:val="24"/>
    </w:rPr>
  </w:style>
  <w:style w:type="character" w:customStyle="1" w:styleId="38">
    <w:name w:val="Heading 4 Char"/>
    <w:basedOn w:val="6"/>
    <w:link w:val="5"/>
    <w:qFormat/>
    <w:uiPriority w:val="9"/>
    <w:rPr>
      <w:rFonts w:ascii="Arial" w:hAnsi="Arial" w:eastAsia="Arial" w:cs="Arial"/>
      <w:b/>
      <w:bCs/>
      <w:i/>
      <w:sz w:val="20"/>
      <w:szCs w:val="20"/>
    </w:rPr>
  </w:style>
  <w:style w:type="character" w:customStyle="1" w:styleId="39">
    <w:name w:val="Body Text Char"/>
    <w:basedOn w:val="6"/>
    <w:link w:val="9"/>
    <w:qFormat/>
    <w:uiPriority w:val="99"/>
    <w:rPr>
      <w:rFonts w:ascii="Times New Roman" w:hAnsi="Times New Roman" w:eastAsia="Times New Roman"/>
      <w:sz w:val="24"/>
      <w:szCs w:val="24"/>
    </w:rPr>
  </w:style>
  <w:style w:type="paragraph" w:styleId="40">
    <w:name w:val="List Paragraph"/>
    <w:basedOn w:val="1"/>
    <w:link w:val="41"/>
    <w:qFormat/>
    <w:uiPriority w:val="34"/>
  </w:style>
  <w:style w:type="character" w:customStyle="1" w:styleId="41">
    <w:name w:val="List Paragraph Char"/>
    <w:link w:val="40"/>
    <w:qFormat/>
    <w:locked/>
    <w:uiPriority w:val="34"/>
  </w:style>
  <w:style w:type="table" w:customStyle="1" w:styleId="42">
    <w:name w:val="Grid Table 1 Light - Accent 11"/>
    <w:basedOn w:val="7"/>
    <w:qFormat/>
    <w:uiPriority w:val="46"/>
    <w:pPr>
      <w:widowControl w:val="0"/>
    </w:pPr>
    <w:tblPr>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character" w:customStyle="1" w:styleId="43">
    <w:name w:val="markedcontent"/>
    <w:basedOn w:val="6"/>
    <w:qFormat/>
    <w:uiPriority w:val="0"/>
  </w:style>
  <w:style w:type="paragraph" w:customStyle="1" w:styleId="44">
    <w:name w:val="Revision1"/>
    <w:hidden/>
    <w:semiHidden/>
    <w:qFormat/>
    <w:uiPriority w:val="99"/>
    <w:rPr>
      <w:rFonts w:asciiTheme="minorHAnsi" w:hAnsiTheme="minorHAnsi" w:eastAsiaTheme="minorHAnsi" w:cstheme="minorBidi"/>
      <w:sz w:val="22"/>
      <w:szCs w:val="22"/>
      <w:lang w:val="en-US" w:eastAsia="en-US" w:bidi="ar-SA"/>
    </w:rPr>
  </w:style>
  <w:style w:type="character" w:customStyle="1" w:styleId="45">
    <w:name w:val="Header Char"/>
    <w:basedOn w:val="6"/>
    <w:link w:val="19"/>
    <w:qFormat/>
    <w:uiPriority w:val="99"/>
  </w:style>
  <w:style w:type="character" w:customStyle="1" w:styleId="46">
    <w:name w:val="Footer Char"/>
    <w:basedOn w:val="6"/>
    <w:link w:val="16"/>
    <w:qFormat/>
    <w:uiPriority w:val="99"/>
  </w:style>
  <w:style w:type="paragraph" w:styleId="47">
    <w:name w:val="No Spacing"/>
    <w:link w:val="48"/>
    <w:qFormat/>
    <w:uiPriority w:val="1"/>
    <w:rPr>
      <w:rFonts w:asciiTheme="minorHAnsi" w:hAnsiTheme="minorHAnsi" w:eastAsiaTheme="minorEastAsia" w:cstheme="minorBidi"/>
      <w:sz w:val="22"/>
      <w:szCs w:val="22"/>
      <w:lang w:val="en-US" w:eastAsia="en-US" w:bidi="ar-SA"/>
    </w:rPr>
  </w:style>
  <w:style w:type="character" w:customStyle="1" w:styleId="48">
    <w:name w:val="No Spacing Char"/>
    <w:basedOn w:val="6"/>
    <w:link w:val="47"/>
    <w:qFormat/>
    <w:uiPriority w:val="1"/>
    <w:rPr>
      <w:rFonts w:eastAsiaTheme="minorEastAsia"/>
    </w:rPr>
  </w:style>
  <w:style w:type="character" w:customStyle="1" w:styleId="49">
    <w:name w:val="Comment Text Char"/>
    <w:basedOn w:val="6"/>
    <w:link w:val="11"/>
    <w:qFormat/>
    <w:uiPriority w:val="99"/>
    <w:rPr>
      <w:sz w:val="20"/>
      <w:szCs w:val="20"/>
    </w:rPr>
  </w:style>
  <w:style w:type="character" w:customStyle="1" w:styleId="50">
    <w:name w:val="Comment Subject Char"/>
    <w:basedOn w:val="49"/>
    <w:link w:val="12"/>
    <w:semiHidden/>
    <w:qFormat/>
    <w:uiPriority w:val="99"/>
    <w:rPr>
      <w:b/>
      <w:bCs/>
      <w:sz w:val="20"/>
      <w:szCs w:val="20"/>
    </w:rPr>
  </w:style>
  <w:style w:type="table" w:customStyle="1" w:styleId="51">
    <w:name w:val="Grid Table 1 Light1"/>
    <w:basedOn w:val="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52">
    <w:name w:val="Grid Table 1 Light - Accent 21"/>
    <w:basedOn w:val="7"/>
    <w:qFormat/>
    <w:uiPriority w:val="46"/>
    <w:tblPr>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cPr>
        <w:tcBorders>
          <w:bottom w:val="single" w:color="F4B083" w:themeColor="accent2" w:themeTint="99" w:sz="12" w:space="0"/>
        </w:tcBorders>
      </w:tcPr>
    </w:tblStylePr>
    <w:tblStylePr w:type="lastRow">
      <w:rPr>
        <w:b/>
        <w:bCs/>
      </w:rPr>
      <w:tcPr>
        <w:tcBorders>
          <w:top w:val="double" w:color="F4B083" w:themeColor="accent2" w:themeTint="99" w:sz="2" w:space="0"/>
        </w:tcBorders>
      </w:tcPr>
    </w:tblStylePr>
    <w:tblStylePr w:type="firstCol">
      <w:rPr>
        <w:b/>
        <w:bCs/>
      </w:rPr>
    </w:tblStylePr>
    <w:tblStylePr w:type="lastCol">
      <w:rPr>
        <w:b/>
        <w:bCs/>
      </w:rPr>
    </w:tblStylePr>
  </w:style>
  <w:style w:type="table" w:customStyle="1" w:styleId="53">
    <w:name w:val="Table Grid Light1"/>
    <w:basedOn w:val="7"/>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54">
    <w:name w:val="Footnote Text Char"/>
    <w:basedOn w:val="6"/>
    <w:link w:val="18"/>
    <w:semiHidden/>
    <w:qFormat/>
    <w:uiPriority w:val="99"/>
    <w:rPr>
      <w:rFonts w:ascii="Times New Roman" w:hAnsi="Times New Roman" w:eastAsia="MS Mincho" w:cs="Times New Roman"/>
      <w:sz w:val="20"/>
      <w:szCs w:val="20"/>
      <w:lang w:eastAsia="ja-JP"/>
    </w:rPr>
  </w:style>
  <w:style w:type="character" w:customStyle="1" w:styleId="55">
    <w:name w:val="Unresolved Mention1"/>
    <w:basedOn w:val="6"/>
    <w:semiHidden/>
    <w:unhideWhenUsed/>
    <w:qFormat/>
    <w:uiPriority w:val="99"/>
    <w:rPr>
      <w:color w:val="605E5C"/>
      <w:shd w:val="clear" w:color="auto" w:fill="E1DFDD"/>
    </w:rPr>
  </w:style>
  <w:style w:type="character" w:customStyle="1" w:styleId="56">
    <w:name w:val="Balloon Text Char"/>
    <w:basedOn w:val="6"/>
    <w:link w:val="8"/>
    <w:semiHidden/>
    <w:qFormat/>
    <w:uiPriority w:val="99"/>
    <w:rPr>
      <w:rFonts w:ascii="Segoe UI" w:hAnsi="Segoe UI" w:cs="Segoe UI"/>
      <w:sz w:val="18"/>
      <w:szCs w:val="18"/>
    </w:rPr>
  </w:style>
  <w:style w:type="paragraph" w:customStyle="1" w:styleId="57">
    <w:name w:val="Default"/>
    <w:qFormat/>
    <w:uiPriority w:val="0"/>
    <w:pPr>
      <w:autoSpaceDE w:val="0"/>
      <w:autoSpaceDN w:val="0"/>
      <w:adjustRightInd w:val="0"/>
    </w:pPr>
    <w:rPr>
      <w:rFonts w:ascii="Segoe UI" w:hAnsi="Segoe UI" w:cs="Segoe UI" w:eastAsiaTheme="minorHAnsi"/>
      <w:color w:val="000000"/>
      <w:sz w:val="24"/>
      <w:szCs w:val="24"/>
      <w:lang w:val="en-US" w:eastAsia="en-US" w:bidi="ar-SA"/>
    </w:rPr>
  </w:style>
  <w:style w:type="character" w:customStyle="1" w:styleId="58">
    <w:name w:val="HTML Preformatted Char"/>
    <w:basedOn w:val="6"/>
    <w:link w:val="20"/>
    <w:qFormat/>
    <w:uiPriority w:val="99"/>
    <w:rPr>
      <w:rFonts w:ascii="Courier New" w:hAnsi="Courier New" w:eastAsia="Times New Roman" w:cs="Courier New"/>
      <w:sz w:val="20"/>
      <w:szCs w:val="20"/>
      <w:lang w:val="ro-RO" w:eastAsia="ro-RO"/>
    </w:rPr>
  </w:style>
  <w:style w:type="character" w:customStyle="1" w:styleId="59">
    <w:name w:val="apple-converted-space"/>
    <w:basedOn w:val="6"/>
    <w:qFormat/>
    <w:uiPriority w:val="0"/>
  </w:style>
  <w:style w:type="character" w:styleId="60">
    <w:name w:val="Placeholder Text"/>
    <w:basedOn w:val="6"/>
    <w:qFormat/>
    <w:uiPriority w:val="0"/>
    <w:rPr>
      <w:color w:val="808080"/>
    </w:rPr>
  </w:style>
  <w:style w:type="paragraph" w:customStyle="1" w:styleId="61">
    <w:name w:val="Margin Text"/>
    <w:basedOn w:val="9"/>
    <w:qFormat/>
    <w:uiPriority w:val="0"/>
    <w:pPr>
      <w:widowControl/>
      <w:overflowPunct w:val="0"/>
      <w:autoSpaceDE w:val="0"/>
      <w:autoSpaceDN w:val="0"/>
      <w:adjustRightInd w:val="0"/>
      <w:spacing w:before="0" w:after="240" w:line="360" w:lineRule="auto"/>
      <w:ind w:left="0"/>
      <w:jc w:val="both"/>
      <w:textAlignment w:val="baseline"/>
    </w:pPr>
    <w:rPr>
      <w:rFonts w:cs="Times New Roman"/>
      <w:sz w:val="22"/>
      <w:szCs w:val="20"/>
      <w:lang w:val="en-GB"/>
    </w:rPr>
  </w:style>
  <w:style w:type="paragraph" w:customStyle="1" w:styleId="62">
    <w:name w:val="Outline1"/>
    <w:basedOn w:val="1"/>
    <w:next w:val="1"/>
    <w:qFormat/>
    <w:uiPriority w:val="0"/>
    <w:pPr>
      <w:keepNext/>
      <w:widowControl/>
      <w:tabs>
        <w:tab w:val="left" w:pos="360"/>
      </w:tabs>
      <w:spacing w:before="240"/>
      <w:ind w:left="360" w:hanging="360"/>
    </w:pPr>
    <w:rPr>
      <w:rFonts w:ascii="Times New Roman" w:hAnsi="Times New Roman" w:eastAsia="Times New Roman" w:cs="Times New Roman"/>
      <w:kern w:val="28"/>
      <w:sz w:val="24"/>
      <w:szCs w:val="20"/>
    </w:rPr>
  </w:style>
  <w:style w:type="character" w:customStyle="1" w:styleId="63">
    <w:name w:val="Subtitle Char"/>
    <w:basedOn w:val="6"/>
    <w:link w:val="24"/>
    <w:qFormat/>
    <w:uiPriority w:val="0"/>
    <w:rPr>
      <w:rFonts w:ascii="Times New Roman" w:hAnsi="Times New Roman" w:eastAsia="Times New Roman" w:cs="Times New Roman"/>
      <w:b/>
      <w:spacing w:val="-3"/>
      <w:sz w:val="24"/>
      <w:szCs w:val="20"/>
    </w:rPr>
  </w:style>
  <w:style w:type="character" w:customStyle="1" w:styleId="64">
    <w:name w:val="tlid-translation"/>
    <w:basedOn w:val="6"/>
    <w:qFormat/>
    <w:uiPriority w:val="0"/>
  </w:style>
  <w:style w:type="character" w:customStyle="1" w:styleId="65">
    <w:name w:val="Endnote Text Char"/>
    <w:basedOn w:val="6"/>
    <w:link w:val="15"/>
    <w:semiHidden/>
    <w:qFormat/>
    <w:uiPriority w:val="99"/>
    <w:rPr>
      <w:sz w:val="20"/>
      <w:szCs w:val="20"/>
    </w:rPr>
  </w:style>
  <w:style w:type="character" w:customStyle="1" w:styleId="66">
    <w:name w:val="hgkelc"/>
    <w:basedOn w:val="6"/>
    <w:qFormat/>
    <w:uiPriority w:val="0"/>
  </w:style>
  <w:style w:type="paragraph" w:customStyle="1" w:styleId="67">
    <w:name w:val="Table Paragraph"/>
    <w:basedOn w:val="1"/>
    <w:qFormat/>
    <w:uiPriority w:val="1"/>
    <w:pPr>
      <w:autoSpaceDE w:val="0"/>
      <w:autoSpaceDN w:val="0"/>
    </w:pPr>
    <w:rPr>
      <w:rFonts w:ascii="Arial" w:hAnsi="Arial" w:eastAsia="Arial" w:cs="Arial"/>
    </w:rPr>
  </w:style>
  <w:style w:type="character" w:customStyle="1" w:styleId="68">
    <w:name w:val="Unresolved Mention2"/>
    <w:basedOn w:val="6"/>
    <w:semiHidden/>
    <w:unhideWhenUsed/>
    <w:qFormat/>
    <w:uiPriority w:val="99"/>
    <w:rPr>
      <w:color w:val="605E5C"/>
      <w:shd w:val="clear" w:color="auto" w:fill="E1DFDD"/>
    </w:rPr>
  </w:style>
  <w:style w:type="paragraph" w:customStyle="1" w:styleId="69">
    <w:name w:val="TOC Heading1"/>
    <w:basedOn w:val="2"/>
    <w:next w:val="1"/>
    <w:unhideWhenUsed/>
    <w:qFormat/>
    <w:uiPriority w:val="39"/>
    <w:pPr>
      <w:widowControl/>
      <w:spacing w:line="259" w:lineRule="auto"/>
      <w:outlineLvl w:val="9"/>
    </w:pPr>
  </w:style>
  <w:style w:type="character" w:customStyle="1" w:styleId="70">
    <w:name w:val="normaltextrun"/>
    <w:basedOn w:val="6"/>
    <w:qFormat/>
    <w:uiPriority w:val="0"/>
  </w:style>
  <w:style w:type="character" w:customStyle="1" w:styleId="71">
    <w:name w:val="Mention1"/>
    <w:basedOn w:val="6"/>
    <w:unhideWhenUsed/>
    <w:qFormat/>
    <w:uiPriority w:val="99"/>
    <w:rPr>
      <w:color w:val="2B579A"/>
      <w:shd w:val="clear" w:color="auto" w:fill="E1DFDD"/>
    </w:rPr>
  </w:style>
  <w:style w:type="character" w:customStyle="1" w:styleId="72">
    <w:name w:val="cf01"/>
    <w:basedOn w:val="6"/>
    <w:qFormat/>
    <w:uiPriority w:val="0"/>
    <w:rPr>
      <w:rFonts w:hint="default" w:ascii="Segoe UI" w:hAnsi="Segoe UI" w:cs="Segoe UI"/>
      <w:sz w:val="18"/>
      <w:szCs w:val="18"/>
    </w:rPr>
  </w:style>
  <w:style w:type="character" w:customStyle="1" w:styleId="73">
    <w:name w:val="fontstyle01"/>
    <w:basedOn w:val="6"/>
    <w:qFormat/>
    <w:uiPriority w:val="0"/>
    <w:rPr>
      <w:rFonts w:hint="default" w:ascii="Montserrat-Regular" w:hAnsi="Montserrat-Regular"/>
      <w:color w:val="000000"/>
      <w:sz w:val="22"/>
      <w:szCs w:val="22"/>
    </w:rPr>
  </w:style>
  <w:style w:type="character" w:customStyle="1" w:styleId="74">
    <w:name w:val="fontstyle21"/>
    <w:basedOn w:val="6"/>
    <w:qFormat/>
    <w:uiPriority w:val="0"/>
    <w:rPr>
      <w:rFonts w:hint="default" w:ascii="Calibri-BoldItalic" w:hAnsi="Calibri-BoldItalic"/>
      <w:b/>
      <w:bCs/>
      <w:i/>
      <w:iCs/>
      <w:color w:val="000000"/>
      <w:sz w:val="22"/>
      <w:szCs w:val="22"/>
    </w:rPr>
  </w:style>
  <w:style w:type="character" w:customStyle="1" w:styleId="75">
    <w:name w:val="fontstyle31"/>
    <w:basedOn w:val="6"/>
    <w:qFormat/>
    <w:uiPriority w:val="0"/>
    <w:rPr>
      <w:rFonts w:hint="default" w:ascii="Calibri-Italic" w:hAnsi="Calibri-Italic"/>
      <w:i/>
      <w:iCs/>
      <w:color w:val="000000"/>
      <w:sz w:val="22"/>
      <w:szCs w:val="2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DE373D54B75641A3E65918800AF77A" ma:contentTypeVersion="20" ma:contentTypeDescription="Create a new document." ma:contentTypeScope="" ma:versionID="833c465debf4b4ab8e29656d74218469">
  <xsd:schema xmlns:xsd="http://www.w3.org/2001/XMLSchema" xmlns:xs="http://www.w3.org/2001/XMLSchema" xmlns:p="http://schemas.microsoft.com/office/2006/metadata/properties" xmlns:ns2="358c7e18-f8d5-4c25-a50a-30db1a53a992" xmlns:ns3="ffc08157-152e-4b19-9ffb-d46db99f428d" targetNamespace="http://schemas.microsoft.com/office/2006/metadata/properties" ma:root="true" ma:fieldsID="6dd0a0511a0c612995636d93c17c7abc" ns2:_="" ns3:_="">
    <xsd:import namespace="358c7e18-f8d5-4c25-a50a-30db1a53a992"/>
    <xsd:import namespace="ffc08157-152e-4b19-9ffb-d46db99f42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c7e18-f8d5-4c25-a50a-30db1a53a9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c08157-152e-4b19-9ffb-d46db99f42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cbcf5bb-7880-4051-b805-3ac14adb518d}" ma:internalName="TaxCatchAll" ma:showField="CatchAllData" ma:web="ffc08157-152e-4b19-9ffb-d46db99f42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fc08157-152e-4b19-9ffb-d46db99f428d" xsi:nil="true"/>
    <lcf76f155ced4ddcb4097134ff3c332f xmlns="358c7e18-f8d5-4c25-a50a-30db1a53a99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DB181-E9DF-495E-BC84-2705D4D6D0FA}">
  <ds:schemaRefs/>
</ds:datastoreItem>
</file>

<file path=customXml/itemProps2.xml><?xml version="1.0" encoding="utf-8"?>
<ds:datastoreItem xmlns:ds="http://schemas.openxmlformats.org/officeDocument/2006/customXml" ds:itemID="{649ACDBE-D76A-4415-B3CA-6352CDA8C9BA}">
  <ds:schemaRefs/>
</ds:datastoreItem>
</file>

<file path=customXml/itemProps3.xml><?xml version="1.0" encoding="utf-8"?>
<ds:datastoreItem xmlns:ds="http://schemas.openxmlformats.org/officeDocument/2006/customXml" ds:itemID="{F99FD5F0-8722-4392-BD5B-5FFEB7597D9C}">
  <ds:schemaRefs/>
</ds:datastoreItem>
</file>

<file path=customXml/itemProps4.xml><?xml version="1.0" encoding="utf-8"?>
<ds:datastoreItem xmlns:ds="http://schemas.openxmlformats.org/officeDocument/2006/customXml" ds:itemID="{E80F5308-F072-4AD4-811A-9AB2FE19CDDF}">
  <ds:schemaRefs/>
</ds:datastoreItem>
</file>

<file path=docProps/app.xml><?xml version="1.0" encoding="utf-8"?>
<Properties xmlns="http://schemas.openxmlformats.org/officeDocument/2006/extended-properties" xmlns:vt="http://schemas.openxmlformats.org/officeDocument/2006/docPropsVTypes">
  <Template>Normal</Template>
  <Pages>2</Pages>
  <Words>975</Words>
  <Characters>5563</Characters>
  <Lines>46</Lines>
  <Paragraphs>13</Paragraphs>
  <TotalTime>69</TotalTime>
  <ScaleCrop>false</ScaleCrop>
  <LinksUpToDate>false</LinksUpToDate>
  <CharactersWithSpaces>6525</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9T06:41:00Z</dcterms:created>
  <dc:creator>Marcel Varmari</dc:creator>
  <cp:lastModifiedBy>User</cp:lastModifiedBy>
  <cp:lastPrinted>2022-08-01T16:31:00Z</cp:lastPrinted>
  <dcterms:modified xsi:type="dcterms:W3CDTF">2025-09-29T15:23:26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E373D54B75641A3E65918800AF77A</vt:lpwstr>
  </property>
  <property fmtid="{D5CDD505-2E9C-101B-9397-08002B2CF9AE}" pid="3" name="KSOProductBuildVer">
    <vt:lpwstr>1033-12.2.0.22549</vt:lpwstr>
  </property>
  <property fmtid="{D5CDD505-2E9C-101B-9397-08002B2CF9AE}" pid="4" name="ICV">
    <vt:lpwstr>C8B3FD7DD51644588ADE29C85641A283_12</vt:lpwstr>
  </property>
  <property fmtid="{D5CDD505-2E9C-101B-9397-08002B2CF9AE}" pid="5" name="MediaServiceImageTags">
    <vt:lpwstr/>
  </property>
</Properties>
</file>